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B5215" w14:textId="77777777" w:rsidR="00B90545" w:rsidRDefault="004C583D">
      <w:r>
        <w:rPr>
          <w:noProof/>
        </w:rPr>
        <mc:AlternateContent>
          <mc:Choice Requires="wps">
            <w:drawing>
              <wp:anchor distT="0" distB="0" distL="114300" distR="114300" simplePos="0" relativeHeight="251658240" behindDoc="0" locked="0" layoutInCell="1" hidden="0" allowOverlap="1" wp14:anchorId="7CD7CADD" wp14:editId="7D8E7791">
                <wp:simplePos x="0" y="0"/>
                <wp:positionH relativeFrom="margin">
                  <wp:posOffset>-495299</wp:posOffset>
                </wp:positionH>
                <wp:positionV relativeFrom="paragraph">
                  <wp:posOffset>0</wp:posOffset>
                </wp:positionV>
                <wp:extent cx="7543800" cy="1800225"/>
                <wp:effectExtent l="0" t="0" r="0" b="0"/>
                <wp:wrapNone/>
                <wp:docPr id="28" name="Rectangle 28"/>
                <wp:cNvGraphicFramePr/>
                <a:graphic xmlns:a="http://schemas.openxmlformats.org/drawingml/2006/main">
                  <a:graphicData uri="http://schemas.microsoft.com/office/word/2010/wordprocessingShape">
                    <wps:wsp>
                      <wps:cNvSpPr/>
                      <wps:spPr>
                        <a:xfrm>
                          <a:off x="1579585" y="2913225"/>
                          <a:ext cx="7532830" cy="1733550"/>
                        </a:xfrm>
                        <a:prstGeom prst="rect">
                          <a:avLst/>
                        </a:prstGeom>
                        <a:solidFill>
                          <a:schemeClr val="lt1"/>
                        </a:solidFill>
                        <a:ln w="9525" cap="flat" cmpd="sng">
                          <a:solidFill>
                            <a:schemeClr val="lt1"/>
                          </a:solidFill>
                          <a:prstDash val="solid"/>
                          <a:round/>
                          <a:headEnd type="none" w="sm" len="sm"/>
                          <a:tailEnd type="none" w="sm" len="sm"/>
                        </a:ln>
                      </wps:spPr>
                      <wps:txbx>
                        <w:txbxContent>
                          <w:p w14:paraId="77C5B3EE" w14:textId="77777777" w:rsidR="004C583D" w:rsidRDefault="004C583D">
                            <w:pPr>
                              <w:spacing w:before="400" w:after="120" w:line="240" w:lineRule="auto"/>
                              <w:jc w:val="center"/>
                              <w:textDirection w:val="btLr"/>
                            </w:pPr>
                            <w:r>
                              <w:rPr>
                                <w:rFonts w:ascii="Arial" w:eastAsia="Arial" w:hAnsi="Arial" w:cs="Arial"/>
                                <w:sz w:val="72"/>
                              </w:rPr>
                              <w:t>System Design Project</w:t>
                            </w:r>
                          </w:p>
                          <w:p w14:paraId="7694AD2B" w14:textId="77777777" w:rsidR="004C583D" w:rsidRDefault="004C583D">
                            <w:pPr>
                              <w:spacing w:before="400" w:after="120" w:line="240" w:lineRule="auto"/>
                              <w:jc w:val="center"/>
                              <w:textDirection w:val="btLr"/>
                            </w:pPr>
                            <w:r>
                              <w:rPr>
                                <w:rFonts w:ascii="Arial" w:eastAsia="Arial" w:hAnsi="Arial" w:cs="Arial"/>
                                <w:color w:val="3C78D8"/>
                                <w:sz w:val="56"/>
                              </w:rPr>
                              <w:t>Technical Report</w:t>
                            </w:r>
                          </w:p>
                          <w:p w14:paraId="40C43731" w14:textId="77777777" w:rsidR="004C583D" w:rsidRDefault="004C583D">
                            <w:pPr>
                              <w:spacing w:line="275" w:lineRule="auto"/>
                              <w:textDirection w:val="btLr"/>
                            </w:pPr>
                          </w:p>
                        </w:txbxContent>
                      </wps:txbx>
                      <wps:bodyPr spcFirstLastPara="1" wrap="square" lIns="91425" tIns="45700" rIns="91425" bIns="45700" anchor="t" anchorCtr="0"/>
                    </wps:wsp>
                  </a:graphicData>
                </a:graphic>
              </wp:anchor>
            </w:drawing>
          </mc:Choice>
          <mc:Fallback>
            <w:pict>
              <v:rect w14:anchorId="7CD7CADD" id="Rectangle 28" o:spid="_x0000_s1026" style="position:absolute;margin-left:-39pt;margin-top:0;width:594pt;height:141.75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" fillcolor="white [3201]" strokecolor="white [3201]">
                <v:stroke startarrowwidth="narrow" startarrowlength="short" endarrowwidth="narrow" endarrowlength="short" joinstyle="round"/>
                <v:textbox inset="2.53958mm,1.2694mm,2.53958mm,1.2694mm">
                  <w:txbxContent>
                    <w:p w14:paraId="77C5B3EE" w14:textId="77777777" w:rsidR="004C583D" w:rsidRDefault="004C583D">
                      <w:pPr>
                        <w:spacing w:before="400" w:after="120" w:line="240" w:lineRule="auto"/>
                        <w:jc w:val="center"/>
                        <w:textDirection w:val="btLr"/>
                      </w:pPr>
                      <w:r>
                        <w:rPr>
                          <w:rFonts w:ascii="Arial" w:eastAsia="Arial" w:hAnsi="Arial" w:cs="Arial"/>
                          <w:sz w:val="72"/>
                        </w:rPr>
                        <w:t>System Design Project</w:t>
                      </w:r>
                    </w:p>
                    <w:p w14:paraId="7694AD2B" w14:textId="77777777" w:rsidR="004C583D" w:rsidRDefault="004C583D">
                      <w:pPr>
                        <w:spacing w:before="400" w:after="120" w:line="240" w:lineRule="auto"/>
                        <w:jc w:val="center"/>
                        <w:textDirection w:val="btLr"/>
                      </w:pPr>
                      <w:r>
                        <w:rPr>
                          <w:rFonts w:ascii="Arial" w:eastAsia="Arial" w:hAnsi="Arial" w:cs="Arial"/>
                          <w:color w:val="3C78D8"/>
                          <w:sz w:val="56"/>
                        </w:rPr>
                        <w:t>Technical Report</w:t>
                      </w:r>
                    </w:p>
                    <w:p w14:paraId="40C43731" w14:textId="77777777" w:rsidR="004C583D" w:rsidRDefault="004C583D">
                      <w:pPr>
                        <w:spacing w:line="275" w:lineRule="auto"/>
                        <w:textDirection w:val="btLr"/>
                      </w:pPr>
                    </w:p>
                  </w:txbxContent>
                </v:textbox>
                <w10:wrap anchorx="margin"/>
              </v:rect>
            </w:pict>
          </mc:Fallback>
        </mc:AlternateContent>
      </w:r>
    </w:p>
    <w:p w14:paraId="6518E603" w14:textId="77777777" w:rsidR="00B90545" w:rsidRDefault="00B90545">
      <w:pPr>
        <w:rPr>
          <w:rFonts w:ascii="Arial Black" w:eastAsia="Arial Black" w:hAnsi="Arial Black" w:cs="Arial Black"/>
          <w:sz w:val="56"/>
          <w:szCs w:val="56"/>
        </w:rPr>
      </w:pPr>
      <w:bookmarkStart w:id="0" w:name="_gjdgxs" w:colFirst="0" w:colLast="0"/>
      <w:bookmarkEnd w:id="0"/>
    </w:p>
    <w:p w14:paraId="073D00FF" w14:textId="77777777" w:rsidR="00B90545" w:rsidRDefault="00B90545">
      <w:pPr>
        <w:rPr>
          <w:rFonts w:ascii="Arial Black" w:eastAsia="Arial Black" w:hAnsi="Arial Black" w:cs="Arial Black"/>
          <w:sz w:val="56"/>
          <w:szCs w:val="56"/>
        </w:rPr>
      </w:pPr>
    </w:p>
    <w:p w14:paraId="4A5BEC6F" w14:textId="77777777" w:rsidR="00B90545" w:rsidRDefault="00B90545">
      <w:pPr>
        <w:rPr>
          <w:rFonts w:ascii="Arial Black" w:eastAsia="Arial Black" w:hAnsi="Arial Black" w:cs="Arial Black"/>
          <w:sz w:val="56"/>
          <w:szCs w:val="56"/>
        </w:rPr>
      </w:pPr>
    </w:p>
    <w:p w14:paraId="438A4833" w14:textId="77777777" w:rsidR="00B90545" w:rsidRDefault="004C583D">
      <w:pPr>
        <w:rPr>
          <w:rFonts w:ascii="Arial" w:eastAsia="Arial" w:hAnsi="Arial" w:cs="Arial"/>
          <w:color w:val="3C78D8"/>
          <w:sz w:val="20"/>
          <w:szCs w:val="20"/>
          <w:highlight w:val="white"/>
        </w:rPr>
      </w:pPr>
      <w:r>
        <w:rPr>
          <w:noProof/>
        </w:rPr>
        <w:drawing>
          <wp:anchor distT="0" distB="0" distL="0" distR="0" simplePos="0" relativeHeight="251659264" behindDoc="0" locked="0" layoutInCell="1" hidden="0" allowOverlap="1" wp14:anchorId="5D8DFC78" wp14:editId="2B1B7F1B">
            <wp:simplePos x="0" y="0"/>
            <wp:positionH relativeFrom="margin">
              <wp:posOffset>25762</wp:posOffset>
            </wp:positionH>
            <wp:positionV relativeFrom="paragraph">
              <wp:posOffset>126299</wp:posOffset>
            </wp:positionV>
            <wp:extent cx="6789171" cy="3980692"/>
            <wp:effectExtent l="0" t="0" r="0" b="0"/>
            <wp:wrapSquare wrapText="bothSides" distT="0" distB="0" distL="0" distR="0"/>
            <wp:docPr id="27"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7"/>
                    <a:srcRect/>
                    <a:stretch>
                      <a:fillRect/>
                    </a:stretch>
                  </pic:blipFill>
                  <pic:spPr>
                    <a:xfrm>
                      <a:off x="0" y="0"/>
                      <a:ext cx="6789171" cy="3980692"/>
                    </a:xfrm>
                    <a:prstGeom prst="rect">
                      <a:avLst/>
                    </a:prstGeom>
                    <a:ln/>
                  </pic:spPr>
                </pic:pic>
              </a:graphicData>
            </a:graphic>
          </wp:anchor>
        </w:drawing>
      </w:r>
    </w:p>
    <w:p w14:paraId="2B009941" w14:textId="77777777" w:rsidR="00B90545" w:rsidRDefault="00B90545">
      <w:pPr>
        <w:rPr>
          <w:rFonts w:ascii="Arial" w:eastAsia="Arial" w:hAnsi="Arial" w:cs="Arial"/>
          <w:color w:val="3C78D8"/>
          <w:sz w:val="20"/>
          <w:szCs w:val="20"/>
          <w:highlight w:val="white"/>
        </w:rPr>
      </w:pPr>
    </w:p>
    <w:p w14:paraId="51042C74" w14:textId="77777777" w:rsidR="00B90545" w:rsidRDefault="00B90545">
      <w:pPr>
        <w:rPr>
          <w:rFonts w:ascii="Arial" w:eastAsia="Arial" w:hAnsi="Arial" w:cs="Arial"/>
          <w:color w:val="3C78D8"/>
          <w:sz w:val="20"/>
          <w:szCs w:val="20"/>
          <w:highlight w:val="white"/>
        </w:rPr>
      </w:pPr>
    </w:p>
    <w:p w14:paraId="282A2FD0" w14:textId="77777777" w:rsidR="00B90545" w:rsidRDefault="00B90545">
      <w:pPr>
        <w:rPr>
          <w:rFonts w:ascii="Arial" w:eastAsia="Arial" w:hAnsi="Arial" w:cs="Arial"/>
          <w:color w:val="3C78D8"/>
          <w:sz w:val="20"/>
          <w:szCs w:val="20"/>
          <w:highlight w:val="white"/>
        </w:rPr>
      </w:pPr>
    </w:p>
    <w:p w14:paraId="757917F3" w14:textId="77777777" w:rsidR="00B90545" w:rsidRDefault="00B90545">
      <w:pPr>
        <w:rPr>
          <w:rFonts w:ascii="Arial" w:eastAsia="Arial" w:hAnsi="Arial" w:cs="Arial"/>
          <w:color w:val="3C78D8"/>
          <w:sz w:val="20"/>
          <w:szCs w:val="20"/>
          <w:highlight w:val="white"/>
        </w:rPr>
      </w:pPr>
    </w:p>
    <w:p w14:paraId="4198B9DE" w14:textId="77777777" w:rsidR="00B90545" w:rsidRDefault="00B90545">
      <w:pPr>
        <w:rPr>
          <w:rFonts w:ascii="Arial" w:eastAsia="Arial" w:hAnsi="Arial" w:cs="Arial"/>
          <w:b/>
          <w:sz w:val="20"/>
          <w:szCs w:val="20"/>
          <w:highlight w:val="white"/>
        </w:rPr>
      </w:pPr>
    </w:p>
    <w:p w14:paraId="1B1F4567" w14:textId="77777777" w:rsidR="00B90545" w:rsidRDefault="00B90545">
      <w:pPr>
        <w:rPr>
          <w:rFonts w:ascii="Arial" w:eastAsia="Arial" w:hAnsi="Arial" w:cs="Arial"/>
          <w:b/>
          <w:sz w:val="20"/>
          <w:szCs w:val="20"/>
          <w:highlight w:val="white"/>
        </w:rPr>
      </w:pPr>
    </w:p>
    <w:p w14:paraId="19B64C66" w14:textId="77777777" w:rsidR="00B90545" w:rsidRDefault="00B90545">
      <w:pPr>
        <w:rPr>
          <w:rFonts w:ascii="Arial" w:eastAsia="Arial" w:hAnsi="Arial" w:cs="Arial"/>
          <w:b/>
          <w:sz w:val="20"/>
          <w:szCs w:val="20"/>
          <w:highlight w:val="white"/>
        </w:rPr>
      </w:pPr>
    </w:p>
    <w:p w14:paraId="019D9F94" w14:textId="77777777" w:rsidR="00B90545" w:rsidRDefault="004C583D">
      <w:pPr>
        <w:rPr>
          <w:rFonts w:ascii="Arial" w:eastAsia="Arial" w:hAnsi="Arial" w:cs="Arial"/>
          <w:b/>
          <w:sz w:val="20"/>
          <w:szCs w:val="20"/>
          <w:highlight w:val="white"/>
        </w:rPr>
      </w:pPr>
      <w:r>
        <w:rPr>
          <w:rFonts w:ascii="Arial" w:eastAsia="Arial" w:hAnsi="Arial" w:cs="Arial"/>
          <w:b/>
          <w:sz w:val="20"/>
          <w:szCs w:val="20"/>
          <w:highlight w:val="white"/>
        </w:rPr>
        <w:t xml:space="preserve">Group 18 </w:t>
      </w:r>
    </w:p>
    <w:p w14:paraId="16FF9EED" w14:textId="77777777" w:rsidR="00B90545" w:rsidRDefault="004C583D">
      <w:pPr>
        <w:rPr>
          <w:rFonts w:ascii="Arial" w:eastAsia="Arial" w:hAnsi="Arial" w:cs="Arial"/>
          <w:color w:val="3C78D8"/>
          <w:highlight w:val="white"/>
        </w:rPr>
      </w:pPr>
      <w:r>
        <w:rPr>
          <w:rFonts w:ascii="Arial" w:eastAsia="Arial" w:hAnsi="Arial" w:cs="Arial"/>
          <w:color w:val="3C78D8"/>
          <w:highlight w:val="white"/>
        </w:rPr>
        <w:t>Alice Wu</w:t>
      </w:r>
    </w:p>
    <w:p w14:paraId="67809960" w14:textId="77777777" w:rsidR="00B90545" w:rsidRDefault="004C583D">
      <w:pPr>
        <w:rPr>
          <w:rFonts w:ascii="Arial" w:eastAsia="Arial" w:hAnsi="Arial" w:cs="Arial"/>
          <w:color w:val="3C78D8"/>
          <w:highlight w:val="white"/>
        </w:rPr>
      </w:pPr>
      <w:r>
        <w:rPr>
          <w:rFonts w:ascii="Arial" w:eastAsia="Arial" w:hAnsi="Arial" w:cs="Arial"/>
          <w:color w:val="3C78D8"/>
          <w:highlight w:val="white"/>
        </w:rPr>
        <w:t>David Speers</w:t>
      </w:r>
    </w:p>
    <w:p w14:paraId="4B88F4D1" w14:textId="77777777" w:rsidR="00B90545" w:rsidRDefault="004C583D">
      <w:pPr>
        <w:rPr>
          <w:rFonts w:ascii="Arial" w:eastAsia="Arial" w:hAnsi="Arial" w:cs="Arial"/>
          <w:color w:val="3C78D8"/>
          <w:highlight w:val="white"/>
        </w:rPr>
      </w:pPr>
      <w:proofErr w:type="spellStart"/>
      <w:r>
        <w:rPr>
          <w:rFonts w:ascii="Arial" w:eastAsia="Arial" w:hAnsi="Arial" w:cs="Arial"/>
          <w:color w:val="3C78D8"/>
          <w:highlight w:val="white"/>
        </w:rPr>
        <w:t>Deividas</w:t>
      </w:r>
      <w:proofErr w:type="spellEnd"/>
      <w:r>
        <w:rPr>
          <w:rFonts w:ascii="Arial" w:eastAsia="Arial" w:hAnsi="Arial" w:cs="Arial"/>
          <w:color w:val="3C78D8"/>
          <w:highlight w:val="white"/>
        </w:rPr>
        <w:t xml:space="preserve"> </w:t>
      </w:r>
      <w:proofErr w:type="spellStart"/>
      <w:r>
        <w:rPr>
          <w:rFonts w:ascii="Arial" w:eastAsia="Arial" w:hAnsi="Arial" w:cs="Arial"/>
          <w:color w:val="3C78D8"/>
          <w:highlight w:val="white"/>
        </w:rPr>
        <w:t>Lavrik</w:t>
      </w:r>
      <w:proofErr w:type="spellEnd"/>
    </w:p>
    <w:p w14:paraId="6024DE86" w14:textId="77777777" w:rsidR="00B90545" w:rsidRDefault="004C583D">
      <w:pPr>
        <w:rPr>
          <w:rFonts w:ascii="Arial" w:eastAsia="Arial" w:hAnsi="Arial" w:cs="Arial"/>
          <w:color w:val="3C78D8"/>
        </w:rPr>
      </w:pPr>
      <w:r>
        <w:rPr>
          <w:rFonts w:ascii="Arial" w:eastAsia="Arial" w:hAnsi="Arial" w:cs="Arial"/>
          <w:color w:val="3C78D8"/>
          <w:highlight w:val="white"/>
        </w:rPr>
        <w:t>Finn Zhan Chen</w:t>
      </w:r>
    </w:p>
    <w:p w14:paraId="0179AA67" w14:textId="77777777" w:rsidR="00B90545" w:rsidRDefault="004C583D">
      <w:pPr>
        <w:rPr>
          <w:rFonts w:ascii="Arial" w:eastAsia="Arial" w:hAnsi="Arial" w:cs="Arial"/>
          <w:color w:val="3C78D8"/>
          <w:highlight w:val="white"/>
        </w:rPr>
      </w:pPr>
      <w:r>
        <w:rPr>
          <w:rFonts w:ascii="Arial" w:eastAsia="Arial" w:hAnsi="Arial" w:cs="Arial"/>
          <w:color w:val="3C78D8"/>
          <w:highlight w:val="white"/>
        </w:rPr>
        <w:t>Mahbub Iftekhar</w:t>
      </w:r>
    </w:p>
    <w:p w14:paraId="338ADE3A" w14:textId="77777777" w:rsidR="00B90545" w:rsidRDefault="004C583D">
      <w:pPr>
        <w:rPr>
          <w:rFonts w:ascii="Arial" w:eastAsia="Arial" w:hAnsi="Arial" w:cs="Arial"/>
          <w:color w:val="3C78D8"/>
          <w:highlight w:val="white"/>
        </w:rPr>
      </w:pPr>
      <w:r>
        <w:rPr>
          <w:rFonts w:ascii="Arial" w:eastAsia="Arial" w:hAnsi="Arial" w:cs="Arial"/>
          <w:color w:val="3C78D8"/>
          <w:highlight w:val="white"/>
        </w:rPr>
        <w:t xml:space="preserve">Michal </w:t>
      </w:r>
      <w:proofErr w:type="spellStart"/>
      <w:r>
        <w:rPr>
          <w:rFonts w:ascii="Arial" w:eastAsia="Arial" w:hAnsi="Arial" w:cs="Arial"/>
          <w:color w:val="3C78D8"/>
          <w:highlight w:val="white"/>
        </w:rPr>
        <w:t>Dauenhauer</w:t>
      </w:r>
      <w:proofErr w:type="spellEnd"/>
    </w:p>
    <w:p w14:paraId="717C225F" w14:textId="77777777" w:rsidR="00B90545" w:rsidRDefault="004C583D">
      <w:pPr>
        <w:rPr>
          <w:rFonts w:ascii="Arial" w:eastAsia="Arial" w:hAnsi="Arial" w:cs="Arial"/>
          <w:color w:val="3C78D8"/>
          <w:highlight w:val="white"/>
        </w:rPr>
      </w:pPr>
      <w:proofErr w:type="spellStart"/>
      <w:r>
        <w:rPr>
          <w:rFonts w:ascii="Arial" w:eastAsia="Arial" w:hAnsi="Arial" w:cs="Arial"/>
          <w:color w:val="3C78D8"/>
          <w:highlight w:val="white"/>
        </w:rPr>
        <w:t>Mariyana</w:t>
      </w:r>
      <w:proofErr w:type="spellEnd"/>
      <w:r>
        <w:rPr>
          <w:rFonts w:ascii="Arial" w:eastAsia="Arial" w:hAnsi="Arial" w:cs="Arial"/>
          <w:color w:val="3C78D8"/>
          <w:highlight w:val="white"/>
        </w:rPr>
        <w:t xml:space="preserve"> </w:t>
      </w:r>
      <w:proofErr w:type="spellStart"/>
      <w:r>
        <w:rPr>
          <w:rFonts w:ascii="Arial" w:eastAsia="Arial" w:hAnsi="Arial" w:cs="Arial"/>
          <w:color w:val="3C78D8"/>
          <w:highlight w:val="white"/>
        </w:rPr>
        <w:t>Cholakova</w:t>
      </w:r>
      <w:proofErr w:type="spellEnd"/>
    </w:p>
    <w:p w14:paraId="423F90E8" w14:textId="77777777" w:rsidR="00B90545" w:rsidRDefault="00B90545">
      <w:pPr>
        <w:rPr>
          <w:rFonts w:ascii="Arial" w:eastAsia="Arial" w:hAnsi="Arial" w:cs="Arial"/>
          <w:color w:val="3C78D8"/>
          <w:highlight w:val="white"/>
        </w:rPr>
      </w:pPr>
    </w:p>
    <w:p w14:paraId="1BA6F637" w14:textId="77777777" w:rsidR="00B90545" w:rsidRDefault="00B90545">
      <w:pPr>
        <w:rPr>
          <w:rFonts w:ascii="Arial" w:eastAsia="Arial" w:hAnsi="Arial" w:cs="Arial"/>
          <w:color w:val="3C78D8"/>
          <w:sz w:val="20"/>
          <w:szCs w:val="20"/>
          <w:highlight w:val="white"/>
        </w:rPr>
      </w:pPr>
    </w:p>
    <w:p w14:paraId="6F405EF7" w14:textId="77777777" w:rsidR="00B90545" w:rsidRDefault="00B90545">
      <w:pPr>
        <w:rPr>
          <w:color w:val="3C78D8"/>
        </w:rPr>
      </w:pPr>
    </w:p>
    <w:p w14:paraId="13881269" w14:textId="77777777" w:rsidR="00B90545" w:rsidRDefault="00B90545">
      <w:pPr>
        <w:rPr>
          <w:color w:val="3C78D8"/>
        </w:rPr>
      </w:pPr>
      <w:bookmarkStart w:id="1" w:name="_30j0zll" w:colFirst="0" w:colLast="0"/>
      <w:bookmarkEnd w:id="1"/>
    </w:p>
    <w:p w14:paraId="6636F02D" w14:textId="77777777" w:rsidR="00B90545" w:rsidRDefault="00B90545">
      <w:pPr>
        <w:rPr>
          <w:color w:val="3C78D8"/>
        </w:rPr>
      </w:pPr>
    </w:p>
    <w:p w14:paraId="64A8EABA" w14:textId="77777777" w:rsidR="00B90545" w:rsidRDefault="00B90545">
      <w:pPr>
        <w:rPr>
          <w:color w:val="3C78D8"/>
        </w:rPr>
      </w:pPr>
    </w:p>
    <w:p w14:paraId="3F41CF7E" w14:textId="77777777" w:rsidR="00B90545" w:rsidRDefault="00B90545">
      <w:pPr>
        <w:rPr>
          <w:color w:val="3C78D8"/>
        </w:rPr>
      </w:pPr>
    </w:p>
    <w:p w14:paraId="5AC1DA28" w14:textId="77777777" w:rsidR="00B90545" w:rsidRDefault="00B90545">
      <w:pPr>
        <w:rPr>
          <w:color w:val="3C78D8"/>
        </w:rPr>
      </w:pPr>
    </w:p>
    <w:p w14:paraId="59DB1203" w14:textId="77777777" w:rsidR="00B90545" w:rsidRDefault="00B90545"/>
    <w:p w14:paraId="444EE2FE" w14:textId="77777777" w:rsidR="00B90545" w:rsidRDefault="004C583D">
      <w:pPr>
        <w:pStyle w:val="Heading1"/>
      </w:pPr>
      <w:bookmarkStart w:id="2" w:name="_lnm1eg2q2rcp" w:colFirst="0" w:colLast="0"/>
      <w:bookmarkEnd w:id="2"/>
      <w:r>
        <w:br w:type="page"/>
      </w:r>
    </w:p>
    <w:p w14:paraId="21670550" w14:textId="77777777" w:rsidR="00B90545" w:rsidRDefault="004C583D">
      <w:pPr>
        <w:pStyle w:val="Heading1"/>
      </w:pPr>
      <w:bookmarkStart w:id="3" w:name="_1fob9te" w:colFirst="0" w:colLast="0"/>
      <w:bookmarkEnd w:id="3"/>
      <w:r>
        <w:lastRenderedPageBreak/>
        <w:t>1 Introduction</w:t>
      </w:r>
    </w:p>
    <w:p w14:paraId="08439C24" w14:textId="77777777" w:rsidR="00B90545" w:rsidRDefault="004C583D">
      <w:proofErr w:type="spellStart"/>
      <w:r>
        <w:t>RoboTour</w:t>
      </w:r>
      <w:proofErr w:type="spellEnd"/>
      <w:r>
        <w:t xml:space="preserve"> is a robotic tour guide that assists people in environments such as museums or art galleries.  The system comprises an autonomous robotic guide, a purpose-built Android application, and a web server mediating the communication between the two. </w:t>
      </w:r>
      <w:r w:rsidRPr="004125DB">
        <w:rPr>
          <w:noProof/>
        </w:rPr>
        <w:t>RoboTour can be controlled by up to two Android devices</w:t>
      </w:r>
      <w:r>
        <w:t xml:space="preserve">, and </w:t>
      </w:r>
      <w:r w:rsidRPr="004125DB">
        <w:rPr>
          <w:noProof/>
        </w:rPr>
        <w:t>the tour may be followed by many more devices</w:t>
      </w:r>
      <w:r>
        <w:t xml:space="preserve">. The app allows users to interact with </w:t>
      </w:r>
      <w:proofErr w:type="spellStart"/>
      <w:r>
        <w:t>RoboTour</w:t>
      </w:r>
      <w:proofErr w:type="spellEnd"/>
      <w:r>
        <w:t xml:space="preserve"> intuitively in multiple languages. </w:t>
      </w:r>
    </w:p>
    <w:p w14:paraId="24C9CEE5" w14:textId="77777777" w:rsidR="00B90545" w:rsidRDefault="004C583D">
      <w:pPr>
        <w:pStyle w:val="Heading1"/>
      </w:pPr>
      <w:bookmarkStart w:id="4" w:name="_wtihauh57zia" w:colFirst="0" w:colLast="0"/>
      <w:bookmarkEnd w:id="4"/>
      <w:r>
        <w:t>2 Components</w:t>
      </w:r>
    </w:p>
    <w:p w14:paraId="6D12FB69" w14:textId="77777777" w:rsidR="00B90545" w:rsidRDefault="004C583D">
      <w:pPr>
        <w:pStyle w:val="Heading2"/>
        <w:tabs>
          <w:tab w:val="right" w:pos="10771"/>
        </w:tabs>
        <w:spacing w:before="60"/>
      </w:pPr>
      <w:bookmarkStart w:id="5" w:name="_43usqhg120lz" w:colFirst="0" w:colLast="0"/>
      <w:bookmarkEnd w:id="5"/>
      <w:r>
        <w:t>2.1 Robot Hardware Components</w:t>
      </w:r>
    </w:p>
    <w:tbl>
      <w:tblPr>
        <w:tblStyle w:val="a"/>
        <w:tblW w:w="10770" w:type="dxa"/>
        <w:tblInd w:w="100" w:type="dxa"/>
        <w:tblBorders>
          <w:top w:val="single" w:sz="4" w:space="0" w:color="F3F3F3"/>
          <w:left w:val="single" w:sz="4" w:space="0" w:color="F3F3F3"/>
          <w:bottom w:val="single" w:sz="4" w:space="0" w:color="F3F3F3"/>
          <w:right w:val="single" w:sz="4" w:space="0" w:color="F3F3F3"/>
          <w:insideH w:val="single" w:sz="4" w:space="0" w:color="F3F3F3"/>
          <w:insideV w:val="single" w:sz="4" w:space="0" w:color="F3F3F3"/>
        </w:tblBorders>
        <w:tblLayout w:type="fixed"/>
        <w:tblLook w:val="0600" w:firstRow="0" w:lastRow="0" w:firstColumn="0" w:lastColumn="0" w:noHBand="1" w:noVBand="1"/>
      </w:tblPr>
      <w:tblGrid>
        <w:gridCol w:w="6135"/>
        <w:gridCol w:w="4635"/>
      </w:tblGrid>
      <w:tr w:rsidR="00B90545" w14:paraId="797223F9" w14:textId="77777777">
        <w:trPr>
          <w:trHeight w:val="6060"/>
        </w:trPr>
        <w:tc>
          <w:tcPr>
            <w:tcW w:w="6135" w:type="dxa"/>
            <w:tcBorders>
              <w:top w:val="single" w:sz="4" w:space="0" w:color="FFFFFF"/>
              <w:left w:val="single" w:sz="4" w:space="0" w:color="FFFFFF"/>
              <w:bottom w:val="single" w:sz="4" w:space="0" w:color="FFFFFF"/>
              <w:right w:val="single" w:sz="4" w:space="0" w:color="FFFFFF"/>
            </w:tcBorders>
            <w:shd w:val="clear" w:color="auto" w:fill="auto"/>
            <w:tcMar>
              <w:top w:w="100" w:type="dxa"/>
              <w:left w:w="100" w:type="dxa"/>
              <w:bottom w:w="100" w:type="dxa"/>
              <w:right w:w="100" w:type="dxa"/>
            </w:tcMar>
          </w:tcPr>
          <w:p w14:paraId="0C43CB48" w14:textId="77777777" w:rsidR="00B90545" w:rsidRDefault="004C583D">
            <w:pPr>
              <w:jc w:val="center"/>
            </w:pPr>
            <w:r>
              <w:rPr>
                <w:noProof/>
              </w:rPr>
              <w:drawing>
                <wp:inline distT="114300" distB="114300" distL="114300" distR="114300" wp14:anchorId="58E7FDC8" wp14:editId="56FFCCBA">
                  <wp:extent cx="3609975" cy="3443288"/>
                  <wp:effectExtent l="0" t="0" r="0" b="0"/>
                  <wp:docPr id="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8"/>
                          <a:srcRect l="5699" t="1788" r="9734" b="1923"/>
                          <a:stretch>
                            <a:fillRect/>
                          </a:stretch>
                        </pic:blipFill>
                        <pic:spPr>
                          <a:xfrm>
                            <a:off x="0" y="0"/>
                            <a:ext cx="3609975" cy="3443288"/>
                          </a:xfrm>
                          <a:prstGeom prst="rect">
                            <a:avLst/>
                          </a:prstGeom>
                          <a:ln/>
                        </pic:spPr>
                      </pic:pic>
                    </a:graphicData>
                  </a:graphic>
                </wp:inline>
              </w:drawing>
            </w:r>
            <w:r>
              <w:rPr>
                <w:b/>
              </w:rPr>
              <w:t xml:space="preserve">Fig. 1: </w:t>
            </w:r>
            <w:r>
              <w:t xml:space="preserve">Labelled view of </w:t>
            </w:r>
            <w:proofErr w:type="spellStart"/>
            <w:r>
              <w:t>RoboTour</w:t>
            </w:r>
            <w:proofErr w:type="spellEnd"/>
          </w:p>
        </w:tc>
        <w:tc>
          <w:tcPr>
            <w:tcW w:w="4635" w:type="dxa"/>
            <w:tcBorders>
              <w:top w:val="single" w:sz="4" w:space="0" w:color="FFFFFF"/>
              <w:left w:val="single" w:sz="4" w:space="0" w:color="FFFFFF"/>
              <w:bottom w:val="single" w:sz="4" w:space="0" w:color="FFFFFF"/>
              <w:right w:val="single" w:sz="4" w:space="0" w:color="FFFFFF"/>
            </w:tcBorders>
            <w:shd w:val="clear" w:color="auto" w:fill="auto"/>
            <w:tcMar>
              <w:top w:w="100" w:type="dxa"/>
              <w:left w:w="100" w:type="dxa"/>
              <w:bottom w:w="100" w:type="dxa"/>
              <w:right w:w="100" w:type="dxa"/>
            </w:tcMar>
          </w:tcPr>
          <w:p w14:paraId="1FDA3E6F" w14:textId="77777777" w:rsidR="00B90545" w:rsidRDefault="004C583D">
            <w:pPr>
              <w:jc w:val="both"/>
            </w:pPr>
            <w:r>
              <w:rPr>
                <w:b/>
              </w:rPr>
              <w:t xml:space="preserve"> Table 1:</w:t>
            </w:r>
            <w:r>
              <w:t xml:space="preserve"> Robot Components</w:t>
            </w:r>
          </w:p>
          <w:tbl>
            <w:tblPr>
              <w:tblStyle w:val="a0"/>
              <w:tblW w:w="4305" w:type="dxa"/>
              <w:tblInd w:w="45"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600" w:firstRow="0" w:lastRow="0" w:firstColumn="0" w:lastColumn="0" w:noHBand="1" w:noVBand="1"/>
            </w:tblPr>
            <w:tblGrid>
              <w:gridCol w:w="1215"/>
              <w:gridCol w:w="3090"/>
            </w:tblGrid>
            <w:tr w:rsidR="00B90545" w14:paraId="557C7FA1" w14:textId="77777777">
              <w:tc>
                <w:tcPr>
                  <w:tcW w:w="1215" w:type="dxa"/>
                  <w:shd w:val="clear" w:color="auto" w:fill="auto"/>
                  <w:tcMar>
                    <w:top w:w="56" w:type="dxa"/>
                    <w:left w:w="56" w:type="dxa"/>
                    <w:bottom w:w="56" w:type="dxa"/>
                    <w:right w:w="56" w:type="dxa"/>
                  </w:tcMar>
                </w:tcPr>
                <w:p w14:paraId="1299E16C" w14:textId="77777777" w:rsidR="00B90545" w:rsidRDefault="004C583D">
                  <w:pPr>
                    <w:widowControl w:val="0"/>
                    <w:spacing w:line="240" w:lineRule="auto"/>
                    <w:jc w:val="center"/>
                    <w:rPr>
                      <w:b/>
                    </w:rPr>
                  </w:pPr>
                  <w:r>
                    <w:rPr>
                      <w:b/>
                    </w:rPr>
                    <w:t xml:space="preserve">Quantity </w:t>
                  </w:r>
                </w:p>
              </w:tc>
              <w:tc>
                <w:tcPr>
                  <w:tcW w:w="3090" w:type="dxa"/>
                  <w:shd w:val="clear" w:color="auto" w:fill="auto"/>
                  <w:tcMar>
                    <w:top w:w="56" w:type="dxa"/>
                    <w:left w:w="56" w:type="dxa"/>
                    <w:bottom w:w="56" w:type="dxa"/>
                    <w:right w:w="56" w:type="dxa"/>
                  </w:tcMar>
                </w:tcPr>
                <w:p w14:paraId="3469AF72" w14:textId="77777777" w:rsidR="00B90545" w:rsidRDefault="004C583D">
                  <w:pPr>
                    <w:widowControl w:val="0"/>
                    <w:spacing w:line="240" w:lineRule="auto"/>
                    <w:jc w:val="center"/>
                    <w:rPr>
                      <w:b/>
                    </w:rPr>
                  </w:pPr>
                  <w:r>
                    <w:rPr>
                      <w:b/>
                    </w:rPr>
                    <w:t>Item</w:t>
                  </w:r>
                </w:p>
              </w:tc>
            </w:tr>
            <w:tr w:rsidR="00B90545" w14:paraId="3B8297C6" w14:textId="77777777">
              <w:tc>
                <w:tcPr>
                  <w:tcW w:w="1215" w:type="dxa"/>
                  <w:shd w:val="clear" w:color="auto" w:fill="auto"/>
                  <w:tcMar>
                    <w:top w:w="56" w:type="dxa"/>
                    <w:left w:w="56" w:type="dxa"/>
                    <w:bottom w:w="56" w:type="dxa"/>
                    <w:right w:w="56" w:type="dxa"/>
                  </w:tcMar>
                </w:tcPr>
                <w:p w14:paraId="24392DD0" w14:textId="77777777" w:rsidR="00B90545" w:rsidRDefault="004C583D">
                  <w:pPr>
                    <w:widowControl w:val="0"/>
                    <w:spacing w:line="240" w:lineRule="auto"/>
                    <w:jc w:val="center"/>
                  </w:pPr>
                  <w:r>
                    <w:t>1</w:t>
                  </w:r>
                </w:p>
              </w:tc>
              <w:tc>
                <w:tcPr>
                  <w:tcW w:w="3090" w:type="dxa"/>
                  <w:shd w:val="clear" w:color="auto" w:fill="auto"/>
                  <w:tcMar>
                    <w:top w:w="56" w:type="dxa"/>
                    <w:left w:w="56" w:type="dxa"/>
                    <w:bottom w:w="56" w:type="dxa"/>
                    <w:right w:w="56" w:type="dxa"/>
                  </w:tcMar>
                </w:tcPr>
                <w:p w14:paraId="409F54BC" w14:textId="77777777" w:rsidR="00B90545" w:rsidRDefault="004C583D">
                  <w:pPr>
                    <w:jc w:val="both"/>
                  </w:pPr>
                  <w:r>
                    <w:t>LEGO Ultrasonic sensor</w:t>
                  </w:r>
                </w:p>
              </w:tc>
            </w:tr>
            <w:tr w:rsidR="00B90545" w14:paraId="52BF4B30" w14:textId="77777777">
              <w:tc>
                <w:tcPr>
                  <w:tcW w:w="1215" w:type="dxa"/>
                  <w:shd w:val="clear" w:color="auto" w:fill="auto"/>
                  <w:tcMar>
                    <w:top w:w="56" w:type="dxa"/>
                    <w:left w:w="56" w:type="dxa"/>
                    <w:bottom w:w="56" w:type="dxa"/>
                    <w:right w:w="56" w:type="dxa"/>
                  </w:tcMar>
                </w:tcPr>
                <w:p w14:paraId="1C055ADA" w14:textId="77777777" w:rsidR="00B90545" w:rsidRDefault="004C583D">
                  <w:pPr>
                    <w:widowControl w:val="0"/>
                    <w:spacing w:line="240" w:lineRule="auto"/>
                    <w:jc w:val="center"/>
                  </w:pPr>
                  <w:r>
                    <w:t>2</w:t>
                  </w:r>
                </w:p>
              </w:tc>
              <w:tc>
                <w:tcPr>
                  <w:tcW w:w="3090" w:type="dxa"/>
                  <w:shd w:val="clear" w:color="auto" w:fill="auto"/>
                  <w:tcMar>
                    <w:top w:w="56" w:type="dxa"/>
                    <w:left w:w="56" w:type="dxa"/>
                    <w:bottom w:w="56" w:type="dxa"/>
                    <w:right w:w="56" w:type="dxa"/>
                  </w:tcMar>
                </w:tcPr>
                <w:p w14:paraId="147B2175" w14:textId="77777777" w:rsidR="00B90545" w:rsidRDefault="004C583D">
                  <w:pPr>
                    <w:jc w:val="both"/>
                  </w:pPr>
                  <w:r>
                    <w:t>LEGO colour sensors</w:t>
                  </w:r>
                </w:p>
              </w:tc>
            </w:tr>
            <w:tr w:rsidR="00B90545" w14:paraId="34BE91C7" w14:textId="77777777">
              <w:tc>
                <w:tcPr>
                  <w:tcW w:w="1215" w:type="dxa"/>
                  <w:shd w:val="clear" w:color="auto" w:fill="auto"/>
                  <w:tcMar>
                    <w:top w:w="56" w:type="dxa"/>
                    <w:left w:w="56" w:type="dxa"/>
                    <w:bottom w:w="56" w:type="dxa"/>
                    <w:right w:w="56" w:type="dxa"/>
                  </w:tcMar>
                </w:tcPr>
                <w:p w14:paraId="0FB4476F" w14:textId="77777777" w:rsidR="00B90545" w:rsidRDefault="004C583D">
                  <w:pPr>
                    <w:widowControl w:val="0"/>
                    <w:spacing w:line="240" w:lineRule="auto"/>
                    <w:jc w:val="center"/>
                  </w:pPr>
                  <w:r>
                    <w:t>2</w:t>
                  </w:r>
                </w:p>
              </w:tc>
              <w:tc>
                <w:tcPr>
                  <w:tcW w:w="3090" w:type="dxa"/>
                  <w:shd w:val="clear" w:color="auto" w:fill="auto"/>
                  <w:tcMar>
                    <w:top w:w="56" w:type="dxa"/>
                    <w:left w:w="56" w:type="dxa"/>
                    <w:bottom w:w="56" w:type="dxa"/>
                    <w:right w:w="56" w:type="dxa"/>
                  </w:tcMar>
                </w:tcPr>
                <w:p w14:paraId="12251C62" w14:textId="77777777" w:rsidR="00B90545" w:rsidRDefault="004C583D">
                  <w:pPr>
                    <w:jc w:val="both"/>
                  </w:pPr>
                  <w:r>
                    <w:t>HC-SR04 Ultrasonic sensors</w:t>
                  </w:r>
                </w:p>
              </w:tc>
            </w:tr>
            <w:tr w:rsidR="00B90545" w14:paraId="11E4EE4B" w14:textId="77777777">
              <w:tc>
                <w:tcPr>
                  <w:tcW w:w="1215" w:type="dxa"/>
                  <w:shd w:val="clear" w:color="auto" w:fill="auto"/>
                  <w:tcMar>
                    <w:top w:w="56" w:type="dxa"/>
                    <w:left w:w="56" w:type="dxa"/>
                    <w:bottom w:w="56" w:type="dxa"/>
                    <w:right w:w="56" w:type="dxa"/>
                  </w:tcMar>
                </w:tcPr>
                <w:p w14:paraId="0DEB3F49" w14:textId="77777777" w:rsidR="00B90545" w:rsidRDefault="004C583D">
                  <w:pPr>
                    <w:widowControl w:val="0"/>
                    <w:spacing w:line="240" w:lineRule="auto"/>
                    <w:jc w:val="center"/>
                  </w:pPr>
                  <w:r>
                    <w:t>1</w:t>
                  </w:r>
                </w:p>
              </w:tc>
              <w:tc>
                <w:tcPr>
                  <w:tcW w:w="3090" w:type="dxa"/>
                  <w:shd w:val="clear" w:color="auto" w:fill="auto"/>
                  <w:tcMar>
                    <w:top w:w="56" w:type="dxa"/>
                    <w:left w:w="56" w:type="dxa"/>
                    <w:bottom w:w="56" w:type="dxa"/>
                    <w:right w:w="56" w:type="dxa"/>
                  </w:tcMar>
                </w:tcPr>
                <w:p w14:paraId="14E78BA5" w14:textId="77777777" w:rsidR="00B90545" w:rsidRDefault="004C583D">
                  <w:pPr>
                    <w:jc w:val="both"/>
                  </w:pPr>
                  <w:r>
                    <w:t>Custom Line sensor</w:t>
                  </w:r>
                </w:p>
              </w:tc>
            </w:tr>
            <w:tr w:rsidR="00B90545" w14:paraId="3AFE46C3" w14:textId="77777777">
              <w:tc>
                <w:tcPr>
                  <w:tcW w:w="1215" w:type="dxa"/>
                  <w:shd w:val="clear" w:color="auto" w:fill="auto"/>
                  <w:tcMar>
                    <w:top w:w="56" w:type="dxa"/>
                    <w:left w:w="56" w:type="dxa"/>
                    <w:bottom w:w="56" w:type="dxa"/>
                    <w:right w:w="56" w:type="dxa"/>
                  </w:tcMar>
                </w:tcPr>
                <w:p w14:paraId="16967350" w14:textId="77777777" w:rsidR="00B90545" w:rsidRDefault="004C583D">
                  <w:pPr>
                    <w:widowControl w:val="0"/>
                    <w:spacing w:line="240" w:lineRule="auto"/>
                    <w:jc w:val="center"/>
                  </w:pPr>
                  <w:r>
                    <w:t>1</w:t>
                  </w:r>
                </w:p>
              </w:tc>
              <w:tc>
                <w:tcPr>
                  <w:tcW w:w="3090" w:type="dxa"/>
                  <w:shd w:val="clear" w:color="auto" w:fill="auto"/>
                  <w:tcMar>
                    <w:top w:w="56" w:type="dxa"/>
                    <w:left w:w="56" w:type="dxa"/>
                    <w:bottom w:w="56" w:type="dxa"/>
                    <w:right w:w="56" w:type="dxa"/>
                  </w:tcMar>
                </w:tcPr>
                <w:p w14:paraId="24D28327" w14:textId="77777777" w:rsidR="00B90545" w:rsidRDefault="004C583D">
                  <w:pPr>
                    <w:jc w:val="both"/>
                  </w:pPr>
                  <w:r>
                    <w:t>Motorised Pointer</w:t>
                  </w:r>
                </w:p>
              </w:tc>
            </w:tr>
            <w:tr w:rsidR="00B90545" w14:paraId="07E2D28F" w14:textId="77777777">
              <w:tc>
                <w:tcPr>
                  <w:tcW w:w="1215" w:type="dxa"/>
                  <w:shd w:val="clear" w:color="auto" w:fill="auto"/>
                  <w:tcMar>
                    <w:top w:w="56" w:type="dxa"/>
                    <w:left w:w="56" w:type="dxa"/>
                    <w:bottom w:w="56" w:type="dxa"/>
                    <w:right w:w="56" w:type="dxa"/>
                  </w:tcMar>
                </w:tcPr>
                <w:p w14:paraId="47ED6747" w14:textId="77777777" w:rsidR="00B90545" w:rsidRDefault="004C583D">
                  <w:pPr>
                    <w:widowControl w:val="0"/>
                    <w:spacing w:line="240" w:lineRule="auto"/>
                    <w:jc w:val="center"/>
                  </w:pPr>
                  <w:r>
                    <w:t>2</w:t>
                  </w:r>
                </w:p>
              </w:tc>
              <w:tc>
                <w:tcPr>
                  <w:tcW w:w="3090" w:type="dxa"/>
                  <w:shd w:val="clear" w:color="auto" w:fill="auto"/>
                  <w:tcMar>
                    <w:top w:w="56" w:type="dxa"/>
                    <w:left w:w="56" w:type="dxa"/>
                    <w:bottom w:w="56" w:type="dxa"/>
                    <w:right w:w="56" w:type="dxa"/>
                  </w:tcMar>
                </w:tcPr>
                <w:p w14:paraId="799FF0B9" w14:textId="77777777" w:rsidR="00B90545" w:rsidRDefault="004C583D">
                  <w:pPr>
                    <w:jc w:val="both"/>
                  </w:pPr>
                  <w:r>
                    <w:t>Drive wheels</w:t>
                  </w:r>
                </w:p>
              </w:tc>
            </w:tr>
            <w:tr w:rsidR="00B90545" w14:paraId="00221898" w14:textId="77777777">
              <w:tc>
                <w:tcPr>
                  <w:tcW w:w="1215" w:type="dxa"/>
                  <w:shd w:val="clear" w:color="auto" w:fill="auto"/>
                  <w:tcMar>
                    <w:top w:w="56" w:type="dxa"/>
                    <w:left w:w="56" w:type="dxa"/>
                    <w:bottom w:w="56" w:type="dxa"/>
                    <w:right w:w="56" w:type="dxa"/>
                  </w:tcMar>
                </w:tcPr>
                <w:p w14:paraId="23B47A6A" w14:textId="77777777" w:rsidR="00B90545" w:rsidRDefault="004C583D">
                  <w:pPr>
                    <w:widowControl w:val="0"/>
                    <w:spacing w:line="240" w:lineRule="auto"/>
                    <w:jc w:val="center"/>
                  </w:pPr>
                  <w:r>
                    <w:t>1</w:t>
                  </w:r>
                </w:p>
              </w:tc>
              <w:tc>
                <w:tcPr>
                  <w:tcW w:w="3090" w:type="dxa"/>
                  <w:shd w:val="clear" w:color="auto" w:fill="auto"/>
                  <w:tcMar>
                    <w:top w:w="56" w:type="dxa"/>
                    <w:left w:w="56" w:type="dxa"/>
                    <w:bottom w:w="56" w:type="dxa"/>
                    <w:right w:w="56" w:type="dxa"/>
                  </w:tcMar>
                </w:tcPr>
                <w:p w14:paraId="5DC8EC67" w14:textId="77777777" w:rsidR="00B90545" w:rsidRDefault="004C583D">
                  <w:pPr>
                    <w:jc w:val="both"/>
                  </w:pPr>
                  <w:r>
                    <w:t>Arduino Sensor hub</w:t>
                  </w:r>
                </w:p>
              </w:tc>
            </w:tr>
            <w:tr w:rsidR="00B90545" w14:paraId="2B41C897" w14:textId="77777777">
              <w:tc>
                <w:tcPr>
                  <w:tcW w:w="1215" w:type="dxa"/>
                  <w:shd w:val="clear" w:color="auto" w:fill="auto"/>
                  <w:tcMar>
                    <w:top w:w="56" w:type="dxa"/>
                    <w:left w:w="56" w:type="dxa"/>
                    <w:bottom w:w="56" w:type="dxa"/>
                    <w:right w:w="56" w:type="dxa"/>
                  </w:tcMar>
                </w:tcPr>
                <w:p w14:paraId="37162548" w14:textId="77777777" w:rsidR="00B90545" w:rsidRDefault="004C583D">
                  <w:pPr>
                    <w:widowControl w:val="0"/>
                    <w:spacing w:line="240" w:lineRule="auto"/>
                    <w:jc w:val="center"/>
                  </w:pPr>
                  <w:r>
                    <w:t>1</w:t>
                  </w:r>
                </w:p>
              </w:tc>
              <w:tc>
                <w:tcPr>
                  <w:tcW w:w="3090" w:type="dxa"/>
                  <w:shd w:val="clear" w:color="auto" w:fill="auto"/>
                  <w:tcMar>
                    <w:top w:w="56" w:type="dxa"/>
                    <w:left w:w="56" w:type="dxa"/>
                    <w:bottom w:w="56" w:type="dxa"/>
                    <w:right w:w="56" w:type="dxa"/>
                  </w:tcMar>
                </w:tcPr>
                <w:p w14:paraId="67A11F7C" w14:textId="77777777" w:rsidR="00B90545" w:rsidRDefault="004C583D">
                  <w:pPr>
                    <w:jc w:val="both"/>
                  </w:pPr>
                  <w:r>
                    <w:t xml:space="preserve">Lego EV3 </w:t>
                  </w:r>
                </w:p>
              </w:tc>
            </w:tr>
          </w:tbl>
          <w:p w14:paraId="15B91BF4" w14:textId="77777777" w:rsidR="00B90545" w:rsidRDefault="00B90545">
            <w:pPr>
              <w:spacing w:line="240" w:lineRule="auto"/>
              <w:jc w:val="center"/>
            </w:pPr>
          </w:p>
        </w:tc>
      </w:tr>
    </w:tbl>
    <w:p w14:paraId="2ADAFA79" w14:textId="77777777" w:rsidR="00B90545" w:rsidRDefault="004C583D">
      <w:pPr>
        <w:jc w:val="both"/>
      </w:pPr>
      <w:r>
        <w:t xml:space="preserve">The robot (See Fig. 1) is a differential drive platform, i.e. the movement is achieved with two motorised drive wheels. Varying the rotational speed of the wheels independently, allowed us to introduce rotation of the chassis in addition to the linear translation. Additionally, two rear wheels </w:t>
      </w:r>
      <w:r w:rsidRPr="004C583D">
        <w:rPr>
          <w:noProof/>
        </w:rPr>
        <w:t>are added</w:t>
      </w:r>
      <w:r>
        <w:t xml:space="preserve"> for stability and weight support. They </w:t>
      </w:r>
      <w:r w:rsidRPr="004C583D">
        <w:rPr>
          <w:noProof/>
        </w:rPr>
        <w:t>were designed</w:t>
      </w:r>
      <w:r>
        <w:t xml:space="preserve"> with the aim of minimising the friction and disturbance to the robot control.</w:t>
      </w:r>
    </w:p>
    <w:p w14:paraId="2DC7C6E7" w14:textId="77777777" w:rsidR="00B90545" w:rsidRDefault="00B90545">
      <w:pPr>
        <w:jc w:val="both"/>
      </w:pPr>
    </w:p>
    <w:p w14:paraId="642668AD" w14:textId="77777777" w:rsidR="00B90545" w:rsidRDefault="004C583D">
      <w:pPr>
        <w:jc w:val="both"/>
      </w:pPr>
      <w:r>
        <w:t xml:space="preserve">The differential drive platform </w:t>
      </w:r>
      <w:r w:rsidRPr="004125DB">
        <w:rPr>
          <w:noProof/>
        </w:rPr>
        <w:t>was chosen</w:t>
      </w:r>
      <w:r>
        <w:t xml:space="preserve"> due to the mechanical simplicity and intuitive control. Using two motors means that the robot can exercise control over only two degrees of freedom out of three on the plane. The trade-off was the lack of ability of translational movements in any direction besides the one the robot is facing. However, the envisioned primary mode of operation (following predetermined paths) can </w:t>
      </w:r>
      <w:r w:rsidRPr="004125DB">
        <w:rPr>
          <w:noProof/>
        </w:rPr>
        <w:t>be fulfilled</w:t>
      </w:r>
      <w:r>
        <w:t xml:space="preserve"> without this kind of movement.</w:t>
      </w:r>
    </w:p>
    <w:p w14:paraId="308AB01B" w14:textId="77777777" w:rsidR="00B90545" w:rsidRDefault="00B90545">
      <w:pPr>
        <w:jc w:val="both"/>
      </w:pPr>
    </w:p>
    <w:p w14:paraId="5392CDEE" w14:textId="77777777" w:rsidR="00B90545" w:rsidRDefault="004C583D">
      <w:pPr>
        <w:jc w:val="both"/>
      </w:pPr>
      <w:r>
        <w:lastRenderedPageBreak/>
        <w:t>The chassis of the robot was designed to be rigid and compact. Rigidness eliminates additional variables and random disturbances (e.g. occasional misalignment of the wheels due to load). The small size of the robot was essential in accomplishing obstacle avoidance in the small test area.</w:t>
      </w:r>
    </w:p>
    <w:p w14:paraId="41F3004C" w14:textId="77777777" w:rsidR="00B90545" w:rsidRDefault="004C583D">
      <w:pPr>
        <w:jc w:val="both"/>
      </w:pPr>
      <w:r>
        <w:t>The robot also features a motorised pointer which is used during tour-guiding to engage users and provide a visual hint about the location of the painting. The pointer is driven by a worm gear, whose self-locking properties prevent the pointer from being accidentally misaligned. The pointer is mounted above all other elements so that it is visible to the users. It rotates in the plane parallel to the floor.</w:t>
      </w:r>
    </w:p>
    <w:p w14:paraId="225F3F79" w14:textId="77777777" w:rsidR="00B90545" w:rsidRDefault="00B90545">
      <w:pPr>
        <w:jc w:val="both"/>
      </w:pPr>
    </w:p>
    <w:p w14:paraId="3B12D2F5" w14:textId="77777777" w:rsidR="00B90545" w:rsidRDefault="004C583D">
      <w:pPr>
        <w:jc w:val="both"/>
      </w:pPr>
      <w:r>
        <w:t xml:space="preserve">The sensor suite of the robot includes three ultrasonic sensors for obstacle detection and avoidance, two LEGO colour sensors for detection of markings on the floor, and a custom line sensor to track the lines used for navigation. All three ultrasonic sensors were placed low above the ground, as the initial tests indicated that some obstacles (e.g. human shoes) </w:t>
      </w:r>
      <w:r w:rsidRPr="004125DB">
        <w:rPr>
          <w:noProof/>
        </w:rPr>
        <w:t>are better detected</w:t>
      </w:r>
      <w:r>
        <w:t xml:space="preserve"> with such placement of the sensors. Additionally, since both the LEGO colour sensors and the customs line sensor operate by detecting the intensity of the light reflected from the floor, their precise placement was crucial to the reliability of the robot. The mounting of the sensors allows for precise adjustments of the distance to the ground.</w:t>
      </w:r>
    </w:p>
    <w:p w14:paraId="5C33DE37" w14:textId="77777777" w:rsidR="00B90545" w:rsidRDefault="00B90545">
      <w:pPr>
        <w:jc w:val="both"/>
      </w:pPr>
    </w:p>
    <w:p w14:paraId="4CE0BC52" w14:textId="77777777" w:rsidR="00B90545" w:rsidRDefault="004C583D">
      <w:pPr>
        <w:jc w:val="both"/>
      </w:pPr>
      <w:r>
        <w:t>As the required number of sensors exceeds the capabilities of the stock EV3 set, we decided to use an Arduino board as a sensor hub, which allowed us to connect the HC-SR04 sonars as well as the custom sensor (see Fig. 2).</w:t>
      </w:r>
    </w:p>
    <w:p w14:paraId="64A5758C" w14:textId="77777777" w:rsidR="00B90545" w:rsidRDefault="004C583D">
      <w:pPr>
        <w:tabs>
          <w:tab w:val="right" w:pos="10771"/>
        </w:tabs>
        <w:jc w:val="center"/>
      </w:pPr>
      <w:bookmarkStart w:id="6" w:name="_oh5ct0damvr3" w:colFirst="0" w:colLast="0"/>
      <w:bookmarkEnd w:id="6"/>
      <w:r>
        <w:rPr>
          <w:noProof/>
        </w:rPr>
        <w:drawing>
          <wp:inline distT="114300" distB="114300" distL="114300" distR="114300" wp14:anchorId="2E5DEB11" wp14:editId="640FA970">
            <wp:extent cx="5962650" cy="1739509"/>
            <wp:effectExtent l="0" t="0" r="0" b="0"/>
            <wp:docPr id="15"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9"/>
                    <a:srcRect l="3339" t="17269" r="3439" b="7782"/>
                    <a:stretch>
                      <a:fillRect/>
                    </a:stretch>
                  </pic:blipFill>
                  <pic:spPr>
                    <a:xfrm>
                      <a:off x="0" y="0"/>
                      <a:ext cx="5962650" cy="1739509"/>
                    </a:xfrm>
                    <a:prstGeom prst="rect">
                      <a:avLst/>
                    </a:prstGeom>
                    <a:ln/>
                  </pic:spPr>
                </pic:pic>
              </a:graphicData>
            </a:graphic>
          </wp:inline>
        </w:drawing>
      </w:r>
    </w:p>
    <w:p w14:paraId="3A9B5AF2" w14:textId="77777777" w:rsidR="00B90545" w:rsidRDefault="004C583D">
      <w:pPr>
        <w:tabs>
          <w:tab w:val="right" w:pos="10771"/>
        </w:tabs>
        <w:jc w:val="center"/>
      </w:pPr>
      <w:bookmarkStart w:id="7" w:name="_qmwcnkex7uun" w:colFirst="0" w:colLast="0"/>
      <w:bookmarkEnd w:id="7"/>
      <w:r>
        <w:rPr>
          <w:b/>
        </w:rPr>
        <w:t>Fig. 2</w:t>
      </w:r>
      <w:r>
        <w:t>: Sensor expansion schematic</w:t>
      </w:r>
    </w:p>
    <w:p w14:paraId="74FCBCA5" w14:textId="77777777" w:rsidR="00B90545" w:rsidRDefault="004C583D">
      <w:pPr>
        <w:pStyle w:val="Heading3"/>
        <w:tabs>
          <w:tab w:val="right" w:pos="10771"/>
        </w:tabs>
        <w:spacing w:before="60"/>
      </w:pPr>
      <w:bookmarkStart w:id="8" w:name="_87bhcfrj3vre" w:colFirst="0" w:colLast="0"/>
      <w:bookmarkEnd w:id="8"/>
      <w:r>
        <w:t>2.1.1 Sensors</w:t>
      </w:r>
    </w:p>
    <w:p w14:paraId="1EDDF1C4" w14:textId="77777777" w:rsidR="00B90545" w:rsidRDefault="004C583D">
      <w:pPr>
        <w:tabs>
          <w:tab w:val="right" w:pos="10771"/>
        </w:tabs>
      </w:pPr>
      <w:r>
        <w:rPr>
          <w:b/>
        </w:rPr>
        <w:t>Table 2</w:t>
      </w:r>
      <w:r>
        <w:t>:</w:t>
      </w:r>
      <w:commentRangeStart w:id="9"/>
      <w:r>
        <w:t xml:space="preserve"> Sensors </w:t>
      </w:r>
      <w:commentRangeEnd w:id="9"/>
      <w:r>
        <w:commentReference w:id="9"/>
      </w:r>
    </w:p>
    <w:tbl>
      <w:tblPr>
        <w:tblStyle w:val="a1"/>
        <w:tblW w:w="10785" w:type="dxa"/>
        <w:tblInd w:w="56" w:type="dxa"/>
        <w:tblBorders>
          <w:top w:val="single" w:sz="6" w:space="0" w:color="B7B7B7"/>
          <w:left w:val="single" w:sz="6" w:space="0" w:color="B7B7B7"/>
          <w:bottom w:val="single" w:sz="6" w:space="0" w:color="B7B7B7"/>
          <w:right w:val="single" w:sz="6" w:space="0" w:color="B7B7B7"/>
          <w:insideH w:val="single" w:sz="6" w:space="0" w:color="B7B7B7"/>
          <w:insideV w:val="single" w:sz="6" w:space="0" w:color="B7B7B7"/>
        </w:tblBorders>
        <w:tblLayout w:type="fixed"/>
        <w:tblLook w:val="0600" w:firstRow="0" w:lastRow="0" w:firstColumn="0" w:lastColumn="0" w:noHBand="1" w:noVBand="1"/>
      </w:tblPr>
      <w:tblGrid>
        <w:gridCol w:w="1545"/>
        <w:gridCol w:w="4095"/>
        <w:gridCol w:w="3030"/>
        <w:gridCol w:w="2115"/>
      </w:tblGrid>
      <w:tr w:rsidR="00B90545" w14:paraId="298A9214" w14:textId="77777777">
        <w:tc>
          <w:tcPr>
            <w:tcW w:w="1545" w:type="dxa"/>
            <w:shd w:val="clear" w:color="auto" w:fill="auto"/>
            <w:tcMar>
              <w:top w:w="56" w:type="dxa"/>
              <w:left w:w="56" w:type="dxa"/>
              <w:bottom w:w="56" w:type="dxa"/>
              <w:right w:w="56" w:type="dxa"/>
            </w:tcMar>
          </w:tcPr>
          <w:p w14:paraId="4390AE5D" w14:textId="77777777" w:rsidR="00B90545" w:rsidRDefault="004C583D">
            <w:pPr>
              <w:widowControl w:val="0"/>
              <w:spacing w:line="240" w:lineRule="auto"/>
              <w:jc w:val="center"/>
              <w:rPr>
                <w:sz w:val="24"/>
                <w:szCs w:val="24"/>
              </w:rPr>
            </w:pPr>
            <w:r>
              <w:rPr>
                <w:sz w:val="24"/>
                <w:szCs w:val="24"/>
              </w:rPr>
              <w:t>Sensor</w:t>
            </w:r>
          </w:p>
        </w:tc>
        <w:tc>
          <w:tcPr>
            <w:tcW w:w="4095" w:type="dxa"/>
            <w:shd w:val="clear" w:color="auto" w:fill="auto"/>
            <w:tcMar>
              <w:top w:w="56" w:type="dxa"/>
              <w:left w:w="56" w:type="dxa"/>
              <w:bottom w:w="56" w:type="dxa"/>
              <w:right w:w="56" w:type="dxa"/>
            </w:tcMar>
          </w:tcPr>
          <w:p w14:paraId="207E0E8A" w14:textId="77777777" w:rsidR="00B90545" w:rsidRDefault="004C583D">
            <w:pPr>
              <w:widowControl w:val="0"/>
              <w:spacing w:line="240" w:lineRule="auto"/>
              <w:jc w:val="center"/>
              <w:rPr>
                <w:sz w:val="24"/>
                <w:szCs w:val="24"/>
              </w:rPr>
            </w:pPr>
            <w:r>
              <w:rPr>
                <w:sz w:val="24"/>
                <w:szCs w:val="24"/>
              </w:rPr>
              <w:t>Principle of operation</w:t>
            </w:r>
          </w:p>
        </w:tc>
        <w:tc>
          <w:tcPr>
            <w:tcW w:w="3030" w:type="dxa"/>
            <w:shd w:val="clear" w:color="auto" w:fill="auto"/>
            <w:tcMar>
              <w:top w:w="56" w:type="dxa"/>
              <w:left w:w="56" w:type="dxa"/>
              <w:bottom w:w="56" w:type="dxa"/>
              <w:right w:w="56" w:type="dxa"/>
            </w:tcMar>
          </w:tcPr>
          <w:p w14:paraId="1F007510" w14:textId="77777777" w:rsidR="00B90545" w:rsidRDefault="004C583D">
            <w:pPr>
              <w:widowControl w:val="0"/>
              <w:spacing w:line="240" w:lineRule="auto"/>
              <w:jc w:val="center"/>
              <w:rPr>
                <w:sz w:val="24"/>
                <w:szCs w:val="24"/>
              </w:rPr>
            </w:pPr>
            <w:r>
              <w:rPr>
                <w:sz w:val="24"/>
                <w:szCs w:val="24"/>
              </w:rPr>
              <w:t>Returned value</w:t>
            </w:r>
          </w:p>
        </w:tc>
        <w:tc>
          <w:tcPr>
            <w:tcW w:w="2115" w:type="dxa"/>
            <w:shd w:val="clear" w:color="auto" w:fill="auto"/>
            <w:tcMar>
              <w:top w:w="56" w:type="dxa"/>
              <w:left w:w="56" w:type="dxa"/>
              <w:bottom w:w="56" w:type="dxa"/>
              <w:right w:w="56" w:type="dxa"/>
            </w:tcMar>
          </w:tcPr>
          <w:p w14:paraId="6F97B1BD" w14:textId="77777777" w:rsidR="00B90545" w:rsidRDefault="004C583D">
            <w:pPr>
              <w:widowControl w:val="0"/>
              <w:spacing w:line="240" w:lineRule="auto"/>
              <w:jc w:val="center"/>
              <w:rPr>
                <w:sz w:val="24"/>
                <w:szCs w:val="24"/>
              </w:rPr>
            </w:pPr>
            <w:r>
              <w:rPr>
                <w:sz w:val="24"/>
                <w:szCs w:val="24"/>
              </w:rPr>
              <w:t>Purpose</w:t>
            </w:r>
          </w:p>
        </w:tc>
      </w:tr>
      <w:tr w:rsidR="00B90545" w14:paraId="626F012F" w14:textId="77777777">
        <w:tc>
          <w:tcPr>
            <w:tcW w:w="1545" w:type="dxa"/>
            <w:shd w:val="clear" w:color="auto" w:fill="auto"/>
            <w:tcMar>
              <w:top w:w="56" w:type="dxa"/>
              <w:left w:w="56" w:type="dxa"/>
              <w:bottom w:w="56" w:type="dxa"/>
              <w:right w:w="56" w:type="dxa"/>
            </w:tcMar>
          </w:tcPr>
          <w:p w14:paraId="4412CAD4" w14:textId="77777777" w:rsidR="00B90545" w:rsidRDefault="004C583D">
            <w:pPr>
              <w:widowControl w:val="0"/>
              <w:spacing w:line="240" w:lineRule="auto"/>
            </w:pPr>
            <w:r>
              <w:t>LEGO Ultrasonic Sensor</w:t>
            </w:r>
          </w:p>
        </w:tc>
        <w:tc>
          <w:tcPr>
            <w:tcW w:w="4095" w:type="dxa"/>
            <w:shd w:val="clear" w:color="auto" w:fill="auto"/>
            <w:tcMar>
              <w:top w:w="56" w:type="dxa"/>
              <w:left w:w="56" w:type="dxa"/>
              <w:bottom w:w="56" w:type="dxa"/>
              <w:right w:w="56" w:type="dxa"/>
            </w:tcMar>
          </w:tcPr>
          <w:p w14:paraId="1FFBFE62" w14:textId="77777777" w:rsidR="00B90545" w:rsidRDefault="004C583D">
            <w:pPr>
              <w:widowControl w:val="0"/>
              <w:spacing w:line="240" w:lineRule="auto"/>
            </w:pPr>
            <w:r>
              <w:t>Time-of-flight distance measurement</w:t>
            </w:r>
          </w:p>
        </w:tc>
        <w:tc>
          <w:tcPr>
            <w:tcW w:w="3030" w:type="dxa"/>
            <w:shd w:val="clear" w:color="auto" w:fill="auto"/>
            <w:tcMar>
              <w:top w:w="56" w:type="dxa"/>
              <w:left w:w="56" w:type="dxa"/>
              <w:bottom w:w="56" w:type="dxa"/>
              <w:right w:w="56" w:type="dxa"/>
            </w:tcMar>
          </w:tcPr>
          <w:p w14:paraId="215AC780" w14:textId="77777777" w:rsidR="00B90545" w:rsidRDefault="004C583D">
            <w:pPr>
              <w:widowControl w:val="0"/>
              <w:spacing w:line="240" w:lineRule="auto"/>
            </w:pPr>
            <w:r>
              <w:t>0-2550 [mm]</w:t>
            </w:r>
          </w:p>
        </w:tc>
        <w:tc>
          <w:tcPr>
            <w:tcW w:w="2115" w:type="dxa"/>
            <w:shd w:val="clear" w:color="auto" w:fill="auto"/>
            <w:tcMar>
              <w:top w:w="56" w:type="dxa"/>
              <w:left w:w="56" w:type="dxa"/>
              <w:bottom w:w="56" w:type="dxa"/>
              <w:right w:w="56" w:type="dxa"/>
            </w:tcMar>
          </w:tcPr>
          <w:p w14:paraId="32A4416F" w14:textId="77777777" w:rsidR="00B90545" w:rsidRDefault="004C583D">
            <w:pPr>
              <w:widowControl w:val="0"/>
              <w:spacing w:line="240" w:lineRule="auto"/>
            </w:pPr>
            <w:r>
              <w:t>Obstacle detection</w:t>
            </w:r>
          </w:p>
        </w:tc>
      </w:tr>
      <w:tr w:rsidR="00B90545" w14:paraId="596976D3" w14:textId="77777777">
        <w:tc>
          <w:tcPr>
            <w:tcW w:w="1545" w:type="dxa"/>
            <w:shd w:val="clear" w:color="auto" w:fill="auto"/>
            <w:tcMar>
              <w:top w:w="56" w:type="dxa"/>
              <w:left w:w="56" w:type="dxa"/>
              <w:bottom w:w="56" w:type="dxa"/>
              <w:right w:w="56" w:type="dxa"/>
            </w:tcMar>
          </w:tcPr>
          <w:p w14:paraId="578D5B50" w14:textId="77777777" w:rsidR="00B90545" w:rsidRDefault="004C583D">
            <w:pPr>
              <w:jc w:val="both"/>
            </w:pPr>
            <w:r>
              <w:t>HC-SR04 Ultrasonic sensor</w:t>
            </w:r>
          </w:p>
        </w:tc>
        <w:tc>
          <w:tcPr>
            <w:tcW w:w="4095" w:type="dxa"/>
            <w:shd w:val="clear" w:color="auto" w:fill="auto"/>
            <w:tcMar>
              <w:top w:w="56" w:type="dxa"/>
              <w:left w:w="56" w:type="dxa"/>
              <w:bottom w:w="56" w:type="dxa"/>
              <w:right w:w="56" w:type="dxa"/>
            </w:tcMar>
          </w:tcPr>
          <w:p w14:paraId="64F4F3D6" w14:textId="77777777" w:rsidR="00B90545" w:rsidRDefault="004C583D">
            <w:pPr>
              <w:widowControl w:val="0"/>
              <w:spacing w:line="240" w:lineRule="auto"/>
            </w:pPr>
            <w:r>
              <w:t>Time-of-flight distance measurement</w:t>
            </w:r>
          </w:p>
        </w:tc>
        <w:tc>
          <w:tcPr>
            <w:tcW w:w="3030" w:type="dxa"/>
            <w:shd w:val="clear" w:color="auto" w:fill="auto"/>
            <w:tcMar>
              <w:top w:w="56" w:type="dxa"/>
              <w:left w:w="56" w:type="dxa"/>
              <w:bottom w:w="56" w:type="dxa"/>
              <w:right w:w="56" w:type="dxa"/>
            </w:tcMar>
          </w:tcPr>
          <w:p w14:paraId="243B488A" w14:textId="77777777" w:rsidR="00B90545" w:rsidRDefault="004C583D">
            <w:pPr>
              <w:widowControl w:val="0"/>
              <w:spacing w:line="240" w:lineRule="auto"/>
            </w:pPr>
            <w:r>
              <w:t>0-2550 [mm]</w:t>
            </w:r>
          </w:p>
        </w:tc>
        <w:tc>
          <w:tcPr>
            <w:tcW w:w="2115" w:type="dxa"/>
            <w:shd w:val="clear" w:color="auto" w:fill="auto"/>
            <w:tcMar>
              <w:top w:w="56" w:type="dxa"/>
              <w:left w:w="56" w:type="dxa"/>
              <w:bottom w:w="56" w:type="dxa"/>
              <w:right w:w="56" w:type="dxa"/>
            </w:tcMar>
          </w:tcPr>
          <w:p w14:paraId="115A89E9" w14:textId="77777777" w:rsidR="00B90545" w:rsidRDefault="004C583D">
            <w:pPr>
              <w:widowControl w:val="0"/>
              <w:spacing w:line="240" w:lineRule="auto"/>
            </w:pPr>
            <w:r>
              <w:t>Obstacle avoidance</w:t>
            </w:r>
          </w:p>
        </w:tc>
      </w:tr>
      <w:tr w:rsidR="00B90545" w14:paraId="27D83940" w14:textId="77777777">
        <w:tc>
          <w:tcPr>
            <w:tcW w:w="1545" w:type="dxa"/>
            <w:shd w:val="clear" w:color="auto" w:fill="auto"/>
            <w:tcMar>
              <w:top w:w="56" w:type="dxa"/>
              <w:left w:w="56" w:type="dxa"/>
              <w:bottom w:w="56" w:type="dxa"/>
              <w:right w:w="56" w:type="dxa"/>
            </w:tcMar>
          </w:tcPr>
          <w:p w14:paraId="3E006BEC" w14:textId="77777777" w:rsidR="00B90545" w:rsidRDefault="004C583D">
            <w:pPr>
              <w:widowControl w:val="0"/>
              <w:spacing w:line="240" w:lineRule="auto"/>
            </w:pPr>
            <w:r>
              <w:t>LEGO Colour sensor</w:t>
            </w:r>
          </w:p>
        </w:tc>
        <w:tc>
          <w:tcPr>
            <w:tcW w:w="4095" w:type="dxa"/>
            <w:shd w:val="clear" w:color="auto" w:fill="auto"/>
            <w:tcMar>
              <w:top w:w="56" w:type="dxa"/>
              <w:left w:w="56" w:type="dxa"/>
              <w:bottom w:w="56" w:type="dxa"/>
              <w:right w:w="56" w:type="dxa"/>
            </w:tcMar>
          </w:tcPr>
          <w:p w14:paraId="31390C76" w14:textId="77777777" w:rsidR="00B90545" w:rsidRDefault="004C583D">
            <w:pPr>
              <w:widowControl w:val="0"/>
              <w:spacing w:line="240" w:lineRule="auto"/>
            </w:pPr>
            <w:r>
              <w:t>Colour detection based on RGB values of light reflected from the object</w:t>
            </w:r>
          </w:p>
        </w:tc>
        <w:tc>
          <w:tcPr>
            <w:tcW w:w="3030" w:type="dxa"/>
            <w:shd w:val="clear" w:color="auto" w:fill="auto"/>
            <w:tcMar>
              <w:top w:w="56" w:type="dxa"/>
              <w:left w:w="56" w:type="dxa"/>
              <w:bottom w:w="56" w:type="dxa"/>
              <w:right w:w="56" w:type="dxa"/>
            </w:tcMar>
          </w:tcPr>
          <w:p w14:paraId="749FC888" w14:textId="77777777" w:rsidR="00B90545" w:rsidRDefault="004C583D">
            <w:pPr>
              <w:widowControl w:val="0"/>
              <w:spacing w:line="240" w:lineRule="auto"/>
            </w:pPr>
            <w:r>
              <w:t>0-7 (Colour code)</w:t>
            </w:r>
          </w:p>
        </w:tc>
        <w:tc>
          <w:tcPr>
            <w:tcW w:w="2115" w:type="dxa"/>
            <w:shd w:val="clear" w:color="auto" w:fill="auto"/>
            <w:tcMar>
              <w:top w:w="56" w:type="dxa"/>
              <w:left w:w="56" w:type="dxa"/>
              <w:bottom w:w="56" w:type="dxa"/>
              <w:right w:w="56" w:type="dxa"/>
            </w:tcMar>
          </w:tcPr>
          <w:p w14:paraId="30DCF60E" w14:textId="77777777" w:rsidR="00B90545" w:rsidRDefault="004C583D">
            <w:pPr>
              <w:widowControl w:val="0"/>
              <w:spacing w:line="240" w:lineRule="auto"/>
            </w:pPr>
            <w:r>
              <w:t>Branch markers detection</w:t>
            </w:r>
          </w:p>
        </w:tc>
      </w:tr>
      <w:tr w:rsidR="00B90545" w14:paraId="4B374E95" w14:textId="77777777">
        <w:tc>
          <w:tcPr>
            <w:tcW w:w="1545" w:type="dxa"/>
            <w:shd w:val="clear" w:color="auto" w:fill="auto"/>
            <w:tcMar>
              <w:top w:w="56" w:type="dxa"/>
              <w:left w:w="56" w:type="dxa"/>
              <w:bottom w:w="56" w:type="dxa"/>
              <w:right w:w="56" w:type="dxa"/>
            </w:tcMar>
          </w:tcPr>
          <w:p w14:paraId="2D190EA3" w14:textId="77777777" w:rsidR="00B90545" w:rsidRDefault="004C583D">
            <w:pPr>
              <w:widowControl w:val="0"/>
              <w:spacing w:line="240" w:lineRule="auto"/>
            </w:pPr>
            <w:r>
              <w:lastRenderedPageBreak/>
              <w:t>Custom line sensor</w:t>
            </w:r>
          </w:p>
        </w:tc>
        <w:tc>
          <w:tcPr>
            <w:tcW w:w="4095" w:type="dxa"/>
            <w:shd w:val="clear" w:color="auto" w:fill="auto"/>
            <w:tcMar>
              <w:top w:w="56" w:type="dxa"/>
              <w:left w:w="56" w:type="dxa"/>
              <w:bottom w:w="56" w:type="dxa"/>
              <w:right w:w="56" w:type="dxa"/>
            </w:tcMar>
          </w:tcPr>
          <w:p w14:paraId="35535A82" w14:textId="77777777" w:rsidR="00B90545" w:rsidRDefault="004C583D">
            <w:pPr>
              <w:widowControl w:val="0"/>
              <w:spacing w:line="240" w:lineRule="auto"/>
            </w:pPr>
            <w:r>
              <w:t xml:space="preserve">Line position based on </w:t>
            </w:r>
            <w:proofErr w:type="gramStart"/>
            <w:r>
              <w:t>6 line</w:t>
            </w:r>
            <w:proofErr w:type="gramEnd"/>
            <w:r>
              <w:t xml:space="preserve"> detectors (infrared reflectance transducers)</w:t>
            </w:r>
          </w:p>
        </w:tc>
        <w:tc>
          <w:tcPr>
            <w:tcW w:w="3030" w:type="dxa"/>
            <w:shd w:val="clear" w:color="auto" w:fill="auto"/>
            <w:tcMar>
              <w:top w:w="56" w:type="dxa"/>
              <w:left w:w="56" w:type="dxa"/>
              <w:bottom w:w="56" w:type="dxa"/>
              <w:right w:w="56" w:type="dxa"/>
            </w:tcMar>
          </w:tcPr>
          <w:p w14:paraId="59C3F827" w14:textId="77777777" w:rsidR="00B90545" w:rsidRDefault="004C583D">
            <w:pPr>
              <w:widowControl w:val="0"/>
              <w:spacing w:line="240" w:lineRule="auto"/>
            </w:pPr>
            <w:r>
              <w:t>10-60 (Line centre position)</w:t>
            </w:r>
          </w:p>
          <w:p w14:paraId="4E13E295" w14:textId="77777777" w:rsidR="00B90545" w:rsidRDefault="004C583D">
            <w:pPr>
              <w:widowControl w:val="0"/>
              <w:spacing w:line="240" w:lineRule="auto"/>
            </w:pPr>
            <w:r>
              <w:t>6xBool (detector activation)</w:t>
            </w:r>
          </w:p>
        </w:tc>
        <w:tc>
          <w:tcPr>
            <w:tcW w:w="2115" w:type="dxa"/>
            <w:shd w:val="clear" w:color="auto" w:fill="auto"/>
            <w:tcMar>
              <w:top w:w="56" w:type="dxa"/>
              <w:left w:w="56" w:type="dxa"/>
              <w:bottom w:w="56" w:type="dxa"/>
              <w:right w:w="56" w:type="dxa"/>
            </w:tcMar>
          </w:tcPr>
          <w:p w14:paraId="6BE855FA" w14:textId="77777777" w:rsidR="00B90545" w:rsidRDefault="004C583D">
            <w:pPr>
              <w:widowControl w:val="0"/>
              <w:spacing w:line="240" w:lineRule="auto"/>
            </w:pPr>
            <w:r>
              <w:t>Line following Branch detection</w:t>
            </w:r>
          </w:p>
        </w:tc>
      </w:tr>
      <w:tr w:rsidR="00B90545" w14:paraId="629CC3B7" w14:textId="77777777">
        <w:tc>
          <w:tcPr>
            <w:tcW w:w="1545" w:type="dxa"/>
            <w:shd w:val="clear" w:color="auto" w:fill="auto"/>
            <w:tcMar>
              <w:top w:w="56" w:type="dxa"/>
              <w:left w:w="56" w:type="dxa"/>
              <w:bottom w:w="56" w:type="dxa"/>
              <w:right w:w="56" w:type="dxa"/>
            </w:tcMar>
          </w:tcPr>
          <w:p w14:paraId="23CE8039" w14:textId="77777777" w:rsidR="00B90545" w:rsidRDefault="004C583D">
            <w:pPr>
              <w:widowControl w:val="0"/>
              <w:spacing w:line="240" w:lineRule="auto"/>
            </w:pPr>
            <w:r>
              <w:t>Drive wheel tachometers</w:t>
            </w:r>
          </w:p>
        </w:tc>
        <w:tc>
          <w:tcPr>
            <w:tcW w:w="4095" w:type="dxa"/>
            <w:shd w:val="clear" w:color="auto" w:fill="auto"/>
            <w:tcMar>
              <w:top w:w="56" w:type="dxa"/>
              <w:left w:w="56" w:type="dxa"/>
              <w:bottom w:w="56" w:type="dxa"/>
              <w:right w:w="56" w:type="dxa"/>
            </w:tcMar>
          </w:tcPr>
          <w:p w14:paraId="4419D93B" w14:textId="77777777" w:rsidR="00B90545" w:rsidRDefault="004C583D">
            <w:pPr>
              <w:widowControl w:val="0"/>
              <w:spacing w:line="240" w:lineRule="auto"/>
            </w:pPr>
            <w:r>
              <w:t>Rotation measurement based on In-built quadrature encoder</w:t>
            </w:r>
          </w:p>
        </w:tc>
        <w:tc>
          <w:tcPr>
            <w:tcW w:w="3030" w:type="dxa"/>
            <w:shd w:val="clear" w:color="auto" w:fill="auto"/>
            <w:tcMar>
              <w:top w:w="56" w:type="dxa"/>
              <w:left w:w="56" w:type="dxa"/>
              <w:bottom w:w="56" w:type="dxa"/>
              <w:right w:w="56" w:type="dxa"/>
            </w:tcMar>
          </w:tcPr>
          <w:p w14:paraId="2EAF9410" w14:textId="77777777" w:rsidR="00B90545" w:rsidRDefault="004C583D">
            <w:pPr>
              <w:widowControl w:val="0"/>
              <w:spacing w:line="240" w:lineRule="auto"/>
            </w:pPr>
            <w:r>
              <w:t>Signed Integer [</w:t>
            </w:r>
            <w:proofErr w:type="spellStart"/>
            <w:r>
              <w:t>deg</w:t>
            </w:r>
            <w:proofErr w:type="spellEnd"/>
            <w:r>
              <w:t>] (motor rotation)</w:t>
            </w:r>
          </w:p>
        </w:tc>
        <w:tc>
          <w:tcPr>
            <w:tcW w:w="2115" w:type="dxa"/>
            <w:shd w:val="clear" w:color="auto" w:fill="auto"/>
            <w:tcMar>
              <w:top w:w="56" w:type="dxa"/>
              <w:left w:w="56" w:type="dxa"/>
              <w:bottom w:w="56" w:type="dxa"/>
              <w:right w:w="56" w:type="dxa"/>
            </w:tcMar>
          </w:tcPr>
          <w:p w14:paraId="20CFE54F" w14:textId="77777777" w:rsidR="00B90545" w:rsidRDefault="004C583D">
            <w:pPr>
              <w:widowControl w:val="0"/>
              <w:spacing w:line="240" w:lineRule="auto"/>
            </w:pPr>
            <w:r>
              <w:t>Odometry</w:t>
            </w:r>
          </w:p>
        </w:tc>
      </w:tr>
      <w:tr w:rsidR="00B90545" w14:paraId="250A1500" w14:textId="77777777">
        <w:tc>
          <w:tcPr>
            <w:tcW w:w="1545" w:type="dxa"/>
            <w:shd w:val="clear" w:color="auto" w:fill="auto"/>
            <w:tcMar>
              <w:top w:w="56" w:type="dxa"/>
              <w:left w:w="56" w:type="dxa"/>
              <w:bottom w:w="56" w:type="dxa"/>
              <w:right w:w="56" w:type="dxa"/>
            </w:tcMar>
          </w:tcPr>
          <w:p w14:paraId="330D3047" w14:textId="77777777" w:rsidR="00B90545" w:rsidRDefault="004C583D">
            <w:pPr>
              <w:widowControl w:val="0"/>
              <w:spacing w:line="240" w:lineRule="auto"/>
            </w:pPr>
            <w:r>
              <w:t>Pointer tachometer</w:t>
            </w:r>
          </w:p>
        </w:tc>
        <w:tc>
          <w:tcPr>
            <w:tcW w:w="4095" w:type="dxa"/>
            <w:shd w:val="clear" w:color="auto" w:fill="auto"/>
            <w:tcMar>
              <w:top w:w="56" w:type="dxa"/>
              <w:left w:w="56" w:type="dxa"/>
              <w:bottom w:w="56" w:type="dxa"/>
              <w:right w:w="56" w:type="dxa"/>
            </w:tcMar>
          </w:tcPr>
          <w:p w14:paraId="1C01E3BE" w14:textId="77777777" w:rsidR="00B90545" w:rsidRDefault="004C583D">
            <w:pPr>
              <w:widowControl w:val="0"/>
              <w:spacing w:line="240" w:lineRule="auto"/>
            </w:pPr>
            <w:r>
              <w:t>Rotation measurement based on In-built quadrature encoder</w:t>
            </w:r>
          </w:p>
        </w:tc>
        <w:tc>
          <w:tcPr>
            <w:tcW w:w="3030" w:type="dxa"/>
            <w:shd w:val="clear" w:color="auto" w:fill="auto"/>
            <w:tcMar>
              <w:top w:w="56" w:type="dxa"/>
              <w:left w:w="56" w:type="dxa"/>
              <w:bottom w:w="56" w:type="dxa"/>
              <w:right w:w="56" w:type="dxa"/>
            </w:tcMar>
          </w:tcPr>
          <w:p w14:paraId="0F8AC299" w14:textId="77777777" w:rsidR="00B90545" w:rsidRDefault="004C583D">
            <w:pPr>
              <w:widowControl w:val="0"/>
              <w:spacing w:line="240" w:lineRule="auto"/>
            </w:pPr>
            <w:r>
              <w:t>Signed Integer [</w:t>
            </w:r>
            <w:proofErr w:type="spellStart"/>
            <w:r>
              <w:t>deg</w:t>
            </w:r>
            <w:proofErr w:type="spellEnd"/>
            <w:r>
              <w:t>] (motor rotation)</w:t>
            </w:r>
          </w:p>
        </w:tc>
        <w:tc>
          <w:tcPr>
            <w:tcW w:w="2115" w:type="dxa"/>
            <w:shd w:val="clear" w:color="auto" w:fill="auto"/>
            <w:tcMar>
              <w:top w:w="56" w:type="dxa"/>
              <w:left w:w="56" w:type="dxa"/>
              <w:bottom w:w="56" w:type="dxa"/>
              <w:right w:w="56" w:type="dxa"/>
            </w:tcMar>
          </w:tcPr>
          <w:p w14:paraId="59582180" w14:textId="77777777" w:rsidR="00B90545" w:rsidRDefault="004C583D">
            <w:pPr>
              <w:widowControl w:val="0"/>
              <w:spacing w:line="240" w:lineRule="auto"/>
            </w:pPr>
            <w:r>
              <w:t>Pointing to art pieces</w:t>
            </w:r>
          </w:p>
        </w:tc>
      </w:tr>
    </w:tbl>
    <w:p w14:paraId="0ED47140" w14:textId="77777777" w:rsidR="00B90545" w:rsidRDefault="004C583D">
      <w:pPr>
        <w:pStyle w:val="Heading3"/>
        <w:tabs>
          <w:tab w:val="right" w:pos="10771"/>
        </w:tabs>
        <w:spacing w:before="60"/>
      </w:pPr>
      <w:bookmarkStart w:id="10" w:name="_5art9r5mcooe" w:colFirst="0" w:colLast="0"/>
      <w:bookmarkEnd w:id="10"/>
      <w:r>
        <w:t>2.1.2 Sensor Hub</w:t>
      </w:r>
    </w:p>
    <w:p w14:paraId="07096C56" w14:textId="77777777" w:rsidR="00B90545" w:rsidRDefault="004C583D">
      <w:pPr>
        <w:tabs>
          <w:tab w:val="right" w:pos="10771"/>
        </w:tabs>
      </w:pPr>
      <w:r>
        <w:t>The sensor hub is an Arduino Uno board with a custom shield featuring Ultrasonic Sensors connectors as well as access to the I2C bus. The hub is responsible for three functions:</w:t>
      </w:r>
    </w:p>
    <w:p w14:paraId="0F8DC8AE" w14:textId="77777777" w:rsidR="00B90545" w:rsidRDefault="004C583D">
      <w:pPr>
        <w:numPr>
          <w:ilvl w:val="0"/>
          <w:numId w:val="5"/>
        </w:numPr>
        <w:tabs>
          <w:tab w:val="right" w:pos="10771"/>
        </w:tabs>
        <w:contextualSpacing/>
      </w:pPr>
      <w:r>
        <w:t>Communication with the custom sensor</w:t>
      </w:r>
    </w:p>
    <w:p w14:paraId="4D587FD8" w14:textId="77777777" w:rsidR="00B90545" w:rsidRDefault="004C583D">
      <w:pPr>
        <w:numPr>
          <w:ilvl w:val="0"/>
          <w:numId w:val="5"/>
        </w:numPr>
        <w:tabs>
          <w:tab w:val="right" w:pos="10771"/>
        </w:tabs>
        <w:contextualSpacing/>
      </w:pPr>
      <w:r>
        <w:t>Processing of the signals from the side sensors</w:t>
      </w:r>
    </w:p>
    <w:p w14:paraId="572D69FE" w14:textId="77777777" w:rsidR="00B90545" w:rsidRDefault="004C583D">
      <w:pPr>
        <w:numPr>
          <w:ilvl w:val="0"/>
          <w:numId w:val="5"/>
        </w:numPr>
        <w:tabs>
          <w:tab w:val="right" w:pos="10771"/>
        </w:tabs>
        <w:contextualSpacing/>
      </w:pPr>
      <w:r>
        <w:t>Communication with the EV3</w:t>
      </w:r>
    </w:p>
    <w:p w14:paraId="04481E07" w14:textId="77777777" w:rsidR="00B90545" w:rsidRDefault="00B90545">
      <w:pPr>
        <w:tabs>
          <w:tab w:val="right" w:pos="10771"/>
        </w:tabs>
      </w:pPr>
    </w:p>
    <w:p w14:paraId="5DB4A378" w14:textId="77777777" w:rsidR="00B90545" w:rsidRDefault="004C583D">
      <w:pPr>
        <w:tabs>
          <w:tab w:val="right" w:pos="10771"/>
        </w:tabs>
      </w:pPr>
      <w:r>
        <w:t xml:space="preserve">The firmware is written in </w:t>
      </w:r>
      <w:proofErr w:type="spellStart"/>
      <w:r>
        <w:t>ArduC</w:t>
      </w:r>
      <w:proofErr w:type="spellEnd"/>
      <w:r>
        <w:t xml:space="preserve">, using standard Arduino libraries. The communication with the custom sensor takes place over I2C with Arduino operating in master mode. In each </w:t>
      </w:r>
      <w:r w:rsidRPr="004C583D">
        <w:rPr>
          <w:noProof/>
        </w:rPr>
        <w:t>loop</w:t>
      </w:r>
      <w:r>
        <w:rPr>
          <w:noProof/>
        </w:rPr>
        <w:t>,</w:t>
      </w:r>
      <w:r>
        <w:t xml:space="preserve"> the hub requests 6 bytes (one per each detector) from the line sensor and updates its inner buffer. The HC-SR04 ultrasonic sensors are handled using a </w:t>
      </w:r>
      <w:proofErr w:type="spellStart"/>
      <w:r>
        <w:t>NeoPing</w:t>
      </w:r>
      <w:proofErr w:type="spellEnd"/>
      <w:r>
        <w:t xml:space="preserve"> Library. The sensor routine measures the time it takes for an ultrasonic wave to reach the obstacle and bounce back. The time is then used to calculate distance, </w:t>
      </w:r>
      <w:r w:rsidRPr="004C583D">
        <w:rPr>
          <w:noProof/>
        </w:rPr>
        <w:t>and</w:t>
      </w:r>
      <w:r>
        <w:t xml:space="preserve"> the result </w:t>
      </w:r>
      <w:r w:rsidRPr="004125DB">
        <w:rPr>
          <w:noProof/>
        </w:rPr>
        <w:t>is stored</w:t>
      </w:r>
      <w:r>
        <w:t xml:space="preserve"> in the buffer.</w:t>
      </w:r>
    </w:p>
    <w:p w14:paraId="75F023E2" w14:textId="77777777" w:rsidR="00B90545" w:rsidRDefault="00B90545">
      <w:pPr>
        <w:tabs>
          <w:tab w:val="right" w:pos="10771"/>
        </w:tabs>
      </w:pPr>
    </w:p>
    <w:p w14:paraId="189D8785" w14:textId="77777777" w:rsidR="00B90545" w:rsidRDefault="004C583D">
      <w:pPr>
        <w:tabs>
          <w:tab w:val="right" w:pos="10771"/>
        </w:tabs>
      </w:pPr>
      <w:r>
        <w:t xml:space="preserve">The communication with the EV3 </w:t>
      </w:r>
      <w:commentRangeStart w:id="11"/>
      <w:commentRangeStart w:id="12"/>
      <w:commentRangeStart w:id="13"/>
      <w:r>
        <w:t xml:space="preserve">happens over UART (serial port). </w:t>
      </w:r>
      <w:commentRangeEnd w:id="11"/>
      <w:r>
        <w:commentReference w:id="11"/>
      </w:r>
      <w:commentRangeEnd w:id="12"/>
      <w:r>
        <w:commentReference w:id="12"/>
      </w:r>
      <w:commentRangeEnd w:id="13"/>
      <w:r>
        <w:commentReference w:id="13"/>
      </w:r>
      <w:r>
        <w:t xml:space="preserve">UART </w:t>
      </w:r>
      <w:r w:rsidRPr="004125DB">
        <w:rPr>
          <w:noProof/>
        </w:rPr>
        <w:t>was chosen</w:t>
      </w:r>
      <w:r>
        <w:t xml:space="preserve"> over i2C due ease of access to the serial compared to I2C and free USB port on the EV3. The EV3 can send a request (a single byte message) to the Arduino, which </w:t>
      </w:r>
      <w:r w:rsidRPr="004125DB">
        <w:rPr>
          <w:noProof/>
        </w:rPr>
        <w:t>response</w:t>
      </w:r>
      <w:r>
        <w:t xml:space="preserve"> by transmitting the cached sensors readings. Initially (V1.0), the data was transmitted in a frame formed with ASCII characters and parsed by the EV3. </w:t>
      </w:r>
      <w:r w:rsidRPr="004125DB">
        <w:rPr>
          <w:noProof/>
        </w:rPr>
        <w:t>This</w:t>
      </w:r>
      <w:r>
        <w:t xml:space="preserve">, however, resulted in a polling rate too low for reliable and smooth operation. In the next version (V2.0) we opted for transmitting the values in pure numerical form (i.e. each byte </w:t>
      </w:r>
      <w:r w:rsidRPr="004C583D">
        <w:rPr>
          <w:noProof/>
        </w:rPr>
        <w:t>st</w:t>
      </w:r>
      <w:r>
        <w:rPr>
          <w:noProof/>
        </w:rPr>
        <w:t>o</w:t>
      </w:r>
      <w:r w:rsidRPr="004C583D">
        <w:rPr>
          <w:noProof/>
        </w:rPr>
        <w:t>red</w:t>
      </w:r>
      <w:r>
        <w:t xml:space="preserve"> the binary value of the corresponding sensor). </w:t>
      </w:r>
      <w:r w:rsidRPr="004125DB">
        <w:rPr>
          <w:noProof/>
        </w:rPr>
        <w:t>This</w:t>
      </w:r>
      <w:r>
        <w:t xml:space="preserve"> resulted in a reduction of polling time by a factor of 3. Further refinement (V2.1) involved reducing debugging and diagnostic features on the EV3 side, resulting in a slight decrease in polling time (See</w:t>
      </w:r>
      <w:commentRangeStart w:id="14"/>
      <w:commentRangeStart w:id="15"/>
      <w:r>
        <w:t xml:space="preserve"> Fig. </w:t>
      </w:r>
      <w:commentRangeEnd w:id="14"/>
      <w:r>
        <w:commentReference w:id="14"/>
      </w:r>
      <w:commentRangeEnd w:id="15"/>
      <w:r>
        <w:commentReference w:id="15"/>
      </w:r>
      <w:r>
        <w:t>3).</w:t>
      </w:r>
    </w:p>
    <w:p w14:paraId="6E64BAE0" w14:textId="77777777" w:rsidR="00B90545" w:rsidRDefault="004C583D">
      <w:pPr>
        <w:tabs>
          <w:tab w:val="right" w:pos="10771"/>
        </w:tabs>
        <w:jc w:val="center"/>
      </w:pPr>
      <w:commentRangeStart w:id="16"/>
      <w:commentRangeStart w:id="17"/>
      <w:commentRangeStart w:id="18"/>
      <w:commentRangeStart w:id="19"/>
      <w:r>
        <w:rPr>
          <w:noProof/>
        </w:rPr>
        <w:lastRenderedPageBreak/>
        <w:drawing>
          <wp:inline distT="19050" distB="19050" distL="19050" distR="19050" wp14:anchorId="47E42BB7" wp14:editId="176DF941">
            <wp:extent cx="4673928" cy="2662238"/>
            <wp:effectExtent l="0" t="0" r="0" b="0"/>
            <wp:docPr id="23"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3"/>
                    <a:srcRect l="5916" t="6278" r="4709" b="4666"/>
                    <a:stretch>
                      <a:fillRect/>
                    </a:stretch>
                  </pic:blipFill>
                  <pic:spPr>
                    <a:xfrm>
                      <a:off x="0" y="0"/>
                      <a:ext cx="4673928" cy="2662238"/>
                    </a:xfrm>
                    <a:prstGeom prst="rect">
                      <a:avLst/>
                    </a:prstGeom>
                    <a:ln/>
                  </pic:spPr>
                </pic:pic>
              </a:graphicData>
            </a:graphic>
          </wp:inline>
        </w:drawing>
      </w:r>
      <w:commentRangeEnd w:id="16"/>
      <w:r>
        <w:commentReference w:id="16"/>
      </w:r>
      <w:commentRangeEnd w:id="17"/>
      <w:r>
        <w:commentReference w:id="17"/>
      </w:r>
      <w:commentRangeEnd w:id="18"/>
      <w:r>
        <w:commentReference w:id="18"/>
      </w:r>
      <w:commentRangeEnd w:id="19"/>
      <w:r>
        <w:commentReference w:id="19"/>
      </w:r>
    </w:p>
    <w:p w14:paraId="2962211B" w14:textId="77777777" w:rsidR="00B90545" w:rsidRDefault="004C583D">
      <w:pPr>
        <w:tabs>
          <w:tab w:val="right" w:pos="10771"/>
        </w:tabs>
        <w:jc w:val="center"/>
      </w:pPr>
      <w:r>
        <w:rPr>
          <w:b/>
        </w:rPr>
        <w:t>Fig. 3</w:t>
      </w:r>
      <w:r>
        <w:t>: Polling time distribution</w:t>
      </w:r>
    </w:p>
    <w:p w14:paraId="349CDADB" w14:textId="77777777" w:rsidR="00B90545" w:rsidRDefault="004C583D">
      <w:pPr>
        <w:pStyle w:val="Heading3"/>
        <w:tabs>
          <w:tab w:val="right" w:pos="10771"/>
        </w:tabs>
        <w:spacing w:before="60"/>
      </w:pPr>
      <w:bookmarkStart w:id="20" w:name="_3wut17m6x7b" w:colFirst="0" w:colLast="0"/>
      <w:bookmarkEnd w:id="20"/>
      <w:r>
        <w:t>2.1.2 Custom Sensor</w:t>
      </w:r>
    </w:p>
    <w:p w14:paraId="0084D96E" w14:textId="77777777" w:rsidR="00B90545" w:rsidRDefault="004C583D">
      <w:pPr>
        <w:tabs>
          <w:tab w:val="right" w:pos="10771"/>
        </w:tabs>
      </w:pPr>
      <w:r>
        <w:t>The custom sensor was designed to meet the following objectives:</w:t>
      </w:r>
    </w:p>
    <w:p w14:paraId="03960A96" w14:textId="77777777" w:rsidR="00B90545" w:rsidRDefault="004C583D">
      <w:pPr>
        <w:numPr>
          <w:ilvl w:val="0"/>
          <w:numId w:val="4"/>
        </w:numPr>
        <w:tabs>
          <w:tab w:val="right" w:pos="10771"/>
        </w:tabs>
        <w:contextualSpacing/>
      </w:pPr>
      <w:r>
        <w:t xml:space="preserve">High tracking range - the stock LEGO colour sensor allows for line following by tracking the edge of the line. </w:t>
      </w:r>
      <w:r w:rsidRPr="004C583D">
        <w:rPr>
          <w:noProof/>
        </w:rPr>
        <w:t>This</w:t>
      </w:r>
      <w:r>
        <w:t xml:space="preserve">, </w:t>
      </w:r>
      <w:r w:rsidRPr="004C583D">
        <w:rPr>
          <w:noProof/>
        </w:rPr>
        <w:t>however</w:t>
      </w:r>
      <w:r>
        <w:rPr>
          <w:noProof/>
        </w:rPr>
        <w:t>,</w:t>
      </w:r>
      <w:r>
        <w:t xml:space="preserve"> means that there is ~10mm region in which the sensor readings show useful variation. </w:t>
      </w:r>
      <w:r w:rsidRPr="004C583D">
        <w:rPr>
          <w:noProof/>
        </w:rPr>
        <w:t>This</w:t>
      </w:r>
      <w:r>
        <w:t xml:space="preserve"> makes it necessary to make sharp corrections to stay in that region. Expanding it makes the robot more resilient to small disturbances and appear more natural</w:t>
      </w:r>
    </w:p>
    <w:p w14:paraId="2E20C3C2" w14:textId="77777777" w:rsidR="00B90545" w:rsidRDefault="004C583D">
      <w:pPr>
        <w:numPr>
          <w:ilvl w:val="0"/>
          <w:numId w:val="4"/>
        </w:numPr>
        <w:tabs>
          <w:tab w:val="right" w:pos="10771"/>
        </w:tabs>
        <w:contextualSpacing/>
      </w:pPr>
      <w:r>
        <w:t xml:space="preserve">High effective resolution - by using two LEGO sensors far apart it is possible to extend the tracking range. However, the region between them is “dead” - no meaningful readings </w:t>
      </w:r>
      <w:r w:rsidRPr="004125DB">
        <w:rPr>
          <w:noProof/>
        </w:rPr>
        <w:t>are made</w:t>
      </w:r>
      <w:r>
        <w:t xml:space="preserve">. It is important that the value changes gradually so that more sophisticated control can </w:t>
      </w:r>
      <w:r w:rsidRPr="004C583D">
        <w:rPr>
          <w:noProof/>
        </w:rPr>
        <w:t>be implemented</w:t>
      </w:r>
      <w:r>
        <w:t xml:space="preserve"> resulting in smoother operation</w:t>
      </w:r>
    </w:p>
    <w:p w14:paraId="3A02AF58" w14:textId="77777777" w:rsidR="00B90545" w:rsidRDefault="004C583D">
      <w:pPr>
        <w:numPr>
          <w:ilvl w:val="0"/>
          <w:numId w:val="4"/>
        </w:numPr>
        <w:tabs>
          <w:tab w:val="right" w:pos="10771"/>
        </w:tabs>
        <w:contextualSpacing/>
      </w:pPr>
      <w:r>
        <w:t xml:space="preserve">High polling rate - high refresh rate allows the robot to run the control loop at higher frequencies and react quickly enough even at higher speeds. It also ensures that the branches </w:t>
      </w:r>
      <w:r w:rsidRPr="004C583D">
        <w:rPr>
          <w:noProof/>
        </w:rPr>
        <w:t>are not missed</w:t>
      </w:r>
      <w:r>
        <w:t>.</w:t>
      </w:r>
    </w:p>
    <w:p w14:paraId="140D908F" w14:textId="77777777" w:rsidR="00B90545" w:rsidRDefault="004C583D">
      <w:pPr>
        <w:numPr>
          <w:ilvl w:val="0"/>
          <w:numId w:val="4"/>
        </w:numPr>
        <w:tabs>
          <w:tab w:val="right" w:pos="10771"/>
        </w:tabs>
        <w:contextualSpacing/>
      </w:pPr>
      <w:r>
        <w:t xml:space="preserve">Differentiation between sides - in a case when there is no line detected, it should be possible to determine where to look for the line. This way the penalty for overshooting the line </w:t>
      </w:r>
      <w:r w:rsidRPr="004C583D">
        <w:rPr>
          <w:noProof/>
        </w:rPr>
        <w:t>is minimised</w:t>
      </w:r>
      <w:r>
        <w:t>.</w:t>
      </w:r>
    </w:p>
    <w:p w14:paraId="676F87FA" w14:textId="77777777" w:rsidR="00B90545" w:rsidRDefault="004C583D">
      <w:pPr>
        <w:tabs>
          <w:tab w:val="right" w:pos="10771"/>
        </w:tabs>
      </w:pPr>
      <w:r w:rsidRPr="004125DB">
        <w:rPr>
          <w:noProof/>
        </w:rPr>
        <w:t>To achieve these goals</w:t>
      </w:r>
      <w:r>
        <w:t xml:space="preserve">, the sensor </w:t>
      </w:r>
      <w:r w:rsidRPr="004125DB">
        <w:rPr>
          <w:noProof/>
        </w:rPr>
        <w:t>was designed</w:t>
      </w:r>
      <w:r>
        <w:t xml:space="preserve"> as an array of 6 QRE1113 infrared reflective sensors (cite) connected to an ATMega88A microcontroller. Each sensor is an IR LED and phototransistor in a single package. The output voltage depends on the amount of light that reaches the phototransistor after reflecting from the surface - dark surfaces absorb light resulting in high reading, while bright surfaces reflect light resulting in low readings.</w:t>
      </w:r>
    </w:p>
    <w:p w14:paraId="3CC06D58" w14:textId="77777777" w:rsidR="00B90545" w:rsidRDefault="004C583D">
      <w:pPr>
        <w:tabs>
          <w:tab w:val="right" w:pos="10771"/>
        </w:tabs>
      </w:pPr>
      <w:r>
        <w:t xml:space="preserve">The firmware for the ATMega88A was written in C using AVR Toolchain (cite). The microcontroller uses Analogue to Digital Converter (ADC) to convert the voltage level to </w:t>
      </w:r>
      <w:r w:rsidRPr="004C583D">
        <w:rPr>
          <w:noProof/>
        </w:rPr>
        <w:t>a</w:t>
      </w:r>
      <w:r>
        <w:rPr>
          <w:noProof/>
        </w:rPr>
        <w:t>n</w:t>
      </w:r>
      <w:r w:rsidRPr="004C583D">
        <w:rPr>
          <w:noProof/>
        </w:rPr>
        <w:t xml:space="preserve"> 8-bit</w:t>
      </w:r>
      <w:r>
        <w:t xml:space="preserve"> number for further processing. The readings are taken and cached continuously using an interrupt-driven method to maximise reading rate. The sensor joins the I2C bus as a slave - on the address match, the sensor begins the transmission of the cached sensor readings. Additionally, a single LED </w:t>
      </w:r>
      <w:r w:rsidRPr="004125DB">
        <w:rPr>
          <w:noProof/>
        </w:rPr>
        <w:t>is added</w:t>
      </w:r>
      <w:r>
        <w:t xml:space="preserve"> as a status indicator.</w:t>
      </w:r>
    </w:p>
    <w:p w14:paraId="3D2F958C" w14:textId="77777777" w:rsidR="00B90545" w:rsidRDefault="004C583D">
      <w:pPr>
        <w:tabs>
          <w:tab w:val="right" w:pos="10771"/>
        </w:tabs>
      </w:pPr>
      <w:r>
        <w:t xml:space="preserve">The sensor schematic and PCB </w:t>
      </w:r>
      <w:proofErr w:type="gramStart"/>
      <w:r>
        <w:t>was</w:t>
      </w:r>
      <w:proofErr w:type="gramEnd"/>
      <w:r>
        <w:t xml:space="preserve"> designed using Autodesk Eagle. </w:t>
      </w:r>
      <w:r w:rsidRPr="004C583D">
        <w:rPr>
          <w:noProof/>
        </w:rPr>
        <w:t>T</w:t>
      </w:r>
      <w:r>
        <w:rPr>
          <w:noProof/>
        </w:rPr>
        <w:t>he t</w:t>
      </w:r>
      <w:r w:rsidRPr="004C583D">
        <w:rPr>
          <w:noProof/>
        </w:rPr>
        <w:t>wo-sided</w:t>
      </w:r>
      <w:r>
        <w:t xml:space="preserve"> board was CNC-milled and populated and soldered by hand. A housing compatible with LEGO </w:t>
      </w:r>
      <w:r w:rsidRPr="004125DB">
        <w:rPr>
          <w:noProof/>
        </w:rPr>
        <w:t>was designed</w:t>
      </w:r>
      <w:r>
        <w:t xml:space="preserve"> in Autodesk Inventor and 3D printed on Ultimaker3+ available in </w:t>
      </w:r>
      <w:proofErr w:type="spellStart"/>
      <w:r>
        <w:t>UCreate</w:t>
      </w:r>
      <w:proofErr w:type="spellEnd"/>
      <w:r>
        <w:t xml:space="preserve"> Studio for easy integration with the robot.</w:t>
      </w:r>
    </w:p>
    <w:p w14:paraId="6588E7C3" w14:textId="77777777" w:rsidR="00B90545" w:rsidRDefault="00B90545">
      <w:pPr>
        <w:tabs>
          <w:tab w:val="right" w:pos="10771"/>
        </w:tabs>
      </w:pPr>
    </w:p>
    <w:p w14:paraId="502FFDC1" w14:textId="77777777" w:rsidR="00B90545" w:rsidRDefault="004C583D">
      <w:pPr>
        <w:tabs>
          <w:tab w:val="right" w:pos="10771"/>
        </w:tabs>
      </w:pPr>
      <w:r>
        <w:lastRenderedPageBreak/>
        <w:t xml:space="preserve">The EV3 receives raw data - digitised </w:t>
      </w:r>
      <w:r>
        <w:rPr>
          <w:noProof/>
        </w:rPr>
        <w:t>six</w:t>
      </w:r>
      <w:r>
        <w:t xml:space="preserve"> analogue readings. </w:t>
      </w:r>
      <w:r>
        <w:rPr>
          <w:noProof/>
        </w:rPr>
        <w:t>T</w:t>
      </w:r>
      <w:r w:rsidRPr="004C583D">
        <w:rPr>
          <w:noProof/>
        </w:rPr>
        <w:t>o</w:t>
      </w:r>
      <w:r>
        <w:t xml:space="preserve"> account for variances between parts and in external conditions, each run of the robot should begin with the calibration of the sensor. While rotating around its axis, robot records minimum and maximum readings for each of the </w:t>
      </w:r>
      <w:r>
        <w:rPr>
          <w:noProof/>
        </w:rPr>
        <w:t>six</w:t>
      </w:r>
      <w:r>
        <w:t xml:space="preserve"> detectors separately. Then thresholds are calculated</w:t>
      </w:r>
    </w:p>
    <w:p w14:paraId="5C26ADC1" w14:textId="77777777" w:rsidR="00B90545" w:rsidRDefault="00B90545">
      <w:pPr>
        <w:tabs>
          <w:tab w:val="right" w:pos="10771"/>
        </w:tabs>
        <w:rPr>
          <w:b/>
        </w:rPr>
      </w:pPr>
    </w:p>
    <w:p w14:paraId="52E49A61" w14:textId="77777777" w:rsidR="00B90545" w:rsidRDefault="004C583D">
      <w:pPr>
        <w:pStyle w:val="Heading2"/>
        <w:tabs>
          <w:tab w:val="right" w:pos="10771"/>
        </w:tabs>
        <w:spacing w:before="60"/>
      </w:pPr>
      <w:bookmarkStart w:id="21" w:name="_c7vafwflkc3j" w:colFirst="0" w:colLast="0"/>
      <w:bookmarkEnd w:id="21"/>
      <w:r>
        <w:t>2.2 Robot Software Components</w:t>
      </w:r>
      <w:r>
        <w:rPr>
          <w:noProof/>
        </w:rPr>
        <w:drawing>
          <wp:anchor distT="114300" distB="114300" distL="114300" distR="114300" simplePos="0" relativeHeight="251660288" behindDoc="0" locked="0" layoutInCell="1" hidden="0" allowOverlap="1" wp14:anchorId="70FFEA0F" wp14:editId="24C32B2D">
            <wp:simplePos x="0" y="0"/>
            <wp:positionH relativeFrom="margin">
              <wp:posOffset>4457700</wp:posOffset>
            </wp:positionH>
            <wp:positionV relativeFrom="paragraph">
              <wp:posOffset>0</wp:posOffset>
            </wp:positionV>
            <wp:extent cx="2278698" cy="2710547"/>
            <wp:effectExtent l="0" t="0" r="0" b="0"/>
            <wp:wrapSquare wrapText="bothSides" distT="114300" distB="114300" distL="114300" distR="114300"/>
            <wp:docPr id="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4"/>
                    <a:srcRect/>
                    <a:stretch>
                      <a:fillRect/>
                    </a:stretch>
                  </pic:blipFill>
                  <pic:spPr>
                    <a:xfrm>
                      <a:off x="0" y="0"/>
                      <a:ext cx="2278698" cy="2710547"/>
                    </a:xfrm>
                    <a:prstGeom prst="rect">
                      <a:avLst/>
                    </a:prstGeom>
                    <a:ln/>
                  </pic:spPr>
                </pic:pic>
              </a:graphicData>
            </a:graphic>
          </wp:anchor>
        </w:drawing>
      </w:r>
    </w:p>
    <w:p w14:paraId="27037034" w14:textId="77777777" w:rsidR="00B90545" w:rsidRDefault="004C583D">
      <w:pPr>
        <w:pStyle w:val="Heading3"/>
        <w:tabs>
          <w:tab w:val="right" w:pos="10771"/>
        </w:tabs>
      </w:pPr>
      <w:bookmarkStart w:id="22" w:name="_u6lq4l5iep87" w:colFirst="0" w:colLast="0"/>
      <w:bookmarkEnd w:id="22"/>
      <w:r>
        <w:t xml:space="preserve">2.2.1 Programming Language </w:t>
      </w:r>
    </w:p>
    <w:p w14:paraId="49F4431F" w14:textId="77777777" w:rsidR="00B90545" w:rsidRDefault="004C583D">
      <w:pPr>
        <w:tabs>
          <w:tab w:val="right" w:pos="10771"/>
        </w:tabs>
      </w:pPr>
      <w:r>
        <w:t xml:space="preserve">The main computing node of the robot is the LEGO EV3 running an ev3dev system, which </w:t>
      </w:r>
      <w:r w:rsidRPr="004125DB">
        <w:rPr>
          <w:noProof/>
        </w:rPr>
        <w:t>is based</w:t>
      </w:r>
      <w:r>
        <w:t xml:space="preserve"> on Linux Debian Jessie.</w:t>
      </w:r>
    </w:p>
    <w:p w14:paraId="3ABFD9FF" w14:textId="77777777" w:rsidR="00B90545" w:rsidRDefault="00B90545">
      <w:pPr>
        <w:tabs>
          <w:tab w:val="right" w:pos="10771"/>
        </w:tabs>
      </w:pPr>
    </w:p>
    <w:p w14:paraId="6D1AEE64" w14:textId="77777777" w:rsidR="00B90545" w:rsidRDefault="004C583D">
      <w:pPr>
        <w:tabs>
          <w:tab w:val="right" w:pos="10771"/>
        </w:tabs>
      </w:pPr>
      <w:r>
        <w:t xml:space="preserve">The system provides </w:t>
      </w:r>
      <w:r w:rsidRPr="004C583D">
        <w:rPr>
          <w:noProof/>
        </w:rPr>
        <w:t>easy</w:t>
      </w:r>
      <w:r>
        <w:t xml:space="preserve"> and robust access to the hardware with </w:t>
      </w:r>
      <w:r>
        <w:rPr>
          <w:noProof/>
        </w:rPr>
        <w:t>some</w:t>
      </w:r>
      <w:r>
        <w:t xml:space="preserve"> high-level functions. There </w:t>
      </w:r>
      <w:r w:rsidR="004125DB">
        <w:rPr>
          <w:noProof/>
        </w:rPr>
        <w:t>are</w:t>
      </w:r>
      <w:r>
        <w:t xml:space="preserve"> </w:t>
      </w:r>
      <w:r>
        <w:rPr>
          <w:noProof/>
        </w:rPr>
        <w:t>some</w:t>
      </w:r>
      <w:r>
        <w:t xml:space="preserve"> available bindings, including ones in Java, Python or C. We opted for Python due to </w:t>
      </w:r>
      <w:proofErr w:type="gramStart"/>
      <w:r>
        <w:t>a number of</w:t>
      </w:r>
      <w:proofErr w:type="gramEnd"/>
      <w:r>
        <w:t xml:space="preserve"> its features:</w:t>
      </w:r>
    </w:p>
    <w:p w14:paraId="3D385B9A" w14:textId="77777777" w:rsidR="00B90545" w:rsidRDefault="004C583D">
      <w:pPr>
        <w:numPr>
          <w:ilvl w:val="0"/>
          <w:numId w:val="2"/>
        </w:numPr>
        <w:tabs>
          <w:tab w:val="right" w:pos="10771"/>
        </w:tabs>
        <w:contextualSpacing/>
      </w:pPr>
      <w:r>
        <w:t>Clarity of the code and self-documentation</w:t>
      </w:r>
    </w:p>
    <w:p w14:paraId="361F04BA" w14:textId="77777777" w:rsidR="00B90545" w:rsidRDefault="004C583D">
      <w:pPr>
        <w:numPr>
          <w:ilvl w:val="0"/>
          <w:numId w:val="2"/>
        </w:numPr>
        <w:tabs>
          <w:tab w:val="right" w:pos="10771"/>
        </w:tabs>
        <w:contextualSpacing/>
      </w:pPr>
      <w:r>
        <w:t>Easy development and deployment due to interpreted nature of the language</w:t>
      </w:r>
    </w:p>
    <w:p w14:paraId="5F052EFB" w14:textId="77777777" w:rsidR="00B90545" w:rsidRDefault="004C583D">
      <w:pPr>
        <w:numPr>
          <w:ilvl w:val="0"/>
          <w:numId w:val="2"/>
        </w:numPr>
        <w:tabs>
          <w:tab w:val="right" w:pos="10771"/>
        </w:tabs>
        <w:contextualSpacing/>
      </w:pPr>
      <w:r>
        <w:t xml:space="preserve">Availability of easy-to-use modules such as Threading or Serial </w:t>
      </w:r>
    </w:p>
    <w:p w14:paraId="64E84419" w14:textId="77777777" w:rsidR="00B90545" w:rsidRDefault="004C583D">
      <w:pPr>
        <w:numPr>
          <w:ilvl w:val="0"/>
          <w:numId w:val="2"/>
        </w:numPr>
        <w:tabs>
          <w:tab w:val="right" w:pos="10771"/>
        </w:tabs>
        <w:contextualSpacing/>
      </w:pPr>
      <w:r>
        <w:t xml:space="preserve">Flexibility in using elements of Object-Oriented, Functional and Procedural </w:t>
      </w:r>
      <w:proofErr w:type="gramStart"/>
      <w:r>
        <w:t>programming</w:t>
      </w:r>
      <w:proofErr w:type="gramEnd"/>
      <w:r>
        <w:t xml:space="preserve">                                                          </w:t>
      </w:r>
      <w:r>
        <w:rPr>
          <w:b/>
        </w:rPr>
        <w:t>Fig. 4a</w:t>
      </w:r>
      <w:r>
        <w:t>: Robot control structure</w:t>
      </w:r>
    </w:p>
    <w:p w14:paraId="3D896905" w14:textId="77777777" w:rsidR="00B90545" w:rsidRDefault="004C583D">
      <w:pPr>
        <w:tabs>
          <w:tab w:val="right" w:pos="10771"/>
        </w:tabs>
      </w:pPr>
      <w:r>
        <w:rPr>
          <w:noProof/>
        </w:rPr>
        <w:drawing>
          <wp:anchor distT="114300" distB="114300" distL="114300" distR="114300" simplePos="0" relativeHeight="251661312" behindDoc="0" locked="0" layoutInCell="1" hidden="0" allowOverlap="1" wp14:anchorId="6E5C1C36" wp14:editId="5EB32CAA">
            <wp:simplePos x="0" y="0"/>
            <wp:positionH relativeFrom="margin">
              <wp:posOffset>4143375</wp:posOffset>
            </wp:positionH>
            <wp:positionV relativeFrom="paragraph">
              <wp:posOffset>47625</wp:posOffset>
            </wp:positionV>
            <wp:extent cx="2603180" cy="2776725"/>
            <wp:effectExtent l="0" t="0" r="0" b="0"/>
            <wp:wrapSquare wrapText="bothSides" distT="114300" distB="114300" distL="114300" distR="114300"/>
            <wp:docPr id="1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5"/>
                    <a:srcRect b="2215"/>
                    <a:stretch>
                      <a:fillRect/>
                    </a:stretch>
                  </pic:blipFill>
                  <pic:spPr>
                    <a:xfrm>
                      <a:off x="0" y="0"/>
                      <a:ext cx="2603180" cy="2776725"/>
                    </a:xfrm>
                    <a:prstGeom prst="rect">
                      <a:avLst/>
                    </a:prstGeom>
                    <a:ln/>
                  </pic:spPr>
                </pic:pic>
              </a:graphicData>
            </a:graphic>
          </wp:anchor>
        </w:drawing>
      </w:r>
    </w:p>
    <w:p w14:paraId="5B8EBAE8" w14:textId="77777777" w:rsidR="00B90545" w:rsidRDefault="004C583D">
      <w:pPr>
        <w:tabs>
          <w:tab w:val="right" w:pos="10771"/>
        </w:tabs>
      </w:pPr>
      <w:r>
        <w:t xml:space="preserve">While the performance of the code could </w:t>
      </w:r>
      <w:r w:rsidRPr="004125DB">
        <w:rPr>
          <w:noProof/>
        </w:rPr>
        <w:t>be increased</w:t>
      </w:r>
      <w:r>
        <w:t xml:space="preserve"> by using C, the need to cross-compile the code would make the deployment more complex and less intuitive, while requiring additional support infrastructure (e.g. setting up the proper toolchain)</w:t>
      </w:r>
    </w:p>
    <w:p w14:paraId="0DA54B2C" w14:textId="77777777" w:rsidR="00B90545" w:rsidRDefault="00B90545">
      <w:pPr>
        <w:tabs>
          <w:tab w:val="right" w:pos="10771"/>
        </w:tabs>
      </w:pPr>
    </w:p>
    <w:p w14:paraId="19419840" w14:textId="77777777" w:rsidR="00B90545" w:rsidRDefault="004C583D">
      <w:pPr>
        <w:tabs>
          <w:tab w:val="right" w:pos="10771"/>
        </w:tabs>
      </w:pPr>
      <w:r>
        <w:t xml:space="preserve">Alternative computing platforms </w:t>
      </w:r>
      <w:r w:rsidRPr="004125DB">
        <w:rPr>
          <w:noProof/>
        </w:rPr>
        <w:t>were considered</w:t>
      </w:r>
      <w:r>
        <w:t xml:space="preserve"> (e.g. Raspberry Pi 3)</w:t>
      </w:r>
      <w:r w:rsidR="004125DB">
        <w:rPr>
          <w:noProof/>
        </w:rPr>
        <w:t>. H</w:t>
      </w:r>
      <w:r w:rsidRPr="004125DB">
        <w:rPr>
          <w:noProof/>
        </w:rPr>
        <w:t>owever</w:t>
      </w:r>
      <w:r>
        <w:rPr>
          <w:noProof/>
        </w:rPr>
        <w:t>,</w:t>
      </w:r>
      <w:r>
        <w:t xml:space="preserve"> the EV3 platform had the advantage of providing a well-functioning native hardware interface including sensor drivers and motor controllers supporting closed-loop position and speed control. Gains from the additional computing power would not outweigh the need to research </w:t>
      </w:r>
      <w:r w:rsidRPr="004C583D">
        <w:rPr>
          <w:noProof/>
        </w:rPr>
        <w:t>and</w:t>
      </w:r>
      <w:r>
        <w:t xml:space="preserve"> develop analogous solutions for the different platform. </w:t>
      </w:r>
    </w:p>
    <w:p w14:paraId="047A8ABF" w14:textId="77777777" w:rsidR="00B90545" w:rsidRDefault="004C583D">
      <w:pPr>
        <w:pStyle w:val="Heading3"/>
        <w:tabs>
          <w:tab w:val="right" w:pos="10771"/>
        </w:tabs>
        <w:spacing w:before="60" w:line="240" w:lineRule="auto"/>
      </w:pPr>
      <w:bookmarkStart w:id="23" w:name="_72y1tht5q602" w:colFirst="0" w:colLast="0"/>
      <w:bookmarkEnd w:id="23"/>
      <w:r>
        <w:t>2.2.2 Robot program architecture</w:t>
      </w:r>
    </w:p>
    <w:p w14:paraId="6C297D67" w14:textId="77777777" w:rsidR="00B90545" w:rsidRDefault="004C583D">
      <w:pPr>
        <w:tabs>
          <w:tab w:val="right" w:pos="10771"/>
        </w:tabs>
        <w:spacing w:before="60" w:line="240" w:lineRule="auto"/>
      </w:pPr>
      <w:r>
        <w:t xml:space="preserve">We developed a Finite State Machine-based framework that the main program </w:t>
      </w:r>
      <w:r w:rsidRPr="004125DB">
        <w:rPr>
          <w:noProof/>
        </w:rPr>
        <w:t>was based</w:t>
      </w:r>
      <w:r>
        <w:t xml:space="preserve"> </w:t>
      </w:r>
      <w:r w:rsidRPr="004125DB">
        <w:rPr>
          <w:noProof/>
        </w:rPr>
        <w:t>on</w:t>
      </w:r>
      <w:r>
        <w:t xml:space="preserve">. It was designed to provide </w:t>
      </w:r>
      <w:r>
        <w:rPr>
          <w:noProof/>
        </w:rPr>
        <w:t>some</w:t>
      </w:r>
      <w:r>
        <w:t xml:space="preserve"> abstractions </w:t>
      </w:r>
      <w:r w:rsidRPr="004C583D">
        <w:rPr>
          <w:noProof/>
        </w:rPr>
        <w:t>to</w:t>
      </w:r>
      <w:r>
        <w:t xml:space="preserve"> separate different aspects of the robot operation.                                                                                 </w:t>
      </w:r>
      <w:commentRangeStart w:id="24"/>
      <w:r>
        <w:rPr>
          <w:b/>
        </w:rPr>
        <w:t xml:space="preserve">Fig. </w:t>
      </w:r>
      <w:commentRangeEnd w:id="24"/>
      <w:r>
        <w:commentReference w:id="24"/>
      </w:r>
      <w:r>
        <w:rPr>
          <w:b/>
        </w:rPr>
        <w:t>4b</w:t>
      </w:r>
      <w:commentRangeStart w:id="25"/>
      <w:r>
        <w:t>: Simplified state diagram</w:t>
      </w:r>
      <w:commentRangeEnd w:id="25"/>
      <w:r>
        <w:commentReference w:id="25"/>
      </w:r>
    </w:p>
    <w:p w14:paraId="0EBCC538" w14:textId="77777777" w:rsidR="00B90545" w:rsidRDefault="00B90545">
      <w:pPr>
        <w:tabs>
          <w:tab w:val="right" w:pos="10771"/>
        </w:tabs>
        <w:spacing w:before="60" w:line="240" w:lineRule="auto"/>
      </w:pPr>
    </w:p>
    <w:p w14:paraId="7AE69EED" w14:textId="77777777" w:rsidR="00B90545" w:rsidRDefault="004C583D">
      <w:pPr>
        <w:tabs>
          <w:tab w:val="right" w:pos="10771"/>
        </w:tabs>
        <w:spacing w:before="60" w:line="240" w:lineRule="auto"/>
      </w:pPr>
      <w:r>
        <w:lastRenderedPageBreak/>
        <w:t xml:space="preserve">5In each loop of the main program, all sensor readings are performed and stored in an Environment </w:t>
      </w:r>
      <w:r w:rsidRPr="004C583D">
        <w:rPr>
          <w:noProof/>
        </w:rPr>
        <w:t>object,</w:t>
      </w:r>
      <w:r>
        <w:t xml:space="preserve"> so that the values are consistent across the entire loop. Then, a single tick of master FSM, making transitions based on the current state of the environment if necessary. Finally, a Dispatcher object is used to execute an </w:t>
      </w:r>
      <w:proofErr w:type="gramStart"/>
      <w:r>
        <w:t>action</w:t>
      </w:r>
      <w:proofErr w:type="gramEnd"/>
      <w:r>
        <w:t xml:space="preserve"> or a single step of an algorithm associated with the current state of the FSM.</w:t>
      </w:r>
    </w:p>
    <w:p w14:paraId="7C6BE307" w14:textId="77777777" w:rsidR="00B90545" w:rsidRDefault="004C583D">
      <w:pPr>
        <w:tabs>
          <w:tab w:val="right" w:pos="10771"/>
        </w:tabs>
        <w:spacing w:before="60" w:line="240" w:lineRule="auto"/>
      </w:pPr>
      <w:r>
        <w:t>This design follows the “sense-plan-act” principle.</w:t>
      </w:r>
    </w:p>
    <w:p w14:paraId="51F18A57" w14:textId="77777777" w:rsidR="00B90545" w:rsidRDefault="00B90545">
      <w:pPr>
        <w:tabs>
          <w:tab w:val="right" w:pos="10771"/>
        </w:tabs>
        <w:spacing w:before="60" w:line="240" w:lineRule="auto"/>
      </w:pPr>
    </w:p>
    <w:p w14:paraId="3A54FCC1" w14:textId="77777777" w:rsidR="00B90545" w:rsidRDefault="004C583D">
      <w:pPr>
        <w:tabs>
          <w:tab w:val="right" w:pos="10771"/>
        </w:tabs>
        <w:spacing w:before="60" w:line="240" w:lineRule="auto"/>
      </w:pPr>
      <w:r>
        <w:t xml:space="preserve">Finite state machines </w:t>
      </w:r>
      <w:r w:rsidRPr="004C583D">
        <w:rPr>
          <w:noProof/>
        </w:rPr>
        <w:t>were used</w:t>
      </w:r>
      <w:r>
        <w:t xml:space="preserve">, as it seems natural to think of the robot as being in different modes, or states, and behaving appropriately to that mode/state (e.g. line-following mode, obstacle avoidance mode). Additionally, the FSM approach allows </w:t>
      </w:r>
      <w:r>
        <w:rPr>
          <w:noProof/>
        </w:rPr>
        <w:t>separating</w:t>
      </w:r>
      <w:r>
        <w:t xml:space="preserve"> the program flow control from the algorithms themselves. In turn, this simplifies adding additional sensor processing or modifying control logic, as they are separated from one another and seemingly run concurrently (e.g. even if the robot waits, it still updates the sensor </w:t>
      </w:r>
      <w:proofErr w:type="gramStart"/>
      <w:r>
        <w:t>readings)￼</w:t>
      </w:r>
      <w:proofErr w:type="gramEnd"/>
      <w:r>
        <w:t xml:space="preserve">. The flow of the main loop can </w:t>
      </w:r>
      <w:r w:rsidRPr="004C583D">
        <w:rPr>
          <w:noProof/>
        </w:rPr>
        <w:t>be seen</w:t>
      </w:r>
      <w:r>
        <w:t xml:space="preserve"> in Fig. 4a while the simplified state diagram </w:t>
      </w:r>
      <w:r w:rsidRPr="004125DB">
        <w:rPr>
          <w:noProof/>
        </w:rPr>
        <w:t>is presented</w:t>
      </w:r>
      <w:r>
        <w:t xml:space="preserve"> </w:t>
      </w:r>
      <w:r>
        <w:rPr>
          <w:noProof/>
        </w:rPr>
        <w:t>i</w:t>
      </w:r>
      <w:r w:rsidRPr="004C583D">
        <w:rPr>
          <w:noProof/>
        </w:rPr>
        <w:t>n</w:t>
      </w:r>
      <w:r>
        <w:t xml:space="preserve"> the Fig. 4b.</w:t>
      </w:r>
    </w:p>
    <w:p w14:paraId="69714716" w14:textId="77777777" w:rsidR="00B90545" w:rsidRDefault="00B90545">
      <w:pPr>
        <w:widowControl w:val="0"/>
        <w:spacing w:line="240" w:lineRule="auto"/>
        <w:jc w:val="center"/>
      </w:pPr>
    </w:p>
    <w:p w14:paraId="39C10211" w14:textId="77777777" w:rsidR="00B90545" w:rsidRDefault="004C583D">
      <w:pPr>
        <w:tabs>
          <w:tab w:val="right" w:pos="10771"/>
        </w:tabs>
        <w:spacing w:before="60" w:line="240" w:lineRule="auto"/>
      </w:pPr>
      <w:r>
        <w:t>The additional strength of the FSM approach is the ability to apply it at the different levels of abstraction, i.e. each algorithm can be also run by an FSM, while being triggered by the master FSM.</w:t>
      </w:r>
    </w:p>
    <w:p w14:paraId="3C790F4E" w14:textId="77777777" w:rsidR="00B90545" w:rsidRDefault="004C583D">
      <w:pPr>
        <w:pStyle w:val="Heading3"/>
        <w:tabs>
          <w:tab w:val="right" w:pos="10771"/>
        </w:tabs>
        <w:spacing w:before="60"/>
      </w:pPr>
      <w:bookmarkStart w:id="26" w:name="_ddpy0uphhda0" w:colFirst="0" w:colLast="0"/>
      <w:bookmarkEnd w:id="26"/>
      <w:r>
        <w:t>2.2.3 Line Following</w:t>
      </w:r>
      <w:r>
        <w:rPr>
          <w:noProof/>
        </w:rPr>
        <w:drawing>
          <wp:anchor distT="114300" distB="114300" distL="114300" distR="114300" simplePos="0" relativeHeight="251662336" behindDoc="0" locked="0" layoutInCell="1" hidden="0" allowOverlap="1" wp14:anchorId="1AC56913" wp14:editId="225CC649">
            <wp:simplePos x="0" y="0"/>
            <wp:positionH relativeFrom="margin">
              <wp:posOffset>4143375</wp:posOffset>
            </wp:positionH>
            <wp:positionV relativeFrom="paragraph">
              <wp:posOffset>9525</wp:posOffset>
            </wp:positionV>
            <wp:extent cx="1276350" cy="3477591"/>
            <wp:effectExtent l="0" t="0" r="0" b="0"/>
            <wp:wrapSquare wrapText="bothSides" distT="114300" distB="114300" distL="114300" distR="11430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1276350" cy="3477591"/>
                    </a:xfrm>
                    <a:prstGeom prst="rect">
                      <a:avLst/>
                    </a:prstGeom>
                    <a:ln/>
                  </pic:spPr>
                </pic:pic>
              </a:graphicData>
            </a:graphic>
          </wp:anchor>
        </w:drawing>
      </w:r>
      <w:r>
        <w:rPr>
          <w:noProof/>
        </w:rPr>
        <w:drawing>
          <wp:anchor distT="114300" distB="114300" distL="114300" distR="114300" simplePos="0" relativeHeight="251663360" behindDoc="0" locked="0" layoutInCell="1" hidden="0" allowOverlap="1" wp14:anchorId="5C2FA3D4" wp14:editId="2AACD688">
            <wp:simplePos x="0" y="0"/>
            <wp:positionH relativeFrom="margin">
              <wp:posOffset>5459715</wp:posOffset>
            </wp:positionH>
            <wp:positionV relativeFrom="paragraph">
              <wp:posOffset>0</wp:posOffset>
            </wp:positionV>
            <wp:extent cx="1274460" cy="3490913"/>
            <wp:effectExtent l="0" t="0" r="0" b="0"/>
            <wp:wrapSquare wrapText="bothSides" distT="114300" distB="114300" distL="114300" distR="114300"/>
            <wp:docPr id="26"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7"/>
                    <a:srcRect/>
                    <a:stretch>
                      <a:fillRect/>
                    </a:stretch>
                  </pic:blipFill>
                  <pic:spPr>
                    <a:xfrm>
                      <a:off x="0" y="0"/>
                      <a:ext cx="1274460" cy="3490913"/>
                    </a:xfrm>
                    <a:prstGeom prst="rect">
                      <a:avLst/>
                    </a:prstGeom>
                    <a:ln/>
                  </pic:spPr>
                </pic:pic>
              </a:graphicData>
            </a:graphic>
          </wp:anchor>
        </w:drawing>
      </w:r>
    </w:p>
    <w:p w14:paraId="0B4D07F8" w14:textId="77777777" w:rsidR="00B90545" w:rsidRDefault="004C583D">
      <w:pPr>
        <w:tabs>
          <w:tab w:val="right" w:pos="10771"/>
        </w:tabs>
      </w:pPr>
      <w:r>
        <w:t xml:space="preserve">Some of </w:t>
      </w:r>
      <w:proofErr w:type="spellStart"/>
      <w:r>
        <w:t>RoboTour’s</w:t>
      </w:r>
      <w:proofErr w:type="spellEnd"/>
      <w:r>
        <w:t xml:space="preserve"> essential features are reliable position estimation and navigation. To achieve this, many different alternatives were considered, such as:</w:t>
      </w:r>
    </w:p>
    <w:p w14:paraId="25376666" w14:textId="77777777" w:rsidR="00B90545" w:rsidRDefault="004C583D">
      <w:pPr>
        <w:tabs>
          <w:tab w:val="right" w:pos="10771"/>
        </w:tabs>
      </w:pPr>
      <w:r>
        <w:t xml:space="preserve">- </w:t>
      </w:r>
      <w:r>
        <w:rPr>
          <w:b/>
        </w:rPr>
        <w:t>RFID tags at important locations</w:t>
      </w:r>
      <w:r>
        <w:t xml:space="preserve">, which would be detected by </w:t>
      </w:r>
      <w:proofErr w:type="spellStart"/>
      <w:r>
        <w:t>RoboTour</w:t>
      </w:r>
      <w:proofErr w:type="spellEnd"/>
      <w:r>
        <w:t xml:space="preserve"> as it moved around the museum. This option would have been cheap, but RFID tags have a very limited range, only tell an approximate position, and do not provide the orientation of the robot.</w:t>
      </w:r>
    </w:p>
    <w:p w14:paraId="59601E76" w14:textId="77777777" w:rsidR="00B90545" w:rsidRDefault="004C583D">
      <w:pPr>
        <w:tabs>
          <w:tab w:val="right" w:pos="10771"/>
        </w:tabs>
      </w:pPr>
      <w:r>
        <w:t xml:space="preserve">- </w:t>
      </w:r>
      <w:r>
        <w:rPr>
          <w:b/>
        </w:rPr>
        <w:t xml:space="preserve">Overhead camera - </w:t>
      </w:r>
      <w:r>
        <w:t xml:space="preserve">very effective for estimating the robot’s position, orientation and finding the optimal path around obstacles. However, in real museums the cost of installation of multiple high-quality cameras on the ceiling could be very difficult as some buildings are listed and modifying them to implement such solution would introduce risks and complications. In the end, we dropped this idea due to not being convinced we would successfully implement it in the given time frame and skillset of the group - especially as we knew we would possibly be a member down for a while, which turned out to be the entire semester. Thus looking back at </w:t>
      </w:r>
      <w:proofErr w:type="gramStart"/>
      <w:r>
        <w:t xml:space="preserve">this,   </w:t>
      </w:r>
      <w:proofErr w:type="gramEnd"/>
      <w:r>
        <w:t xml:space="preserve">   </w:t>
      </w:r>
      <w:r>
        <w:rPr>
          <w:b/>
        </w:rPr>
        <w:t>Fig</w:t>
      </w:r>
      <w:r>
        <w:t xml:space="preserve">. 5a: Without PID   </w:t>
      </w:r>
      <w:r>
        <w:rPr>
          <w:b/>
        </w:rPr>
        <w:t>Fig</w:t>
      </w:r>
      <w:r>
        <w:t>. 5b: With PID</w:t>
      </w:r>
    </w:p>
    <w:p w14:paraId="577D72AD" w14:textId="77777777" w:rsidR="00B90545" w:rsidRDefault="004C583D">
      <w:pPr>
        <w:tabs>
          <w:tab w:val="right" w:pos="10771"/>
        </w:tabs>
      </w:pPr>
      <w:r>
        <w:t>we believe this decision was correct considering our circumstances.</w:t>
      </w:r>
    </w:p>
    <w:p w14:paraId="02A54093" w14:textId="77777777" w:rsidR="00B90545" w:rsidRDefault="004C583D">
      <w:pPr>
        <w:tabs>
          <w:tab w:val="right" w:pos="10771"/>
        </w:tabs>
      </w:pPr>
      <w:r>
        <w:t xml:space="preserve">- </w:t>
      </w:r>
      <w:r>
        <w:rPr>
          <w:b/>
        </w:rPr>
        <w:t>Odometry</w:t>
      </w:r>
      <w:r>
        <w:t xml:space="preserve"> - unreliable as any error that occurs during a tour accumulates over time, giving large mismatches between estimated and actual positions.</w:t>
      </w:r>
    </w:p>
    <w:p w14:paraId="18AB0632" w14:textId="77777777" w:rsidR="00B90545" w:rsidRDefault="00B90545">
      <w:pPr>
        <w:tabs>
          <w:tab w:val="right" w:pos="10771"/>
        </w:tabs>
      </w:pPr>
    </w:p>
    <w:p w14:paraId="741967E2" w14:textId="77777777" w:rsidR="00B90545" w:rsidRDefault="004C583D">
      <w:pPr>
        <w:tabs>
          <w:tab w:val="right" w:pos="10771"/>
        </w:tabs>
      </w:pPr>
      <w:r>
        <w:t xml:space="preserve">In the </w:t>
      </w:r>
      <w:r w:rsidRPr="004C583D">
        <w:rPr>
          <w:noProof/>
        </w:rPr>
        <w:t>end</w:t>
      </w:r>
      <w:r>
        <w:rPr>
          <w:noProof/>
        </w:rPr>
        <w:t>,</w:t>
      </w:r>
      <w:r>
        <w:t xml:space="preserve"> a decision was made to go with line following (with short lines placed perpendicularly to the path to indicate branches and paintings), as we already had the tools (LEGO colour sensor/light </w:t>
      </w:r>
      <w:r>
        <w:lastRenderedPageBreak/>
        <w:t>reflectance sensors) and experience implementing such a solution. This idea was also attractive because a properly done line following robot always sticks to a carefully pre-laid path and does not need to do heavy computations by itself.</w:t>
      </w:r>
    </w:p>
    <w:p w14:paraId="0DB33108" w14:textId="77777777" w:rsidR="00B90545" w:rsidRDefault="00B90545">
      <w:pPr>
        <w:tabs>
          <w:tab w:val="right" w:pos="10771"/>
        </w:tabs>
      </w:pPr>
    </w:p>
    <w:p w14:paraId="2E6CB0FC" w14:textId="77777777" w:rsidR="00B90545" w:rsidRDefault="004C583D">
      <w:pPr>
        <w:tabs>
          <w:tab w:val="right" w:pos="10771"/>
        </w:tabs>
        <w:spacing w:after="120" w:line="271" w:lineRule="auto"/>
      </w:pPr>
      <w:r>
        <w:t xml:space="preserve">The line following is done using a </w:t>
      </w:r>
      <w:r w:rsidRPr="004C583D">
        <w:rPr>
          <w:noProof/>
        </w:rPr>
        <w:t>Proportional</w:t>
      </w:r>
      <w:r>
        <w:rPr>
          <w:noProof/>
        </w:rPr>
        <w:t>-</w:t>
      </w:r>
      <w:r w:rsidRPr="004C583D">
        <w:rPr>
          <w:noProof/>
        </w:rPr>
        <w:t>Integral-Derivative</w:t>
      </w:r>
      <w:r>
        <w:t xml:space="preserve"> Controller (PID). The main benefit of using PID instead of other simpler approaches is reliability and reduced shakiness when following the line. To help better understand the reason for our chosen algorithm, Fig. 5a and 5b compare PID controller with a </w:t>
      </w:r>
      <w:proofErr w:type="spellStart"/>
      <w:r>
        <w:t>boolean</w:t>
      </w:r>
      <w:proofErr w:type="spellEnd"/>
      <w:r>
        <w:t xml:space="preserve"> line follower.</w:t>
      </w:r>
    </w:p>
    <w:p w14:paraId="1ACE8C6A" w14:textId="77777777" w:rsidR="00B90545" w:rsidRDefault="004C583D">
      <w:pPr>
        <w:pStyle w:val="Heading4"/>
        <w:spacing w:line="276" w:lineRule="auto"/>
      </w:pPr>
      <w:bookmarkStart w:id="27" w:name="_9sjiazig2jr6" w:colFirst="0" w:colLast="0"/>
      <w:bookmarkEnd w:id="27"/>
      <w:r>
        <w:t>The workings of PID</w:t>
      </w:r>
    </w:p>
    <w:p w14:paraId="00ED8252" w14:textId="77777777" w:rsidR="00B90545" w:rsidRDefault="004C583D">
      <w:pPr>
        <w:tabs>
          <w:tab w:val="right" w:pos="10771"/>
        </w:tabs>
        <w:spacing w:after="200" w:line="240" w:lineRule="auto"/>
      </w:pPr>
      <w:r>
        <w:t>The following paragraphs explain each of the three parts of the algorithm.</w:t>
      </w:r>
    </w:p>
    <w:p w14:paraId="32AD4607" w14:textId="77777777" w:rsidR="00B90545" w:rsidRDefault="004C583D">
      <w:pPr>
        <w:tabs>
          <w:tab w:val="right" w:pos="10771"/>
        </w:tabs>
        <w:spacing w:after="200"/>
      </w:pPr>
      <w:r>
        <w:t xml:space="preserve">The proportional part is responsible for turning the robot at speed proportional to the error between the target (expected) value and custom line sensor readings. </w:t>
      </w:r>
      <w:r w:rsidRPr="004125DB">
        <w:rPr>
          <w:noProof/>
        </w:rPr>
        <w:t>This</w:t>
      </w:r>
      <w:r>
        <w:t xml:space="preserve"> is a basic driving force, which makes the robot turn faster as the error gets bigger.</w:t>
      </w:r>
    </w:p>
    <w:p w14:paraId="3C6443E6" w14:textId="77777777" w:rsidR="00B90545" w:rsidRDefault="004C583D">
      <w:pPr>
        <w:tabs>
          <w:tab w:val="right" w:pos="10771"/>
        </w:tabs>
      </w:pPr>
      <w:r>
        <w:t xml:space="preserve">The integral part sums up an </w:t>
      </w:r>
      <w:r w:rsidRPr="004C583D">
        <w:rPr>
          <w:noProof/>
        </w:rPr>
        <w:t>error</w:t>
      </w:r>
      <w:r>
        <w:t xml:space="preserve"> from the past loops of the program and reduces or strengthens the turning rate proportionally to the size and sign of the error history. </w:t>
      </w:r>
      <w:r w:rsidRPr="004125DB">
        <w:rPr>
          <w:noProof/>
        </w:rPr>
        <w:t>This</w:t>
      </w:r>
      <w:r>
        <w:t xml:space="preserve"> allows the robot to correct its </w:t>
      </w:r>
      <w:r w:rsidRPr="004125DB">
        <w:rPr>
          <w:noProof/>
        </w:rPr>
        <w:t>movement</w:t>
      </w:r>
      <w:r>
        <w:t xml:space="preserve"> faster when following curvy parts of the line.</w:t>
      </w:r>
    </w:p>
    <w:p w14:paraId="6D8DAD39" w14:textId="77777777" w:rsidR="00B90545" w:rsidRDefault="00B90545">
      <w:pPr>
        <w:tabs>
          <w:tab w:val="right" w:pos="10771"/>
        </w:tabs>
      </w:pPr>
    </w:p>
    <w:p w14:paraId="6F3B63FB" w14:textId="77777777" w:rsidR="00B90545" w:rsidRDefault="004C583D">
      <w:pPr>
        <w:tabs>
          <w:tab w:val="right" w:pos="10771"/>
        </w:tabs>
        <w:spacing w:before="60" w:line="271" w:lineRule="auto"/>
      </w:pPr>
      <w:r>
        <w:t xml:space="preserve">The derivative part takes the current turning rate, multiplies it by a certain constant and applies it as an </w:t>
      </w:r>
      <w:r w:rsidRPr="004C583D">
        <w:rPr>
          <w:noProof/>
        </w:rPr>
        <w:t>ob</w:t>
      </w:r>
      <w:r>
        <w:rPr>
          <w:noProof/>
        </w:rPr>
        <w:t>i</w:t>
      </w:r>
      <w:r w:rsidRPr="004C583D">
        <w:rPr>
          <w:noProof/>
        </w:rPr>
        <w:t>t</w:t>
      </w:r>
      <w:r>
        <w:t xml:space="preserve"> to reach its equilibrium position and follow the line smoothly. This input to the motors to dampen the oscillations which can arise when using a PI controller. </w:t>
      </w:r>
    </w:p>
    <w:p w14:paraId="54779330" w14:textId="77777777" w:rsidR="00B90545" w:rsidRDefault="004C583D">
      <w:pPr>
        <w:pStyle w:val="Heading3"/>
        <w:tabs>
          <w:tab w:val="right" w:pos="10771"/>
        </w:tabs>
      </w:pPr>
      <w:bookmarkStart w:id="28" w:name="_5e1mpe1awsfy" w:colFirst="0" w:colLast="0"/>
      <w:bookmarkEnd w:id="28"/>
      <w:r>
        <w:lastRenderedPageBreak/>
        <w:t>2.2.4 Environment</w:t>
      </w:r>
    </w:p>
    <w:tbl>
      <w:tblPr>
        <w:tblStyle w:val="a2"/>
        <w:tblW w:w="1077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95"/>
        <w:gridCol w:w="6675"/>
      </w:tblGrid>
      <w:tr w:rsidR="00B90545" w14:paraId="7CBDAF34" w14:textId="77777777">
        <w:trPr>
          <w:trHeight w:val="420"/>
        </w:trPr>
        <w:tc>
          <w:tcPr>
            <w:tcW w:w="4095" w:type="dxa"/>
            <w:vMerge w:val="restart"/>
            <w:tcBorders>
              <w:top w:val="single" w:sz="8" w:space="0" w:color="FFFFFF"/>
              <w:left w:val="single" w:sz="8" w:space="0" w:color="FFFFFF"/>
              <w:bottom w:val="single" w:sz="8" w:space="0" w:color="FFFFFF"/>
              <w:right w:val="single" w:sz="8" w:space="0" w:color="FFFFFF"/>
            </w:tcBorders>
          </w:tcPr>
          <w:p w14:paraId="0A566DC9" w14:textId="77777777" w:rsidR="00B90545" w:rsidRDefault="004C583D">
            <w:pPr>
              <w:tabs>
                <w:tab w:val="right" w:pos="10771"/>
              </w:tabs>
              <w:spacing w:before="60" w:line="240" w:lineRule="auto"/>
            </w:pPr>
            <w:r>
              <w:t xml:space="preserve">The museum environment </w:t>
            </w:r>
            <w:r w:rsidRPr="004C583D">
              <w:rPr>
                <w:noProof/>
              </w:rPr>
              <w:t>is imported</w:t>
            </w:r>
            <w:r>
              <w:t xml:space="preserve"> into the robot as a graph implementation method, </w:t>
            </w:r>
            <w:r w:rsidRPr="004C583D">
              <w:rPr>
                <w:noProof/>
              </w:rPr>
              <w:t>and</w:t>
            </w:r>
            <w:r>
              <w:t xml:space="preserve"> this consists of 3 hash maps.</w:t>
            </w:r>
          </w:p>
          <w:p w14:paraId="30BE673A" w14:textId="77777777" w:rsidR="00B90545" w:rsidRDefault="00B90545">
            <w:pPr>
              <w:tabs>
                <w:tab w:val="right" w:pos="10771"/>
              </w:tabs>
              <w:spacing w:before="60" w:line="240" w:lineRule="auto"/>
            </w:pPr>
          </w:p>
          <w:p w14:paraId="138AE02F" w14:textId="77777777" w:rsidR="00B90545" w:rsidRDefault="004C583D">
            <w:pPr>
              <w:tabs>
                <w:tab w:val="right" w:pos="10771"/>
              </w:tabs>
              <w:spacing w:before="60" w:line="240" w:lineRule="auto"/>
            </w:pPr>
            <w:r>
              <w:rPr>
                <w:noProof/>
              </w:rPr>
              <w:t>A</w:t>
            </w:r>
            <w:r w:rsidRPr="004C583D">
              <w:rPr>
                <w:noProof/>
              </w:rPr>
              <w:t xml:space="preserve"> first</w:t>
            </w:r>
            <w:r>
              <w:t xml:space="preserve"> map is a dictionary that represents the distance between each neighbouring </w:t>
            </w:r>
            <w:proofErr w:type="gramStart"/>
            <w:r>
              <w:t>vertices</w:t>
            </w:r>
            <w:proofErr w:type="gramEnd"/>
            <w:r>
              <w:t xml:space="preserve"> (branch or painting). </w:t>
            </w:r>
            <w:r w:rsidRPr="004C583D">
              <w:rPr>
                <w:noProof/>
              </w:rPr>
              <w:t>This</w:t>
            </w:r>
            <w:r>
              <w:t xml:space="preserve"> is used to calculate the shortest path to the closest painting using Dijkstra’s algorithm.</w:t>
            </w:r>
          </w:p>
          <w:p w14:paraId="51C722D2" w14:textId="77777777" w:rsidR="00B90545" w:rsidRDefault="00B90545">
            <w:pPr>
              <w:tabs>
                <w:tab w:val="right" w:pos="10771"/>
              </w:tabs>
              <w:spacing w:before="60" w:line="240" w:lineRule="auto"/>
            </w:pPr>
          </w:p>
          <w:p w14:paraId="5F8FB185" w14:textId="77777777" w:rsidR="00B90545" w:rsidRDefault="004C583D">
            <w:pPr>
              <w:tabs>
                <w:tab w:val="right" w:pos="10771"/>
              </w:tabs>
              <w:spacing w:before="60" w:line="240" w:lineRule="auto"/>
            </w:pPr>
            <w:r>
              <w:rPr>
                <w:noProof/>
              </w:rPr>
              <w:t>A</w:t>
            </w:r>
            <w:r w:rsidRPr="004C583D">
              <w:rPr>
                <w:noProof/>
              </w:rPr>
              <w:t xml:space="preserve"> second</w:t>
            </w:r>
            <w:r>
              <w:t xml:space="preserve"> map is a dictionary which consists of vertices (branch or painting) and the orientation of its neighbouring vertices. </w:t>
            </w:r>
            <w:r w:rsidRPr="004C583D">
              <w:rPr>
                <w:noProof/>
              </w:rPr>
              <w:t>This</w:t>
            </w:r>
            <w:r>
              <w:t xml:space="preserve"> </w:t>
            </w:r>
            <w:r w:rsidRPr="004C583D">
              <w:rPr>
                <w:noProof/>
              </w:rPr>
              <w:t>is used</w:t>
            </w:r>
            <w:r>
              <w:t xml:space="preserve"> for aligning the robot with the desired direction and follow the line to the desired branch.</w:t>
            </w:r>
          </w:p>
          <w:p w14:paraId="269A365A" w14:textId="77777777" w:rsidR="00B90545" w:rsidRDefault="00B90545">
            <w:pPr>
              <w:tabs>
                <w:tab w:val="right" w:pos="10771"/>
              </w:tabs>
              <w:spacing w:before="60" w:line="240" w:lineRule="auto"/>
            </w:pPr>
          </w:p>
          <w:p w14:paraId="0523D7EA" w14:textId="77777777" w:rsidR="00B90545" w:rsidRDefault="004C583D">
            <w:pPr>
              <w:tabs>
                <w:tab w:val="right" w:pos="10771"/>
              </w:tabs>
              <w:spacing w:before="60" w:line="240" w:lineRule="auto"/>
            </w:pPr>
            <w:r>
              <w:t xml:space="preserve">The third map represents the position of the paintings in the </w:t>
            </w:r>
            <w:proofErr w:type="spellStart"/>
            <w:proofErr w:type="gramStart"/>
            <w:r>
              <w:t>map.</w:t>
            </w:r>
            <w:r w:rsidRPr="004C583D">
              <w:rPr>
                <w:noProof/>
              </w:rPr>
              <w:t>This</w:t>
            </w:r>
            <w:proofErr w:type="spellEnd"/>
            <w:proofErr w:type="gramEnd"/>
            <w:r>
              <w:t xml:space="preserve"> </w:t>
            </w:r>
            <w:r w:rsidRPr="004C583D">
              <w:rPr>
                <w:noProof/>
              </w:rPr>
              <w:t>is used</w:t>
            </w:r>
            <w:r>
              <w:t xml:space="preserve"> for deciding where the pointer should turn to point to the desired painting.</w:t>
            </w:r>
          </w:p>
        </w:tc>
        <w:tc>
          <w:tcPr>
            <w:tcW w:w="6675" w:type="dxa"/>
            <w:tcBorders>
              <w:top w:val="single" w:sz="8" w:space="0" w:color="FFFFFF"/>
              <w:left w:val="single" w:sz="8" w:space="0" w:color="FFFFFF"/>
              <w:bottom w:val="single" w:sz="8" w:space="0" w:color="FFFFFF"/>
              <w:right w:val="single" w:sz="8" w:space="0" w:color="FFFFFF"/>
            </w:tcBorders>
          </w:tcPr>
          <w:p w14:paraId="4B1EEED8" w14:textId="77777777" w:rsidR="00B90545" w:rsidRDefault="004C583D">
            <w:pPr>
              <w:tabs>
                <w:tab w:val="right" w:pos="10771"/>
              </w:tabs>
              <w:jc w:val="center"/>
            </w:pPr>
            <w:r>
              <w:rPr>
                <w:noProof/>
              </w:rPr>
              <w:drawing>
                <wp:inline distT="114300" distB="114300" distL="114300" distR="114300" wp14:anchorId="43AEE311" wp14:editId="2749DDD7">
                  <wp:extent cx="4105275" cy="4191000"/>
                  <wp:effectExtent l="0" t="0" r="0" b="0"/>
                  <wp:docPr id="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8"/>
                          <a:srcRect/>
                          <a:stretch>
                            <a:fillRect/>
                          </a:stretch>
                        </pic:blipFill>
                        <pic:spPr>
                          <a:xfrm>
                            <a:off x="0" y="0"/>
                            <a:ext cx="4105275" cy="4191000"/>
                          </a:xfrm>
                          <a:prstGeom prst="rect">
                            <a:avLst/>
                          </a:prstGeom>
                          <a:ln/>
                        </pic:spPr>
                      </pic:pic>
                    </a:graphicData>
                  </a:graphic>
                </wp:inline>
              </w:drawing>
            </w:r>
          </w:p>
        </w:tc>
      </w:tr>
      <w:tr w:rsidR="00B90545" w14:paraId="7CC5DD50" w14:textId="77777777">
        <w:trPr>
          <w:trHeight w:val="420"/>
        </w:trPr>
        <w:tc>
          <w:tcPr>
            <w:tcW w:w="4095" w:type="dxa"/>
            <w:vMerge/>
            <w:tcBorders>
              <w:top w:val="single" w:sz="8" w:space="0" w:color="FFFFFF"/>
              <w:left w:val="single" w:sz="8" w:space="0" w:color="FFFFFF"/>
              <w:bottom w:val="single" w:sz="8" w:space="0" w:color="FFFFFF"/>
              <w:right w:val="single" w:sz="8" w:space="0" w:color="FFFFFF"/>
            </w:tcBorders>
          </w:tcPr>
          <w:p w14:paraId="13F75CD2" w14:textId="77777777" w:rsidR="00B90545" w:rsidRDefault="00B90545">
            <w:pPr>
              <w:tabs>
                <w:tab w:val="right" w:pos="10771"/>
              </w:tabs>
              <w:spacing w:before="60" w:line="240" w:lineRule="auto"/>
            </w:pPr>
          </w:p>
        </w:tc>
        <w:tc>
          <w:tcPr>
            <w:tcW w:w="6675" w:type="dxa"/>
            <w:tcBorders>
              <w:top w:val="single" w:sz="8" w:space="0" w:color="FFFFFF"/>
              <w:left w:val="single" w:sz="8" w:space="0" w:color="FFFFFF"/>
              <w:bottom w:val="single" w:sz="8" w:space="0" w:color="FFFFFF"/>
              <w:right w:val="single" w:sz="8" w:space="0" w:color="FFFFFF"/>
            </w:tcBorders>
          </w:tcPr>
          <w:p w14:paraId="13B0B2BE" w14:textId="77777777" w:rsidR="00B90545" w:rsidRDefault="004C583D">
            <w:pPr>
              <w:tabs>
                <w:tab w:val="right" w:pos="10771"/>
              </w:tabs>
              <w:jc w:val="center"/>
            </w:pPr>
            <w:r>
              <w:rPr>
                <w:b/>
              </w:rPr>
              <w:t>Fig. 6:</w:t>
            </w:r>
            <w:r>
              <w:t xml:space="preserve"> Map of the Museum Environment</w:t>
            </w:r>
          </w:p>
        </w:tc>
      </w:tr>
    </w:tbl>
    <w:p w14:paraId="4DC85267" w14:textId="77777777" w:rsidR="00B90545" w:rsidRDefault="004C583D">
      <w:pPr>
        <w:pStyle w:val="Heading3"/>
        <w:tabs>
          <w:tab w:val="right" w:pos="10771"/>
        </w:tabs>
        <w:spacing w:before="60" w:line="240" w:lineRule="auto"/>
      </w:pPr>
      <w:bookmarkStart w:id="29" w:name="_kfv6rgws1jmz" w:colFirst="0" w:colLast="0"/>
      <w:bookmarkEnd w:id="29"/>
      <w:r>
        <w:t>2.2.5 Route Planning Algorithm</w:t>
      </w:r>
    </w:p>
    <w:p w14:paraId="190E1B80" w14:textId="77777777" w:rsidR="00B90545" w:rsidRDefault="004C583D">
      <w:pPr>
        <w:tabs>
          <w:tab w:val="right" w:pos="10771"/>
        </w:tabs>
        <w:spacing w:before="60" w:line="271" w:lineRule="auto"/>
      </w:pPr>
      <w:r>
        <w:t xml:space="preserve">Once the robot has received the paintings selected by the user, the best route </w:t>
      </w:r>
      <w:r w:rsidRPr="004C583D">
        <w:rPr>
          <w:noProof/>
        </w:rPr>
        <w:t>is planned</w:t>
      </w:r>
      <w:r>
        <w:t xml:space="preserve">. The map of the museum (Fig. 6) </w:t>
      </w:r>
      <w:r w:rsidRPr="004125DB">
        <w:rPr>
          <w:noProof/>
        </w:rPr>
        <w:t>is imported</w:t>
      </w:r>
      <w:r>
        <w:t xml:space="preserve"> as a graph (using python dictionary) with vertices representing branches or paintings and with edges representing the action required to move to the neighbouring vertex. The graph implementation method enables Dijkstra algorithm (</w:t>
      </w:r>
      <w:proofErr w:type="spellStart"/>
      <w:r>
        <w:fldChar w:fldCharType="begin"/>
      </w:r>
      <w:r>
        <w:instrText xml:space="preserve"> HYPERLINK \l "_2azkvh5iss5n" \h </w:instrText>
      </w:r>
      <w:r>
        <w:fldChar w:fldCharType="separate"/>
      </w:r>
      <w:r>
        <w:rPr>
          <w:color w:val="1155CC"/>
          <w:u w:val="single"/>
        </w:rPr>
        <w:t>Skiena</w:t>
      </w:r>
      <w:proofErr w:type="spellEnd"/>
      <w:r>
        <w:rPr>
          <w:color w:val="1155CC"/>
          <w:u w:val="single"/>
        </w:rPr>
        <w:t>, 1990</w:t>
      </w:r>
      <w:r>
        <w:rPr>
          <w:color w:val="1155CC"/>
          <w:u w:val="single"/>
        </w:rPr>
        <w:fldChar w:fldCharType="end"/>
      </w:r>
      <w:r>
        <w:t xml:space="preserve">) to find the closest painting in the graph (using the distance cost function). </w:t>
      </w:r>
    </w:p>
    <w:p w14:paraId="4D41CE6C" w14:textId="77777777" w:rsidR="00B90545" w:rsidRDefault="00B90545">
      <w:pPr>
        <w:tabs>
          <w:tab w:val="right" w:pos="10771"/>
        </w:tabs>
      </w:pPr>
    </w:p>
    <w:p w14:paraId="7098E5AA" w14:textId="77777777" w:rsidR="00B90545" w:rsidRDefault="004C583D">
      <w:pPr>
        <w:tabs>
          <w:tab w:val="right" w:pos="10771"/>
        </w:tabs>
      </w:pPr>
      <w:r>
        <w:lastRenderedPageBreak/>
        <w:t xml:space="preserve">We decided to represent the environment as a graph, as it enables us to use some of the most common </w:t>
      </w:r>
      <w:r w:rsidRPr="004125DB">
        <w:rPr>
          <w:noProof/>
        </w:rPr>
        <w:t>path finding</w:t>
      </w:r>
      <w:r>
        <w:t xml:space="preserve"> algorithms</w:t>
      </w:r>
      <w:r w:rsidRPr="004C583D">
        <w:rPr>
          <w:noProof/>
        </w:rPr>
        <w:t>.</w:t>
      </w:r>
      <w:r>
        <w:t xml:space="preserve"> Alternatives to Dijkstra graph search algorithms were considered such </w:t>
      </w:r>
      <w:proofErr w:type="gramStart"/>
      <w:r>
        <w:t>as  A</w:t>
      </w:r>
      <w:proofErr w:type="gramEnd"/>
      <w:r>
        <w:t xml:space="preserve">* search algorithm, and Viterbi algorithm. </w:t>
      </w:r>
      <w:r w:rsidRPr="004C583D">
        <w:rPr>
          <w:noProof/>
        </w:rPr>
        <w:t>A</w:t>
      </w:r>
      <w:r>
        <w:rPr>
          <w:noProof/>
        </w:rPr>
        <w:t>n</w:t>
      </w:r>
      <w:r w:rsidRPr="004C583D">
        <w:rPr>
          <w:noProof/>
        </w:rPr>
        <w:t>*</w:t>
      </w:r>
      <w:r>
        <w:t xml:space="preserve"> algorithm and Viterbi algorithm are faster than Dijkstra’s algorithm when there are </w:t>
      </w:r>
      <w:proofErr w:type="gramStart"/>
      <w:r>
        <w:t xml:space="preserve">a large </w:t>
      </w:r>
      <w:r>
        <w:rPr>
          <w:noProof/>
        </w:rPr>
        <w:t>number</w:t>
      </w:r>
      <w:r>
        <w:t xml:space="preserve"> of</w:t>
      </w:r>
      <w:proofErr w:type="gramEnd"/>
      <w:r>
        <w:t xml:space="preserve"> vertices. However, they require a more complex implementation, and because in our prototype there is a very small </w:t>
      </w:r>
      <w:proofErr w:type="gramStart"/>
      <w:r>
        <w:t>amount</w:t>
      </w:r>
      <w:proofErr w:type="gramEnd"/>
      <w:r>
        <w:t xml:space="preserve"> of vertices the speed difference would’ve been negligible, </w:t>
      </w:r>
      <w:r w:rsidRPr="004C583D">
        <w:rPr>
          <w:noProof/>
        </w:rPr>
        <w:t>so</w:t>
      </w:r>
      <w:r>
        <w:t xml:space="preserve"> we chose Dijkstra. Furthermore, we found existing solutions for Dijkstra’s algorithm, </w:t>
      </w:r>
      <w:r w:rsidRPr="004C583D">
        <w:rPr>
          <w:noProof/>
        </w:rPr>
        <w:t>and</w:t>
      </w:r>
      <w:r>
        <w:t xml:space="preserve"> we tailored it to suit our graph implementation of the map (</w:t>
      </w:r>
      <w:hyperlink w:anchor="_2azkvh5iss5n">
        <w:r>
          <w:rPr>
            <w:color w:val="1155CC"/>
            <w:u w:val="single"/>
          </w:rPr>
          <w:t>Gilles-bertrand.com, 2018</w:t>
        </w:r>
      </w:hyperlink>
      <w:r>
        <w:t>).</w:t>
      </w:r>
      <w:r>
        <w:rPr>
          <w:noProof/>
        </w:rPr>
        <w:drawing>
          <wp:anchor distT="114300" distB="114300" distL="114300" distR="114300" simplePos="0" relativeHeight="251664384" behindDoc="0" locked="0" layoutInCell="1" hidden="0" allowOverlap="1" wp14:anchorId="57D052B4" wp14:editId="6E0195CF">
            <wp:simplePos x="0" y="0"/>
            <wp:positionH relativeFrom="margin">
              <wp:posOffset>5038725</wp:posOffset>
            </wp:positionH>
            <wp:positionV relativeFrom="paragraph">
              <wp:posOffset>514350</wp:posOffset>
            </wp:positionV>
            <wp:extent cx="1806525" cy="3214688"/>
            <wp:effectExtent l="0" t="0" r="0" b="0"/>
            <wp:wrapSquare wrapText="bothSides" distT="114300" distB="114300" distL="114300" distR="114300"/>
            <wp:docPr id="2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19"/>
                    <a:srcRect/>
                    <a:stretch>
                      <a:fillRect/>
                    </a:stretch>
                  </pic:blipFill>
                  <pic:spPr>
                    <a:xfrm>
                      <a:off x="0" y="0"/>
                      <a:ext cx="1806525" cy="3214688"/>
                    </a:xfrm>
                    <a:prstGeom prst="rect">
                      <a:avLst/>
                    </a:prstGeom>
                    <a:ln/>
                  </pic:spPr>
                </pic:pic>
              </a:graphicData>
            </a:graphic>
          </wp:anchor>
        </w:drawing>
      </w:r>
    </w:p>
    <w:p w14:paraId="34AFA232" w14:textId="77777777" w:rsidR="00B90545" w:rsidRDefault="00B90545">
      <w:pPr>
        <w:tabs>
          <w:tab w:val="right" w:pos="10771"/>
        </w:tabs>
      </w:pPr>
    </w:p>
    <w:p w14:paraId="50EE2052" w14:textId="77777777" w:rsidR="00B90545" w:rsidRDefault="004C583D">
      <w:pPr>
        <w:tabs>
          <w:tab w:val="right" w:pos="10771"/>
        </w:tabs>
      </w:pPr>
      <w:commentRangeStart w:id="30"/>
      <w:r>
        <w:t xml:space="preserve">The Dijkstra algorithm </w:t>
      </w:r>
      <w:r w:rsidRPr="004C583D">
        <w:rPr>
          <w:noProof/>
        </w:rPr>
        <w:t>is run</w:t>
      </w:r>
      <w:r>
        <w:t xml:space="preserve"> with the robot’s position and the selected stack of paintings (For example, Painting A, and Painting B). The closest painting (Painting A) in the stack and its path (an ordered list of branches or paintings) to reach it </w:t>
      </w:r>
      <w:r w:rsidRPr="004C583D">
        <w:rPr>
          <w:noProof/>
        </w:rPr>
        <w:t>are returned</w:t>
      </w:r>
      <w:r>
        <w:t xml:space="preserve">. Then the robot aligns </w:t>
      </w:r>
      <w:commentRangeEnd w:id="30"/>
      <w:r>
        <w:commentReference w:id="30"/>
      </w:r>
      <w:r>
        <w:t xml:space="preserve">itself to the desired direction and line following is executed.  Then, Painting A </w:t>
      </w:r>
      <w:r w:rsidRPr="004C583D">
        <w:rPr>
          <w:noProof/>
        </w:rPr>
        <w:t>is removed</w:t>
      </w:r>
      <w:r>
        <w:t xml:space="preserve"> from the stack, </w:t>
      </w:r>
      <w:r w:rsidRPr="004C583D">
        <w:rPr>
          <w:noProof/>
        </w:rPr>
        <w:t>and</w:t>
      </w:r>
      <w:r>
        <w:t xml:space="preserve"> robot’s position is updated to Painting A when the robot reaches it so that the Dijkstra algorithm can </w:t>
      </w:r>
      <w:r w:rsidRPr="004C583D">
        <w:rPr>
          <w:noProof/>
        </w:rPr>
        <w:t>be run</w:t>
      </w:r>
      <w:r>
        <w:t xml:space="preserve"> with the new position and the stack to find the next closest painting (Painting B). </w:t>
      </w:r>
      <w:r w:rsidRPr="004125DB">
        <w:rPr>
          <w:noProof/>
        </w:rPr>
        <w:t>This</w:t>
      </w:r>
      <w:r>
        <w:t xml:space="preserve"> repeats until the stack is empty. Then the order of the paintings is uploaded to the server so that the user interface in the Android app updates the carousel order.</w:t>
      </w:r>
    </w:p>
    <w:p w14:paraId="5A5AC08E" w14:textId="77777777" w:rsidR="00B90545" w:rsidRDefault="004C583D">
      <w:pPr>
        <w:pStyle w:val="Heading3"/>
        <w:tabs>
          <w:tab w:val="right" w:pos="10771"/>
        </w:tabs>
      </w:pPr>
      <w:bookmarkStart w:id="31" w:name="_5ldcx0ljk2vl" w:colFirst="0" w:colLast="0"/>
      <w:bookmarkEnd w:id="31"/>
      <w:r>
        <w:t>2.2.6 Obstacle Avoidance Algorithm</w:t>
      </w:r>
    </w:p>
    <w:p w14:paraId="6699EE76" w14:textId="77777777" w:rsidR="00B90545" w:rsidRDefault="004C583D">
      <w:pPr>
        <w:tabs>
          <w:tab w:val="right" w:pos="10771"/>
        </w:tabs>
      </w:pPr>
      <w:r>
        <w:t>Considering the line may be blocked, we have implemented obstacle avoidance to prevent wasting the user’s time from waiting for the obstacle to be removed.</w:t>
      </w:r>
    </w:p>
    <w:p w14:paraId="3A5E0DC4" w14:textId="77777777" w:rsidR="00B90545" w:rsidRDefault="004C583D">
      <w:pPr>
        <w:tabs>
          <w:tab w:val="right" w:pos="10771"/>
        </w:tabs>
        <w:ind w:left="7200" w:firstLine="720"/>
      </w:pPr>
      <w:r>
        <w:rPr>
          <w:b/>
        </w:rPr>
        <w:t>Fig. 7a</w:t>
      </w:r>
      <w:r>
        <w:t>: Obstacle Avoidance</w:t>
      </w:r>
    </w:p>
    <w:p w14:paraId="4542FD6E" w14:textId="77777777" w:rsidR="00B90545" w:rsidRDefault="004C583D">
      <w:pPr>
        <w:tabs>
          <w:tab w:val="right" w:pos="10771"/>
        </w:tabs>
      </w:pPr>
      <w:r>
        <w:lastRenderedPageBreak/>
        <w:t>The front LEGO ultrasonic sensor is used to detect the obstacles. If there is an object within 20cm of the front of the robot, it is considered an obstacle and the robot will halt its movement and attempt obstacle avoidance.</w:t>
      </w:r>
      <w:r>
        <w:rPr>
          <w:noProof/>
        </w:rPr>
        <w:drawing>
          <wp:anchor distT="114300" distB="114300" distL="114300" distR="114300" simplePos="0" relativeHeight="251665408" behindDoc="0" locked="0" layoutInCell="1" hidden="0" allowOverlap="1" wp14:anchorId="4DDD1EE8" wp14:editId="36F79C19">
            <wp:simplePos x="0" y="0"/>
            <wp:positionH relativeFrom="margin">
              <wp:posOffset>4486275</wp:posOffset>
            </wp:positionH>
            <wp:positionV relativeFrom="paragraph">
              <wp:posOffset>19050</wp:posOffset>
            </wp:positionV>
            <wp:extent cx="2249422" cy="2671763"/>
            <wp:effectExtent l="0" t="0" r="0" b="0"/>
            <wp:wrapSquare wrapText="bothSides" distT="114300" distB="114300" distL="114300" distR="114300"/>
            <wp:docPr id="20"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20"/>
                    <a:srcRect/>
                    <a:stretch>
                      <a:fillRect/>
                    </a:stretch>
                  </pic:blipFill>
                  <pic:spPr>
                    <a:xfrm>
                      <a:off x="0" y="0"/>
                      <a:ext cx="2249422" cy="2671763"/>
                    </a:xfrm>
                    <a:prstGeom prst="rect">
                      <a:avLst/>
                    </a:prstGeom>
                    <a:ln/>
                  </pic:spPr>
                </pic:pic>
              </a:graphicData>
            </a:graphic>
          </wp:anchor>
        </w:drawing>
      </w:r>
    </w:p>
    <w:p w14:paraId="36014E03" w14:textId="77777777" w:rsidR="00B90545" w:rsidRDefault="004C583D">
      <w:pPr>
        <w:pStyle w:val="Heading3"/>
        <w:tabs>
          <w:tab w:val="right" w:pos="10771"/>
        </w:tabs>
      </w:pPr>
      <w:bookmarkStart w:id="32" w:name="_a4c95p13abs" w:colFirst="0" w:colLast="0"/>
      <w:bookmarkEnd w:id="32"/>
      <w:r>
        <w:t>2.2.7 Wall Following Mode</w:t>
      </w:r>
    </w:p>
    <w:p w14:paraId="6B1A95E4" w14:textId="77777777" w:rsidR="00B90545" w:rsidRDefault="004C583D">
      <w:pPr>
        <w:tabs>
          <w:tab w:val="right" w:pos="10771"/>
        </w:tabs>
        <w:spacing w:before="60" w:line="240" w:lineRule="auto"/>
      </w:pPr>
      <w:r>
        <w:t xml:space="preserve">Considering the obstacle may have various sharp edges, one of the best ideas for the robot to avoid the </w:t>
      </w:r>
      <w:r w:rsidRPr="004C583D">
        <w:rPr>
          <w:noProof/>
        </w:rPr>
        <w:t>obstacle</w:t>
      </w:r>
      <w:r>
        <w:t xml:space="preserve"> is to keep a constant distance from the obstacle and move along the sharp edge. </w:t>
      </w:r>
      <w:r w:rsidRPr="004C583D">
        <w:rPr>
          <w:noProof/>
        </w:rPr>
        <w:t>This</w:t>
      </w:r>
      <w:r>
        <w:t xml:space="preserve"> </w:t>
      </w:r>
      <w:r w:rsidRPr="004C583D">
        <w:rPr>
          <w:noProof/>
        </w:rPr>
        <w:t>is shown</w:t>
      </w:r>
      <w:r>
        <w:t xml:space="preserve"> in Fig. 7a. </w:t>
      </w:r>
    </w:p>
    <w:p w14:paraId="75F52CA2" w14:textId="77777777" w:rsidR="00B90545" w:rsidRDefault="00B90545">
      <w:pPr>
        <w:tabs>
          <w:tab w:val="right" w:pos="10771"/>
        </w:tabs>
        <w:spacing w:before="60" w:line="240" w:lineRule="auto"/>
      </w:pPr>
    </w:p>
    <w:p w14:paraId="59BE36C4" w14:textId="77777777" w:rsidR="00B90545" w:rsidRDefault="004C583D">
      <w:pPr>
        <w:tabs>
          <w:tab w:val="right" w:pos="10771"/>
        </w:tabs>
      </w:pPr>
      <w:r>
        <w:t xml:space="preserve">When an obstacle is detected, the robot will turn 90 degrees in the direction that is </w:t>
      </w:r>
      <w:r w:rsidRPr="004C583D">
        <w:rPr>
          <w:noProof/>
        </w:rPr>
        <w:t>pre-progra</w:t>
      </w:r>
      <w:r>
        <w:rPr>
          <w:noProof/>
        </w:rPr>
        <w:t>m</w:t>
      </w:r>
      <w:r w:rsidRPr="004C583D">
        <w:rPr>
          <w:noProof/>
        </w:rPr>
        <w:t>med</w:t>
      </w:r>
      <w:r>
        <w:t xml:space="preserve"> in the dictionary (See </w:t>
      </w:r>
      <w:hyperlink w:anchor="_5e1mpe1awsfy">
        <w:r>
          <w:rPr>
            <w:color w:val="1155CC"/>
            <w:u w:val="single"/>
          </w:rPr>
          <w:t>2.2.4</w:t>
        </w:r>
      </w:hyperlink>
      <w:r>
        <w:t xml:space="preserve">). The two HC-SR04 ultrasonic sensor at the side are used to detect the distance to the obstacle. The robot will keep the distance at 11 </w:t>
      </w:r>
      <w:r w:rsidRPr="004C583D">
        <w:rPr>
          <w:noProof/>
        </w:rPr>
        <w:t>centimetre</w:t>
      </w:r>
      <w:r>
        <w:rPr>
          <w:noProof/>
        </w:rPr>
        <w:t>s</w:t>
      </w:r>
      <w:r>
        <w:t xml:space="preserve">, by adjusting itself based on the distance </w:t>
      </w:r>
      <w:r w:rsidRPr="004C583D">
        <w:rPr>
          <w:noProof/>
        </w:rPr>
        <w:t>it</w:t>
      </w:r>
      <w:r>
        <w:t xml:space="preserve"> detected at the side ultrasonic sensor. When </w:t>
      </w:r>
      <w:r w:rsidRPr="004125DB">
        <w:rPr>
          <w:noProof/>
        </w:rPr>
        <w:t xml:space="preserve">the white line is detected by the customs line </w:t>
      </w:r>
      <w:r w:rsidRPr="004125DB">
        <w:rPr>
          <w:noProof/>
        </w:rPr>
        <w:tab/>
      </w:r>
      <w:r w:rsidRPr="004125DB">
        <w:rPr>
          <w:b/>
          <w:noProof/>
        </w:rPr>
        <w:t>Fig. 7b</w:t>
      </w:r>
      <w:r>
        <w:t>: Black Line detected</w:t>
      </w:r>
    </w:p>
    <w:p w14:paraId="7147D70A" w14:textId="77777777" w:rsidR="00B90545" w:rsidRDefault="004C583D">
      <w:pPr>
        <w:tabs>
          <w:tab w:val="right" w:pos="10771"/>
        </w:tabs>
      </w:pPr>
      <w:r>
        <w:t xml:space="preserve">sensor, the robot will turn 90 degrees again and go back to the </w:t>
      </w:r>
      <w:r w:rsidRPr="004C583D">
        <w:rPr>
          <w:noProof/>
        </w:rPr>
        <w:t>line</w:t>
      </w:r>
      <w:r>
        <w:t xml:space="preserve"> </w:t>
      </w:r>
      <w:r w:rsidRPr="004C583D">
        <w:rPr>
          <w:noProof/>
        </w:rPr>
        <w:t>following mode</w:t>
      </w:r>
      <w:r>
        <w:t>.</w:t>
      </w:r>
    </w:p>
    <w:p w14:paraId="6C1192AA" w14:textId="77777777" w:rsidR="00B90545" w:rsidRDefault="00B90545">
      <w:pPr>
        <w:tabs>
          <w:tab w:val="right" w:pos="10771"/>
        </w:tabs>
      </w:pPr>
    </w:p>
    <w:p w14:paraId="793483A8" w14:textId="77777777" w:rsidR="00B90545" w:rsidRDefault="004C583D">
      <w:pPr>
        <w:tabs>
          <w:tab w:val="right" w:pos="10771"/>
        </w:tabs>
      </w:pPr>
      <w:r>
        <w:rPr>
          <w:b/>
        </w:rPr>
        <w:t>Note</w:t>
      </w:r>
      <w:r>
        <w:t xml:space="preserve">: If there is not enough space for the robot to pass through, it will stop and notify the user </w:t>
      </w:r>
      <w:r>
        <w:rPr>
          <w:noProof/>
        </w:rPr>
        <w:t>of</w:t>
      </w:r>
      <w:r>
        <w:t xml:space="preserve"> the app in their selected language. </w:t>
      </w:r>
    </w:p>
    <w:p w14:paraId="6EABC6A1" w14:textId="77777777" w:rsidR="00B90545" w:rsidRDefault="004C583D">
      <w:pPr>
        <w:pStyle w:val="Heading3"/>
        <w:tabs>
          <w:tab w:val="right" w:pos="10771"/>
        </w:tabs>
      </w:pPr>
      <w:bookmarkStart w:id="33" w:name="_43gydpq2evs0" w:colFirst="0" w:colLast="0"/>
      <w:bookmarkEnd w:id="33"/>
      <w:r>
        <w:t xml:space="preserve">2.2.8 Obstacle on Branch </w:t>
      </w:r>
    </w:p>
    <w:p w14:paraId="4EEFFF68" w14:textId="77777777" w:rsidR="00B90545" w:rsidRDefault="004C583D">
      <w:pPr>
        <w:tabs>
          <w:tab w:val="right" w:pos="10771"/>
        </w:tabs>
      </w:pPr>
      <w:r>
        <w:t xml:space="preserve">As the robot counts branches to understand where it is in the environment, when an obstacle is on a branch, the robot may miss the branch during the obstacle avoidance, which will make it lose its place. Black lines have been introduced at the branch to solve this issue. The two LEGO colour sensors are used to detect the colour of the tapes. In obstacle avoidance mode, if the black line </w:t>
      </w:r>
      <w:r w:rsidRPr="004C583D">
        <w:rPr>
          <w:noProof/>
        </w:rPr>
        <w:t>is discovered</w:t>
      </w:r>
      <w:r>
        <w:t xml:space="preserve"> - when the LEGO sensors give a reading of 1 - the robot knows it has missed a branch (Fig. 7b). If the branch is a painting it needs to go to, it will turn and wait in front of the obstacle until the obstacle </w:t>
      </w:r>
      <w:r w:rsidRPr="004C583D">
        <w:rPr>
          <w:noProof/>
        </w:rPr>
        <w:t>is removed. Otherwise</w:t>
      </w:r>
      <w:r>
        <w:t xml:space="preserve"> it will continue obstacle avoidance and count for a branch.</w:t>
      </w:r>
    </w:p>
    <w:p w14:paraId="6826086E" w14:textId="77777777" w:rsidR="00B90545" w:rsidRDefault="004C583D">
      <w:pPr>
        <w:pStyle w:val="Heading3"/>
        <w:tabs>
          <w:tab w:val="right" w:pos="10771"/>
        </w:tabs>
        <w:spacing w:before="60"/>
      </w:pPr>
      <w:bookmarkStart w:id="34" w:name="_5be6s5c6iqf8" w:colFirst="0" w:colLast="0"/>
      <w:bookmarkEnd w:id="34"/>
      <w:r>
        <w:t>2.2.9 Indicating Paintings</w:t>
      </w:r>
    </w:p>
    <w:p w14:paraId="161E4106" w14:textId="77777777" w:rsidR="00B90545" w:rsidRDefault="004C583D">
      <w:pPr>
        <w:tabs>
          <w:tab w:val="right" w:pos="10771"/>
        </w:tabs>
      </w:pPr>
      <w:r>
        <w:t xml:space="preserve">The pointer is used to indicate the position of the paintings. Painting position at each branch is </w:t>
      </w:r>
      <w:r w:rsidRPr="004125DB">
        <w:rPr>
          <w:noProof/>
        </w:rPr>
        <w:t>pre-programed</w:t>
      </w:r>
      <w:r>
        <w:t xml:space="preserve"> into the code. When the robot arrives at the painting, based on its position and orientation, it can calculate how many degrees the pointer should turn to indicate the painting. When the user presses “continue” the robot will return the pointer to the set position and start navigating to the next painting. </w:t>
      </w:r>
    </w:p>
    <w:p w14:paraId="21B14D96" w14:textId="77777777" w:rsidR="00B90545" w:rsidRDefault="004C583D">
      <w:pPr>
        <w:pStyle w:val="Heading2"/>
        <w:tabs>
          <w:tab w:val="right" w:pos="10771"/>
        </w:tabs>
        <w:spacing w:before="60"/>
      </w:pPr>
      <w:bookmarkStart w:id="35" w:name="_3thfzjfe6ctf" w:colFirst="0" w:colLast="0"/>
      <w:bookmarkEnd w:id="35"/>
      <w:r>
        <w:t>2.3 Server Communication</w:t>
      </w:r>
    </w:p>
    <w:p w14:paraId="29FA3522" w14:textId="77777777" w:rsidR="00B90545" w:rsidRDefault="004C583D">
      <w:pPr>
        <w:tabs>
          <w:tab w:val="right" w:pos="10771"/>
        </w:tabs>
      </w:pPr>
      <w:r>
        <w:t xml:space="preserve">The communication between the EV3 and all Android phones are done via a server hosting a PHP file. The reason for choosing this over other mediums - such as a direct Bluetooth connection - is due to the limitations of direct Bluetooth connection with an Android phone. We found that a direct Bluetooth connection is not as reliable, </w:t>
      </w:r>
      <w:proofErr w:type="gramStart"/>
      <w:r>
        <w:t>and also</w:t>
      </w:r>
      <w:proofErr w:type="gramEnd"/>
      <w:r>
        <w:t xml:space="preserve"> that it limits it to one device to be connected to the EV3, making </w:t>
      </w:r>
      <w:r>
        <w:lastRenderedPageBreak/>
        <w:t>multi phone support not feasible.  Due to these reasons, we decided to go for a server to mediate messages between the Android apps and EV3.</w:t>
      </w:r>
    </w:p>
    <w:p w14:paraId="7ED51152" w14:textId="77777777" w:rsidR="00B90545" w:rsidRDefault="00B90545">
      <w:pPr>
        <w:tabs>
          <w:tab w:val="right" w:pos="10771"/>
        </w:tabs>
      </w:pPr>
    </w:p>
    <w:p w14:paraId="4F066AED" w14:textId="77777777" w:rsidR="00B90545" w:rsidRDefault="004C583D">
      <w:pPr>
        <w:tabs>
          <w:tab w:val="right" w:pos="10771"/>
        </w:tabs>
      </w:pPr>
      <w:r>
        <w:t xml:space="preserve">The EV3 connects to the server via the internet. It gets an internet connection from Bluetooth tethering. The reason we chose this over </w:t>
      </w:r>
      <w:proofErr w:type="spellStart"/>
      <w:r>
        <w:t>WiFI</w:t>
      </w:r>
      <w:proofErr w:type="spellEnd"/>
      <w:r>
        <w:t xml:space="preserve"> with a dongle is due to the unreliability of the </w:t>
      </w:r>
      <w:r w:rsidRPr="004C583D">
        <w:rPr>
          <w:noProof/>
        </w:rPr>
        <w:t>conman</w:t>
      </w:r>
      <w:r>
        <w:t xml:space="preserve"> </w:t>
      </w:r>
      <w:proofErr w:type="spellStart"/>
      <w:r>
        <w:t>WiFi</w:t>
      </w:r>
      <w:proofErr w:type="spellEnd"/>
      <w:r>
        <w:t xml:space="preserve"> driver. We discovered that once the </w:t>
      </w:r>
      <w:proofErr w:type="spellStart"/>
      <w:r>
        <w:t>WiFi</w:t>
      </w:r>
      <w:proofErr w:type="spellEnd"/>
      <w:r>
        <w:t xml:space="preserve"> driver was set </w:t>
      </w:r>
      <w:proofErr w:type="gramStart"/>
      <w:r>
        <w:t>up,  the</w:t>
      </w:r>
      <w:proofErr w:type="gramEnd"/>
      <w:r>
        <w:t xml:space="preserve"> connection speed nearly doubled compared to Bluetooth Tethering. </w:t>
      </w:r>
      <w:r w:rsidRPr="004C583D">
        <w:rPr>
          <w:noProof/>
        </w:rPr>
        <w:t>However</w:t>
      </w:r>
      <w:r>
        <w:rPr>
          <w:noProof/>
        </w:rPr>
        <w:t>,</w:t>
      </w:r>
      <w:r>
        <w:t xml:space="preserve"> the </w:t>
      </w:r>
      <w:proofErr w:type="spellStart"/>
      <w:r>
        <w:t>WiFi</w:t>
      </w:r>
      <w:proofErr w:type="spellEnd"/>
      <w:r>
        <w:t xml:space="preserve"> would disconnect intermittently despite all necessary certificates </w:t>
      </w:r>
      <w:r w:rsidRPr="004125DB">
        <w:rPr>
          <w:noProof/>
        </w:rPr>
        <w:t>being installed</w:t>
      </w:r>
      <w:r>
        <w:t xml:space="preserve"> due to the </w:t>
      </w:r>
      <w:r w:rsidRPr="004C583D">
        <w:rPr>
          <w:noProof/>
        </w:rPr>
        <w:t>conman</w:t>
      </w:r>
      <w:r>
        <w:t xml:space="preserve"> </w:t>
      </w:r>
      <w:proofErr w:type="spellStart"/>
      <w:r>
        <w:t>WiFi</w:t>
      </w:r>
      <w:proofErr w:type="spellEnd"/>
      <w:r>
        <w:t xml:space="preserve"> driver. We decided reliability was more important for our use case hence we chose Bluetooth tethering.</w:t>
      </w:r>
    </w:p>
    <w:p w14:paraId="4440F4EB" w14:textId="77777777" w:rsidR="00B90545" w:rsidRDefault="00B90545">
      <w:pPr>
        <w:tabs>
          <w:tab w:val="right" w:pos="10771"/>
        </w:tabs>
      </w:pPr>
    </w:p>
    <w:p w14:paraId="0B00A7A7" w14:textId="77777777" w:rsidR="00B90545" w:rsidRDefault="004C583D">
      <w:pPr>
        <w:pStyle w:val="Heading2"/>
        <w:tabs>
          <w:tab w:val="right" w:pos="10771"/>
        </w:tabs>
        <w:spacing w:before="60"/>
      </w:pPr>
      <w:bookmarkStart w:id="36" w:name="_504jg2vpp6po" w:colFirst="0" w:colLast="0"/>
      <w:bookmarkEnd w:id="36"/>
      <w:r>
        <w:t xml:space="preserve">2.4 App </w:t>
      </w:r>
    </w:p>
    <w:p w14:paraId="332C61B3" w14:textId="77777777" w:rsidR="00B90545" w:rsidRDefault="004C583D">
      <w:pPr>
        <w:tabs>
          <w:tab w:val="right" w:pos="10771"/>
        </w:tabs>
      </w:pPr>
      <w:r>
        <w:t xml:space="preserve">According to The </w:t>
      </w:r>
      <w:proofErr w:type="gramStart"/>
      <w:r>
        <w:t>Verge,  81.7</w:t>
      </w:r>
      <w:proofErr w:type="gramEnd"/>
      <w:r>
        <w:t>% of smartphones in the market running Android in 2016 (</w:t>
      </w:r>
      <w:hyperlink w:anchor="_2azkvh5iss5n">
        <w:r>
          <w:rPr>
            <w:color w:val="1155CC"/>
            <w:u w:val="single"/>
          </w:rPr>
          <w:t>The Verge, 2018</w:t>
        </w:r>
      </w:hyperlink>
      <w:r>
        <w:t xml:space="preserve">).  </w:t>
      </w:r>
      <w:proofErr w:type="gramStart"/>
      <w:r w:rsidRPr="004125DB">
        <w:rPr>
          <w:noProof/>
        </w:rPr>
        <w:t>This</w:t>
      </w:r>
      <w:r>
        <w:t xml:space="preserve"> is why</w:t>
      </w:r>
      <w:proofErr w:type="gramEnd"/>
      <w:r>
        <w:t xml:space="preserve"> an Android app was developed to be the user interface for the user to communicate with the robot. We believed that due to the time restrictions, we should focus on developing a prototype for only one platform.</w:t>
      </w:r>
    </w:p>
    <w:p w14:paraId="48ACD410" w14:textId="77777777" w:rsidR="00B90545" w:rsidRDefault="004C583D">
      <w:pPr>
        <w:pStyle w:val="Heading3"/>
        <w:tabs>
          <w:tab w:val="right" w:pos="10771"/>
        </w:tabs>
      </w:pPr>
      <w:bookmarkStart w:id="37" w:name="_psyoau5m91j7" w:colFirst="0" w:colLast="0"/>
      <w:bookmarkEnd w:id="37"/>
      <w:r>
        <w:t>2.4.1 App Development</w:t>
      </w:r>
    </w:p>
    <w:p w14:paraId="295040F5" w14:textId="77777777" w:rsidR="00B90545" w:rsidRDefault="004C583D">
      <w:pPr>
        <w:tabs>
          <w:tab w:val="right" w:pos="10771"/>
        </w:tabs>
      </w:pPr>
      <w:r>
        <w:t>We have made the app backwards compatible with older versions of Android</w:t>
      </w:r>
      <w:r w:rsidR="004125DB">
        <w:rPr>
          <w:noProof/>
        </w:rPr>
        <w:t>;</w:t>
      </w:r>
      <w:r w:rsidRPr="004125DB">
        <w:rPr>
          <w:noProof/>
        </w:rPr>
        <w:t xml:space="preserve"> the</w:t>
      </w:r>
      <w:r>
        <w:t xml:space="preserve"> app will work with Android SDK version 17 onwards (users also require 20mb free space and an internet connection). The app was developed in Android Studio 3.1 using Kotlin. We choose to develop in Kotlin instead of the more common Java as we had experience in Android development using Kotlin and the null safety that Kotlin provides as standard ensures the app can be made more robust with less effort as compared to Java. Kotlin also </w:t>
      </w:r>
      <w:r w:rsidRPr="004125DB">
        <w:rPr>
          <w:noProof/>
        </w:rPr>
        <w:t>ensurest</w:t>
      </w:r>
      <w:r>
        <w:t xml:space="preserve"> the app has approximately 20% less code than that would be required with Java, making the app easier to debug and adapt.</w:t>
      </w:r>
    </w:p>
    <w:p w14:paraId="06D8B400" w14:textId="77777777" w:rsidR="00B90545" w:rsidRDefault="004C583D">
      <w:pPr>
        <w:pStyle w:val="Heading2"/>
        <w:tabs>
          <w:tab w:val="right" w:pos="10771"/>
        </w:tabs>
      </w:pPr>
      <w:bookmarkStart w:id="38" w:name="_82ca6ht9df4q" w:colFirst="0" w:colLast="0"/>
      <w:bookmarkEnd w:id="38"/>
      <w:r>
        <w:br w:type="page"/>
      </w:r>
    </w:p>
    <w:p w14:paraId="427E11EE" w14:textId="77777777" w:rsidR="00B90545" w:rsidRDefault="004C583D">
      <w:pPr>
        <w:pStyle w:val="Heading3"/>
        <w:tabs>
          <w:tab w:val="right" w:pos="10771"/>
        </w:tabs>
      </w:pPr>
      <w:bookmarkStart w:id="39" w:name="_1bwavu2onoke" w:colFirst="0" w:colLast="0"/>
      <w:bookmarkEnd w:id="39"/>
      <w:r>
        <w:lastRenderedPageBreak/>
        <w:t>2.4.2 User Interface</w:t>
      </w:r>
    </w:p>
    <w:tbl>
      <w:tblPr>
        <w:tblStyle w:val="a3"/>
        <w:tblW w:w="1077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55"/>
        <w:gridCol w:w="3645"/>
        <w:gridCol w:w="3570"/>
      </w:tblGrid>
      <w:tr w:rsidR="00B90545" w14:paraId="567C2DDD" w14:textId="77777777">
        <w:tc>
          <w:tcPr>
            <w:tcW w:w="355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982BE8F" w14:textId="77777777" w:rsidR="00B90545" w:rsidRDefault="004C583D">
            <w:pPr>
              <w:tabs>
                <w:tab w:val="right" w:pos="10771"/>
              </w:tabs>
            </w:pPr>
            <w:r>
              <w:rPr>
                <w:noProof/>
              </w:rPr>
              <w:drawing>
                <wp:inline distT="19050" distB="19050" distL="19050" distR="19050" wp14:anchorId="542C418C" wp14:editId="40DB893A">
                  <wp:extent cx="2150428" cy="3842097"/>
                  <wp:effectExtent l="0" t="0" r="0" b="0"/>
                  <wp:docPr id="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1"/>
                          <a:srcRect/>
                          <a:stretch>
                            <a:fillRect/>
                          </a:stretch>
                        </pic:blipFill>
                        <pic:spPr>
                          <a:xfrm>
                            <a:off x="0" y="0"/>
                            <a:ext cx="2150428" cy="3842097"/>
                          </a:xfrm>
                          <a:prstGeom prst="rect">
                            <a:avLst/>
                          </a:prstGeom>
                          <a:ln/>
                        </pic:spPr>
                      </pic:pic>
                    </a:graphicData>
                  </a:graphic>
                </wp:inline>
              </w:drawing>
            </w:r>
          </w:p>
        </w:tc>
        <w:tc>
          <w:tcPr>
            <w:tcW w:w="3645"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27D571C1" w14:textId="77777777" w:rsidR="00B90545" w:rsidRDefault="004C583D">
            <w:pPr>
              <w:tabs>
                <w:tab w:val="right" w:pos="10771"/>
              </w:tabs>
            </w:pPr>
            <w:r>
              <w:rPr>
                <w:noProof/>
              </w:rPr>
              <w:drawing>
                <wp:inline distT="19050" distB="19050" distL="19050" distR="19050" wp14:anchorId="412C4917" wp14:editId="5AFCDB15">
                  <wp:extent cx="2151102" cy="3852863"/>
                  <wp:effectExtent l="0" t="0" r="0" b="0"/>
                  <wp:docPr id="25"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22"/>
                          <a:srcRect/>
                          <a:stretch>
                            <a:fillRect/>
                          </a:stretch>
                        </pic:blipFill>
                        <pic:spPr>
                          <a:xfrm>
                            <a:off x="0" y="0"/>
                            <a:ext cx="2151102" cy="3852863"/>
                          </a:xfrm>
                          <a:prstGeom prst="rect">
                            <a:avLst/>
                          </a:prstGeom>
                          <a:ln/>
                        </pic:spPr>
                      </pic:pic>
                    </a:graphicData>
                  </a:graphic>
                </wp:inline>
              </w:drawing>
            </w:r>
          </w:p>
        </w:tc>
        <w:tc>
          <w:tcPr>
            <w:tcW w:w="357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4279D20E" w14:textId="77777777" w:rsidR="00B90545" w:rsidRDefault="004C583D">
            <w:pPr>
              <w:tabs>
                <w:tab w:val="right" w:pos="10771"/>
              </w:tabs>
            </w:pPr>
            <w:r>
              <w:rPr>
                <w:noProof/>
              </w:rPr>
              <w:drawing>
                <wp:inline distT="114300" distB="114300" distL="114300" distR="114300" wp14:anchorId="316DABC4" wp14:editId="576350B3">
                  <wp:extent cx="2083752" cy="3869826"/>
                  <wp:effectExtent l="0" t="0" r="0" b="0"/>
                  <wp:docPr id="14"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3"/>
                          <a:srcRect/>
                          <a:stretch>
                            <a:fillRect/>
                          </a:stretch>
                        </pic:blipFill>
                        <pic:spPr>
                          <a:xfrm>
                            <a:off x="0" y="0"/>
                            <a:ext cx="2083752" cy="3869826"/>
                          </a:xfrm>
                          <a:prstGeom prst="rect">
                            <a:avLst/>
                          </a:prstGeom>
                          <a:ln/>
                        </pic:spPr>
                      </pic:pic>
                    </a:graphicData>
                  </a:graphic>
                </wp:inline>
              </w:drawing>
            </w:r>
          </w:p>
        </w:tc>
      </w:tr>
      <w:tr w:rsidR="00B90545" w14:paraId="501C4E18" w14:textId="77777777">
        <w:tc>
          <w:tcPr>
            <w:tcW w:w="355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74F85BC3" w14:textId="77777777" w:rsidR="00B90545" w:rsidRDefault="004C583D">
            <w:pPr>
              <w:widowControl w:val="0"/>
              <w:spacing w:line="240" w:lineRule="auto"/>
            </w:pPr>
            <w:r>
              <w:rPr>
                <w:b/>
              </w:rPr>
              <w:t xml:space="preserve">       Fig. 8a: </w:t>
            </w:r>
            <w:proofErr w:type="spellStart"/>
            <w:r>
              <w:t>MainActivity.kt</w:t>
            </w:r>
            <w:proofErr w:type="spellEnd"/>
          </w:p>
        </w:tc>
        <w:tc>
          <w:tcPr>
            <w:tcW w:w="36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6E537EE" w14:textId="77777777" w:rsidR="00B90545" w:rsidRDefault="004C583D">
            <w:pPr>
              <w:widowControl w:val="0"/>
              <w:spacing w:line="240" w:lineRule="auto"/>
            </w:pPr>
            <w:r>
              <w:rPr>
                <w:b/>
              </w:rPr>
              <w:t xml:space="preserve">Fig. 8b: </w:t>
            </w:r>
            <w:proofErr w:type="spellStart"/>
            <w:r>
              <w:t>SelectLanguageActivity.kt</w:t>
            </w:r>
            <w:proofErr w:type="spellEnd"/>
          </w:p>
        </w:tc>
        <w:tc>
          <w:tcPr>
            <w:tcW w:w="357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29F9B79" w14:textId="77777777" w:rsidR="00B90545" w:rsidRDefault="004C583D">
            <w:pPr>
              <w:widowControl w:val="0"/>
              <w:spacing w:line="240" w:lineRule="auto"/>
            </w:pPr>
            <w:r>
              <w:rPr>
                <w:b/>
              </w:rPr>
              <w:t xml:space="preserve">     Fig. 8c: </w:t>
            </w:r>
            <w:proofErr w:type="spellStart"/>
            <w:r>
              <w:t>WaitingActivity.kt</w:t>
            </w:r>
            <w:proofErr w:type="spellEnd"/>
          </w:p>
        </w:tc>
      </w:tr>
      <w:tr w:rsidR="00B90545" w14:paraId="6CAA777A" w14:textId="77777777">
        <w:tc>
          <w:tcPr>
            <w:tcW w:w="355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68ECC017" w14:textId="77777777" w:rsidR="00B90545" w:rsidRDefault="004C583D">
            <w:pPr>
              <w:tabs>
                <w:tab w:val="right" w:pos="10771"/>
              </w:tabs>
              <w:rPr>
                <w:b/>
              </w:rPr>
            </w:pPr>
            <w:r>
              <w:rPr>
                <w:noProof/>
              </w:rPr>
              <w:drawing>
                <wp:inline distT="19050" distB="19050" distL="19050" distR="19050" wp14:anchorId="181BBC58" wp14:editId="7B154339">
                  <wp:extent cx="2124075" cy="3797300"/>
                  <wp:effectExtent l="0" t="0" r="0" b="0"/>
                  <wp:docPr id="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4"/>
                          <a:srcRect/>
                          <a:stretch>
                            <a:fillRect/>
                          </a:stretch>
                        </pic:blipFill>
                        <pic:spPr>
                          <a:xfrm>
                            <a:off x="0" y="0"/>
                            <a:ext cx="2124075" cy="3797300"/>
                          </a:xfrm>
                          <a:prstGeom prst="rect">
                            <a:avLst/>
                          </a:prstGeom>
                          <a:ln/>
                        </pic:spPr>
                      </pic:pic>
                    </a:graphicData>
                  </a:graphic>
                </wp:inline>
              </w:drawing>
            </w:r>
          </w:p>
        </w:tc>
        <w:tc>
          <w:tcPr>
            <w:tcW w:w="36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D92163C" w14:textId="77777777" w:rsidR="00B90545" w:rsidRDefault="004C583D">
            <w:pPr>
              <w:tabs>
                <w:tab w:val="right" w:pos="10771"/>
              </w:tabs>
              <w:rPr>
                <w:b/>
              </w:rPr>
            </w:pPr>
            <w:r>
              <w:rPr>
                <w:noProof/>
              </w:rPr>
              <w:drawing>
                <wp:inline distT="19050" distB="19050" distL="19050" distR="19050" wp14:anchorId="79C0D7F1" wp14:editId="76292AAA">
                  <wp:extent cx="2140903" cy="3827100"/>
                  <wp:effectExtent l="0" t="0" r="0" b="0"/>
                  <wp:docPr id="1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5"/>
                          <a:srcRect/>
                          <a:stretch>
                            <a:fillRect/>
                          </a:stretch>
                        </pic:blipFill>
                        <pic:spPr>
                          <a:xfrm>
                            <a:off x="0" y="0"/>
                            <a:ext cx="2140903" cy="3827100"/>
                          </a:xfrm>
                          <a:prstGeom prst="rect">
                            <a:avLst/>
                          </a:prstGeom>
                          <a:ln/>
                        </pic:spPr>
                      </pic:pic>
                    </a:graphicData>
                  </a:graphic>
                </wp:inline>
              </w:drawing>
            </w:r>
          </w:p>
        </w:tc>
        <w:tc>
          <w:tcPr>
            <w:tcW w:w="357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86BDA82" w14:textId="77777777" w:rsidR="00B90545" w:rsidRDefault="004C583D">
            <w:pPr>
              <w:tabs>
                <w:tab w:val="right" w:pos="10771"/>
              </w:tabs>
              <w:rPr>
                <w:b/>
              </w:rPr>
            </w:pPr>
            <w:r>
              <w:rPr>
                <w:noProof/>
              </w:rPr>
              <w:drawing>
                <wp:inline distT="114300" distB="114300" distL="114300" distR="114300" wp14:anchorId="2456AE2D" wp14:editId="2C64B5E9">
                  <wp:extent cx="2083752" cy="3865785"/>
                  <wp:effectExtent l="0" t="0" r="0" b="0"/>
                  <wp:docPr id="24"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6"/>
                          <a:srcRect/>
                          <a:stretch>
                            <a:fillRect/>
                          </a:stretch>
                        </pic:blipFill>
                        <pic:spPr>
                          <a:xfrm>
                            <a:off x="0" y="0"/>
                            <a:ext cx="2083752" cy="3865785"/>
                          </a:xfrm>
                          <a:prstGeom prst="rect">
                            <a:avLst/>
                          </a:prstGeom>
                          <a:ln/>
                        </pic:spPr>
                      </pic:pic>
                    </a:graphicData>
                  </a:graphic>
                </wp:inline>
              </w:drawing>
            </w:r>
          </w:p>
        </w:tc>
      </w:tr>
      <w:tr w:rsidR="00B90545" w14:paraId="7062419B" w14:textId="77777777">
        <w:tc>
          <w:tcPr>
            <w:tcW w:w="355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62B683BF" w14:textId="77777777" w:rsidR="00B90545" w:rsidRDefault="004C583D">
            <w:pPr>
              <w:widowControl w:val="0"/>
              <w:spacing w:line="240" w:lineRule="auto"/>
            </w:pPr>
            <w:r>
              <w:rPr>
                <w:b/>
              </w:rPr>
              <w:t xml:space="preserve">Fig. 8d: </w:t>
            </w:r>
            <w:proofErr w:type="spellStart"/>
            <w:r>
              <w:t>SelectPicturesActivity.kt</w:t>
            </w:r>
            <w:proofErr w:type="spellEnd"/>
          </w:p>
        </w:tc>
        <w:tc>
          <w:tcPr>
            <w:tcW w:w="36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EE91D1E" w14:textId="77777777" w:rsidR="00B90545" w:rsidRDefault="004C583D">
            <w:pPr>
              <w:widowControl w:val="0"/>
              <w:spacing w:line="240" w:lineRule="auto"/>
            </w:pPr>
            <w:r>
              <w:rPr>
                <w:b/>
              </w:rPr>
              <w:t xml:space="preserve">Fig. 8e: </w:t>
            </w:r>
            <w:proofErr w:type="spellStart"/>
            <w:r>
              <w:t>ControllerActivity.kt</w:t>
            </w:r>
            <w:proofErr w:type="spellEnd"/>
          </w:p>
        </w:tc>
        <w:tc>
          <w:tcPr>
            <w:tcW w:w="357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00EBC80" w14:textId="77777777" w:rsidR="00B90545" w:rsidRDefault="004C583D">
            <w:pPr>
              <w:widowControl w:val="0"/>
              <w:spacing w:line="240" w:lineRule="auto"/>
            </w:pPr>
            <w:r>
              <w:rPr>
                <w:b/>
              </w:rPr>
              <w:t xml:space="preserve">Fig. 8f: </w:t>
            </w:r>
            <w:proofErr w:type="spellStart"/>
            <w:r>
              <w:t>FollowerActivity.kt</w:t>
            </w:r>
            <w:proofErr w:type="spellEnd"/>
          </w:p>
        </w:tc>
      </w:tr>
    </w:tbl>
    <w:p w14:paraId="047BBF9D" w14:textId="77777777" w:rsidR="00B90545" w:rsidRDefault="00B90545">
      <w:pPr>
        <w:tabs>
          <w:tab w:val="right" w:pos="10771"/>
        </w:tabs>
      </w:pPr>
    </w:p>
    <w:tbl>
      <w:tblPr>
        <w:tblStyle w:val="a4"/>
        <w:tblW w:w="1077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20"/>
        <w:gridCol w:w="4950"/>
      </w:tblGrid>
      <w:tr w:rsidR="00B90545" w14:paraId="416C970D" w14:textId="77777777">
        <w:tc>
          <w:tcPr>
            <w:tcW w:w="582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A729785" w14:textId="77777777" w:rsidR="00B90545" w:rsidRDefault="004C583D">
            <w:pPr>
              <w:tabs>
                <w:tab w:val="right" w:pos="10771"/>
              </w:tabs>
            </w:pPr>
            <w:r>
              <w:rPr>
                <w:noProof/>
              </w:rPr>
              <w:drawing>
                <wp:inline distT="114300" distB="114300" distL="114300" distR="114300" wp14:anchorId="2EA38303" wp14:editId="51E5DBFC">
                  <wp:extent cx="3588703" cy="4537145"/>
                  <wp:effectExtent l="0" t="0" r="0" b="0"/>
                  <wp:docPr id="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7"/>
                          <a:srcRect/>
                          <a:stretch>
                            <a:fillRect/>
                          </a:stretch>
                        </pic:blipFill>
                        <pic:spPr>
                          <a:xfrm>
                            <a:off x="0" y="0"/>
                            <a:ext cx="3588703" cy="4537145"/>
                          </a:xfrm>
                          <a:prstGeom prst="rect">
                            <a:avLst/>
                          </a:prstGeom>
                          <a:ln/>
                        </pic:spPr>
                      </pic:pic>
                    </a:graphicData>
                  </a:graphic>
                </wp:inline>
              </w:drawing>
            </w:r>
          </w:p>
          <w:p w14:paraId="392B869C" w14:textId="77777777" w:rsidR="00B90545" w:rsidRDefault="00B90545">
            <w:pPr>
              <w:tabs>
                <w:tab w:val="right" w:pos="10771"/>
              </w:tabs>
              <w:rPr>
                <w:b/>
              </w:rPr>
            </w:pPr>
          </w:p>
          <w:p w14:paraId="55D7D87A" w14:textId="77777777" w:rsidR="00B90545" w:rsidRDefault="004C583D">
            <w:pPr>
              <w:tabs>
                <w:tab w:val="right" w:pos="10771"/>
              </w:tabs>
            </w:pPr>
            <w:r>
              <w:rPr>
                <w:b/>
              </w:rPr>
              <w:t>Fig. 9</w:t>
            </w:r>
            <w:r>
              <w:t>: UML Activity Diagram of Kotlin Classes for the App</w:t>
            </w:r>
          </w:p>
        </w:tc>
        <w:tc>
          <w:tcPr>
            <w:tcW w:w="495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49896F0" w14:textId="77777777" w:rsidR="00B90545" w:rsidRDefault="004C583D">
            <w:pPr>
              <w:widowControl w:val="0"/>
              <w:spacing w:line="240" w:lineRule="auto"/>
            </w:pPr>
            <w:r>
              <w:t xml:space="preserve">The code on the app </w:t>
            </w:r>
            <w:r w:rsidRPr="004125DB">
              <w:rPr>
                <w:noProof/>
              </w:rPr>
              <w:t>is divided</w:t>
            </w:r>
            <w:r>
              <w:t xml:space="preserve"> into the classes pictured in Fig. 9. Upon opening the </w:t>
            </w:r>
            <w:r w:rsidRPr="004125DB">
              <w:rPr>
                <w:noProof/>
              </w:rPr>
              <w:t>app</w:t>
            </w:r>
            <w:r w:rsidR="004125DB">
              <w:rPr>
                <w:noProof/>
              </w:rPr>
              <w:t>,</w:t>
            </w:r>
            <w:r>
              <w:t xml:space="preserve"> </w:t>
            </w:r>
            <w:proofErr w:type="spellStart"/>
            <w:r>
              <w:t>MainActivity</w:t>
            </w:r>
            <w:proofErr w:type="spellEnd"/>
            <w:r>
              <w:t xml:space="preserve"> (Fig. 8a) </w:t>
            </w:r>
            <w:r w:rsidRPr="004125DB">
              <w:rPr>
                <w:noProof/>
              </w:rPr>
              <w:t>is started</w:t>
            </w:r>
            <w:r>
              <w:t xml:space="preserve">. When the user presses the “Start” button, they will be taken to the </w:t>
            </w:r>
            <w:proofErr w:type="spellStart"/>
            <w:r>
              <w:t>SelectLanguageActivity</w:t>
            </w:r>
            <w:proofErr w:type="spellEnd"/>
            <w:r>
              <w:t xml:space="preserve"> (Fig. 8b).</w:t>
            </w:r>
          </w:p>
          <w:p w14:paraId="7CE34E20" w14:textId="77777777" w:rsidR="00B90545" w:rsidRDefault="00B90545">
            <w:pPr>
              <w:widowControl w:val="0"/>
              <w:spacing w:line="240" w:lineRule="auto"/>
            </w:pPr>
          </w:p>
          <w:p w14:paraId="373912C5" w14:textId="77777777" w:rsidR="00B90545" w:rsidRDefault="004C583D">
            <w:pPr>
              <w:widowControl w:val="0"/>
              <w:spacing w:line="240" w:lineRule="auto"/>
            </w:pPr>
            <w:r>
              <w:t xml:space="preserve">Once the user has selected their language, they will be taken to </w:t>
            </w:r>
            <w:proofErr w:type="spellStart"/>
            <w:r>
              <w:t>WaitingActivity</w:t>
            </w:r>
            <w:proofErr w:type="spellEnd"/>
            <w:r>
              <w:t xml:space="preserve"> (Fig. 8c), this activity will check the server to see if a robot is available. If one is available, they will be allowed to select pictures in the </w:t>
            </w:r>
            <w:proofErr w:type="spellStart"/>
            <w:r>
              <w:t>SelectPicturesActivity</w:t>
            </w:r>
            <w:proofErr w:type="spellEnd"/>
            <w:r>
              <w:t xml:space="preserve"> (Fig. 8d). Once the user has selected the </w:t>
            </w:r>
            <w:r w:rsidRPr="004125DB">
              <w:rPr>
                <w:noProof/>
              </w:rPr>
              <w:t>pictures</w:t>
            </w:r>
            <w:r w:rsidR="004125DB">
              <w:rPr>
                <w:noProof/>
              </w:rPr>
              <w:t>,</w:t>
            </w:r>
            <w:r>
              <w:t xml:space="preserve"> they </w:t>
            </w:r>
            <w:r w:rsidRPr="004125DB">
              <w:rPr>
                <w:noProof/>
              </w:rPr>
              <w:t>wish</w:t>
            </w:r>
            <w:r w:rsidR="004125DB">
              <w:rPr>
                <w:noProof/>
              </w:rPr>
              <w:t>ed</w:t>
            </w:r>
            <w:r>
              <w:t xml:space="preserve"> to go </w:t>
            </w:r>
            <w:r w:rsidRPr="004125DB">
              <w:rPr>
                <w:noProof/>
              </w:rPr>
              <w:t>to</w:t>
            </w:r>
            <w:r>
              <w:t xml:space="preserve"> and pressed “Start Tour” button they will be taken to </w:t>
            </w:r>
            <w:proofErr w:type="spellStart"/>
            <w:r>
              <w:t>ControllerActivity</w:t>
            </w:r>
            <w:proofErr w:type="spellEnd"/>
            <w:r>
              <w:t xml:space="preserve"> (Fig. 8e).</w:t>
            </w:r>
          </w:p>
          <w:p w14:paraId="2391CDD5" w14:textId="77777777" w:rsidR="00B90545" w:rsidRDefault="00B90545">
            <w:pPr>
              <w:widowControl w:val="0"/>
              <w:spacing w:line="240" w:lineRule="auto"/>
            </w:pPr>
          </w:p>
          <w:p w14:paraId="2B923C0C" w14:textId="77777777" w:rsidR="00B90545" w:rsidRDefault="004C583D">
            <w:pPr>
              <w:widowControl w:val="0"/>
              <w:spacing w:line="240" w:lineRule="auto"/>
            </w:pPr>
            <w:r>
              <w:t xml:space="preserve">If no robots are available, the user will be allowed to follow an existing tour in the </w:t>
            </w:r>
            <w:proofErr w:type="spellStart"/>
            <w:r>
              <w:t>FollowerActivity</w:t>
            </w:r>
            <w:proofErr w:type="spellEnd"/>
            <w:r>
              <w:t xml:space="preserve"> (Fig. 8f). </w:t>
            </w:r>
          </w:p>
          <w:p w14:paraId="24165FC5" w14:textId="77777777" w:rsidR="00B90545" w:rsidRDefault="00B90545">
            <w:pPr>
              <w:widowControl w:val="0"/>
              <w:spacing w:line="240" w:lineRule="auto"/>
            </w:pPr>
          </w:p>
          <w:p w14:paraId="0964C004" w14:textId="77777777" w:rsidR="00B90545" w:rsidRDefault="00B90545">
            <w:pPr>
              <w:widowControl w:val="0"/>
              <w:spacing w:line="240" w:lineRule="auto"/>
            </w:pPr>
          </w:p>
          <w:p w14:paraId="79271CCF" w14:textId="77777777" w:rsidR="00B90545" w:rsidRDefault="004C583D">
            <w:pPr>
              <w:widowControl w:val="0"/>
              <w:spacing w:line="240" w:lineRule="auto"/>
            </w:pPr>
            <w:r>
              <w:t xml:space="preserve">Most classes are </w:t>
            </w:r>
            <w:r w:rsidRPr="004125DB">
              <w:rPr>
                <w:noProof/>
              </w:rPr>
              <w:t>self</w:t>
            </w:r>
            <w:r w:rsidR="004125DB">
              <w:rPr>
                <w:noProof/>
              </w:rPr>
              <w:t>-</w:t>
            </w:r>
            <w:r w:rsidRPr="004125DB">
              <w:rPr>
                <w:noProof/>
              </w:rPr>
              <w:t>contained</w:t>
            </w:r>
            <w:r>
              <w:t xml:space="preserve"> as their UI are </w:t>
            </w:r>
            <w:proofErr w:type="gramStart"/>
            <w:r>
              <w:t>fairly static</w:t>
            </w:r>
            <w:proofErr w:type="gramEnd"/>
            <w:r w:rsidR="004125DB" w:rsidRPr="004125DB">
              <w:rPr>
                <w:noProof/>
              </w:rPr>
              <w:t>. H</w:t>
            </w:r>
            <w:r w:rsidRPr="004125DB">
              <w:rPr>
                <w:noProof/>
              </w:rPr>
              <w:t>owever</w:t>
            </w:r>
            <w:r w:rsidR="004125DB">
              <w:rPr>
                <w:noProof/>
              </w:rPr>
              <w:t>,</w:t>
            </w:r>
            <w:r>
              <w:t xml:space="preserve"> the </w:t>
            </w:r>
            <w:proofErr w:type="spellStart"/>
            <w:r>
              <w:t>SelectPicturesActivity</w:t>
            </w:r>
            <w:proofErr w:type="spellEnd"/>
            <w:r>
              <w:t xml:space="preserve"> requires an adapter and custom view as the UI needs to update when the user selects an item </w:t>
            </w:r>
            <w:r w:rsidR="004125DB">
              <w:rPr>
                <w:noProof/>
              </w:rPr>
              <w:t>from</w:t>
            </w:r>
            <w:r>
              <w:t xml:space="preserve"> the list and when the user queries the array of paintings.</w:t>
            </w:r>
          </w:p>
          <w:p w14:paraId="6C893CB7" w14:textId="77777777" w:rsidR="00B90545" w:rsidRDefault="00B90545">
            <w:pPr>
              <w:widowControl w:val="0"/>
              <w:spacing w:line="240" w:lineRule="auto"/>
            </w:pPr>
          </w:p>
          <w:p w14:paraId="67EB1AB6" w14:textId="77777777" w:rsidR="00B90545" w:rsidRDefault="004C583D">
            <w:pPr>
              <w:widowControl w:val="0"/>
              <w:spacing w:line="240" w:lineRule="auto"/>
            </w:pPr>
            <w:r>
              <w:t xml:space="preserve">The User Interface was made using </w:t>
            </w:r>
            <w:proofErr w:type="spellStart"/>
            <w:r>
              <w:t>Anko</w:t>
            </w:r>
            <w:proofErr w:type="spellEnd"/>
            <w:r>
              <w:t xml:space="preserve"> (</w:t>
            </w:r>
            <w:proofErr w:type="spellStart"/>
            <w:r>
              <w:t>Anko</w:t>
            </w:r>
            <w:proofErr w:type="spellEnd"/>
            <w:r>
              <w:t xml:space="preserve">, 2018). </w:t>
            </w:r>
            <w:r w:rsidRPr="004125DB">
              <w:rPr>
                <w:noProof/>
              </w:rPr>
              <w:t>We chose to develop the UI using Anko because it is faster, requires less code, and is more readable than using traditional XML layouts.</w:t>
            </w:r>
          </w:p>
        </w:tc>
      </w:tr>
    </w:tbl>
    <w:p w14:paraId="7DEBACE1" w14:textId="77777777" w:rsidR="00B90545" w:rsidRDefault="004C583D">
      <w:pPr>
        <w:pStyle w:val="Heading3"/>
        <w:tabs>
          <w:tab w:val="right" w:pos="10771"/>
        </w:tabs>
      </w:pPr>
      <w:bookmarkStart w:id="40" w:name="_s8eoot2fc3y9" w:colFirst="0" w:colLast="0"/>
      <w:bookmarkEnd w:id="40"/>
      <w:r>
        <w:t>2.4.3 Single Controller Mode</w:t>
      </w:r>
    </w:p>
    <w:p w14:paraId="555427CD" w14:textId="77777777" w:rsidR="00B90545" w:rsidRDefault="004C583D">
      <w:pPr>
        <w:tabs>
          <w:tab w:val="right" w:pos="10771"/>
        </w:tabs>
      </w:pPr>
      <w:r>
        <w:t xml:space="preserve">Single controller mode allows for a controller (Fig. 8e) and a potentially unlimited number of followers (Fig. 8f). A controller chooses the paintings the robot will go to and can cancel and skip paintings, send the robot to the toilet and exit, change the robot’s speed, and stop the robot. Followers </w:t>
      </w:r>
      <w:r w:rsidR="004125DB">
        <w:rPr>
          <w:noProof/>
        </w:rPr>
        <w:t>can</w:t>
      </w:r>
      <w:r>
        <w:t xml:space="preserve"> follow the tour although they </w:t>
      </w:r>
      <w:r w:rsidR="004125DB">
        <w:rPr>
          <w:noProof/>
        </w:rPr>
        <w:t>do not influence</w:t>
      </w:r>
      <w:r>
        <w:t xml:space="preserve"> the robot or the paintings the robot will be stopping at, they are free to leave the tour and join the tour as they wish, they can also see the descriptions and </w:t>
      </w:r>
      <w:r w:rsidR="004125DB">
        <w:rPr>
          <w:noProof/>
        </w:rPr>
        <w:t>eta</w:t>
      </w:r>
      <w:r w:rsidRPr="004125DB">
        <w:rPr>
          <w:noProof/>
        </w:rPr>
        <w:t>s</w:t>
      </w:r>
      <w:r>
        <w:t xml:space="preserve"> for upcoming paintings. We allowed for unlimited followers as on peak days in museums</w:t>
      </w:r>
      <w:r w:rsidR="004125DB">
        <w:rPr>
          <w:noProof/>
        </w:rPr>
        <w:t>;</w:t>
      </w:r>
      <w:r w:rsidRPr="004125DB">
        <w:rPr>
          <w:noProof/>
        </w:rPr>
        <w:t xml:space="preserve"> there</w:t>
      </w:r>
      <w:r>
        <w:t xml:space="preserve"> may not be enough Robots available, hence to better utilise resources, users can follow an existing tour (in their language). </w:t>
      </w:r>
    </w:p>
    <w:p w14:paraId="1887CB40" w14:textId="77777777" w:rsidR="00B90545" w:rsidRDefault="004C583D">
      <w:pPr>
        <w:pStyle w:val="Heading3"/>
        <w:tabs>
          <w:tab w:val="right" w:pos="10771"/>
        </w:tabs>
      </w:pPr>
      <w:bookmarkStart w:id="41" w:name="_18bct0587sed" w:colFirst="0" w:colLast="0"/>
      <w:bookmarkEnd w:id="41"/>
      <w:r>
        <w:lastRenderedPageBreak/>
        <w:t>2.4.4 Dual Controller mode</w:t>
      </w:r>
    </w:p>
    <w:p w14:paraId="2C8D1FAE" w14:textId="77777777" w:rsidR="00B90545" w:rsidRDefault="004C583D">
      <w:pPr>
        <w:tabs>
          <w:tab w:val="right" w:pos="10771"/>
        </w:tabs>
      </w:pPr>
      <w:r>
        <w:t>Dual Controller mode works the same as Single Controller mode</w:t>
      </w:r>
      <w:r w:rsidR="004125DB">
        <w:t>,</w:t>
      </w:r>
      <w:r>
        <w:t xml:space="preserve"> </w:t>
      </w:r>
      <w:r w:rsidRPr="004125DB">
        <w:rPr>
          <w:noProof/>
        </w:rPr>
        <w:t>but</w:t>
      </w:r>
      <w:r>
        <w:t xml:space="preserve"> there are </w:t>
      </w:r>
      <w:r w:rsidR="004125DB">
        <w:rPr>
          <w:noProof/>
        </w:rPr>
        <w:t>two</w:t>
      </w:r>
      <w:r>
        <w:t xml:space="preserve"> controllers. We allowed for this option so that </w:t>
      </w:r>
      <w:r w:rsidR="004125DB">
        <w:rPr>
          <w:noProof/>
        </w:rPr>
        <w:t>two</w:t>
      </w:r>
      <w:r>
        <w:t xml:space="preserve"> people could select the paintings they wish to on their device</w:t>
      </w:r>
      <w:r w:rsidR="004125DB">
        <w:t>,</w:t>
      </w:r>
      <w:r>
        <w:t xml:space="preserve"> </w:t>
      </w:r>
      <w:r w:rsidRPr="004125DB">
        <w:rPr>
          <w:noProof/>
        </w:rPr>
        <w:t>and</w:t>
      </w:r>
      <w:r>
        <w:t xml:space="preserve"> then the robot would go to the union of the paintings they selected.</w:t>
      </w:r>
    </w:p>
    <w:p w14:paraId="3D05305A" w14:textId="77777777" w:rsidR="00B90545" w:rsidRDefault="004C583D">
      <w:pPr>
        <w:pStyle w:val="Heading3"/>
        <w:tabs>
          <w:tab w:val="right" w:pos="10771"/>
        </w:tabs>
      </w:pPr>
      <w:bookmarkStart w:id="42" w:name="_9p3s5wu1ffla" w:colFirst="0" w:colLast="0"/>
      <w:bookmarkEnd w:id="42"/>
      <w:r>
        <w:t>2.4.5 Speech-to-Text</w:t>
      </w:r>
    </w:p>
    <w:p w14:paraId="0B1CB3E1" w14:textId="77777777" w:rsidR="00B90545" w:rsidRDefault="004C583D">
      <w:pPr>
        <w:tabs>
          <w:tab w:val="right" w:pos="10771"/>
        </w:tabs>
      </w:pPr>
      <w:r>
        <w:t xml:space="preserve">Speech-To-Text is used to allow the user to communicate with the app by searching for paintings and asking for recommendations in the </w:t>
      </w:r>
      <w:proofErr w:type="spellStart"/>
      <w:r>
        <w:t>SelectPaintingsActivity.kt</w:t>
      </w:r>
      <w:proofErr w:type="spellEnd"/>
      <w:r>
        <w:t xml:space="preserve">.  Speech-to-Text API </w:t>
      </w:r>
    </w:p>
    <w:p w14:paraId="672D87A4" w14:textId="77777777" w:rsidR="00B90545" w:rsidRDefault="004C583D">
      <w:pPr>
        <w:tabs>
          <w:tab w:val="right" w:pos="10771"/>
        </w:tabs>
      </w:pPr>
      <w:r>
        <w:t>(</w:t>
      </w:r>
      <w:hyperlink w:anchor="_2azkvh5iss5n">
        <w:r>
          <w:rPr>
            <w:color w:val="1155CC"/>
            <w:sz w:val="20"/>
            <w:szCs w:val="20"/>
            <w:u w:val="single"/>
          </w:rPr>
          <w:t>Google Cloud Speech API</w:t>
        </w:r>
      </w:hyperlink>
      <w:hyperlink w:anchor="_2azkvh5iss5n">
        <w:r>
          <w:rPr>
            <w:color w:val="1155CC"/>
            <w:u w:val="single"/>
          </w:rPr>
          <w:t>, 2018</w:t>
        </w:r>
      </w:hyperlink>
      <w:r>
        <w:t xml:space="preserve">) </w:t>
      </w:r>
      <w:r w:rsidR="004125DB">
        <w:t>W</w:t>
      </w:r>
      <w:r w:rsidRPr="004125DB">
        <w:rPr>
          <w:noProof/>
        </w:rPr>
        <w:t>as</w:t>
      </w:r>
      <w:r>
        <w:t xml:space="preserve"> used to parse what the user says and write the top 10 things that the API thinks was said. The app then pattern matches to see if any </w:t>
      </w:r>
      <w:r w:rsidRPr="004125DB">
        <w:rPr>
          <w:noProof/>
        </w:rPr>
        <w:t>key word</w:t>
      </w:r>
      <w:r>
        <w:t xml:space="preserve"> matches any of the words the API thinks </w:t>
      </w:r>
      <w:r w:rsidRPr="004125DB">
        <w:rPr>
          <w:noProof/>
        </w:rPr>
        <w:t>was said</w:t>
      </w:r>
      <w:r>
        <w:t xml:space="preserve">. </w:t>
      </w:r>
      <w:r w:rsidRPr="004125DB">
        <w:rPr>
          <w:noProof/>
        </w:rPr>
        <w:t>Key words</w:t>
      </w:r>
      <w:r>
        <w:t xml:space="preserve"> are any of the unique words in the paintings, the artist or some translation of “new”, “best”, “recommend”, or “popular”. If there’s a </w:t>
      </w:r>
      <w:r w:rsidRPr="004125DB">
        <w:rPr>
          <w:noProof/>
        </w:rPr>
        <w:t>match</w:t>
      </w:r>
      <w:r w:rsidR="004125DB">
        <w:rPr>
          <w:noProof/>
        </w:rPr>
        <w:t>,</w:t>
      </w:r>
      <w:r>
        <w:t xml:space="preserve"> then the painting or a subset of the paintings is displayed in Fig. 8d, otherwise the user will be notified using a toast and text-to-speech.  </w:t>
      </w:r>
    </w:p>
    <w:p w14:paraId="58B994AA" w14:textId="77777777" w:rsidR="00B90545" w:rsidRDefault="004C583D">
      <w:pPr>
        <w:pStyle w:val="Heading3"/>
        <w:tabs>
          <w:tab w:val="right" w:pos="10771"/>
        </w:tabs>
      </w:pPr>
      <w:bookmarkStart w:id="43" w:name="_vk325rypkih6" w:colFirst="0" w:colLast="0"/>
      <w:bookmarkEnd w:id="43"/>
      <w:r>
        <w:t>2.4.6 Text-to-Speech</w:t>
      </w:r>
    </w:p>
    <w:p w14:paraId="628921C9" w14:textId="77777777" w:rsidR="00B90545" w:rsidRDefault="004C583D">
      <w:pPr>
        <w:tabs>
          <w:tab w:val="right" w:pos="10771"/>
        </w:tabs>
      </w:pPr>
      <w:r>
        <w:t xml:space="preserve">Google’s Text-To-Speech </w:t>
      </w:r>
      <w:proofErr w:type="gramStart"/>
      <w:r>
        <w:t>API  (</w:t>
      </w:r>
      <w:proofErr w:type="gramEnd"/>
      <w:r>
        <w:fldChar w:fldCharType="begin"/>
      </w:r>
      <w:r>
        <w:instrText xml:space="preserve"> HYPERLINK \l "_2azkvh5iss5n" \h </w:instrText>
      </w:r>
      <w:r>
        <w:fldChar w:fldCharType="separate"/>
      </w:r>
      <w:r>
        <w:rPr>
          <w:color w:val="1155CC"/>
          <w:u w:val="single"/>
        </w:rPr>
        <w:t>Cloud Text-to-Speech API, 2018</w:t>
      </w:r>
      <w:r>
        <w:rPr>
          <w:color w:val="1155CC"/>
          <w:u w:val="single"/>
        </w:rPr>
        <w:fldChar w:fldCharType="end"/>
      </w:r>
      <w:r>
        <w:t>) was used to read out the descriptions of art pieces when the user arrives at the artwork or on demand. The purpose of this is to allow for users who may have difficulty reading the ability to join in during the speech. We decided to use the Google text-to-speech API as we found that it worked very reliably on Android devices, it allows for the dialect to be changed programmatically</w:t>
      </w:r>
      <w:r w:rsidR="004125DB">
        <w:t>,</w:t>
      </w:r>
      <w:r>
        <w:t xml:space="preserve"> </w:t>
      </w:r>
      <w:r w:rsidRPr="004125DB">
        <w:rPr>
          <w:noProof/>
        </w:rPr>
        <w:t>so</w:t>
      </w:r>
      <w:r>
        <w:t xml:space="preserve"> the speech sounds natural no matter what language the user selected. Another reason is due to the popularity of Google’s Text-To-Speech, users are more likely to be familiar with the voice and find it easier to understand. </w:t>
      </w:r>
    </w:p>
    <w:p w14:paraId="41E208AA" w14:textId="77777777" w:rsidR="00B90545" w:rsidRDefault="004C583D">
      <w:pPr>
        <w:pStyle w:val="Heading2"/>
      </w:pPr>
      <w:bookmarkStart w:id="44" w:name="_mwpm9gzdqpvt" w:colFirst="0" w:colLast="0"/>
      <w:bookmarkEnd w:id="44"/>
      <w:r>
        <w:t>2.5 System Structure</w:t>
      </w:r>
    </w:p>
    <w:p w14:paraId="17734A23" w14:textId="77777777" w:rsidR="00B90545" w:rsidRDefault="004C583D">
      <w:r>
        <w:t>Fig. 10 shows how the app, server, and robot communicate with each other, their software components and how each layer interacts with each other. The Android app is used by the user(s) to communicate with the robot, the EV3 is the computer on the robot which controls its action</w:t>
      </w:r>
      <w:r w:rsidR="004125DB">
        <w:t>,</w:t>
      </w:r>
      <w:r>
        <w:t xml:space="preserve"> </w:t>
      </w:r>
      <w:r w:rsidRPr="004125DB">
        <w:rPr>
          <w:noProof/>
        </w:rPr>
        <w:t>and</w:t>
      </w:r>
      <w:r>
        <w:t xml:space="preserve"> the server is used to mediate instructions between the EV3 and Android app.</w:t>
      </w:r>
    </w:p>
    <w:tbl>
      <w:tblPr>
        <w:tblStyle w:val="a5"/>
        <w:tblW w:w="10774"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B90545" w14:paraId="57D18BCA" w14:textId="77777777">
        <w:tc>
          <w:tcPr>
            <w:tcW w:w="10774"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CEFD52A" w14:textId="77777777" w:rsidR="00B90545" w:rsidRDefault="004C583D">
            <w:pPr>
              <w:pStyle w:val="Heading3"/>
              <w:tabs>
                <w:tab w:val="right" w:pos="10771"/>
              </w:tabs>
            </w:pPr>
            <w:bookmarkStart w:id="45" w:name="_qbutsvw2qdzw" w:colFirst="0" w:colLast="0"/>
            <w:bookmarkEnd w:id="45"/>
            <w:r>
              <w:rPr>
                <w:noProof/>
              </w:rPr>
              <w:lastRenderedPageBreak/>
              <w:drawing>
                <wp:inline distT="114300" distB="114300" distL="114300" distR="114300" wp14:anchorId="7A3540D7" wp14:editId="68056054">
                  <wp:extent cx="6398578" cy="3865037"/>
                  <wp:effectExtent l="0" t="0" r="0" b="0"/>
                  <wp:docPr id="18"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8"/>
                          <a:srcRect/>
                          <a:stretch>
                            <a:fillRect/>
                          </a:stretch>
                        </pic:blipFill>
                        <pic:spPr>
                          <a:xfrm>
                            <a:off x="0" y="0"/>
                            <a:ext cx="6398578" cy="3865037"/>
                          </a:xfrm>
                          <a:prstGeom prst="rect">
                            <a:avLst/>
                          </a:prstGeom>
                          <a:ln/>
                        </pic:spPr>
                      </pic:pic>
                    </a:graphicData>
                  </a:graphic>
                </wp:inline>
              </w:drawing>
            </w:r>
          </w:p>
        </w:tc>
      </w:tr>
      <w:tr w:rsidR="00B90545" w14:paraId="3FE5BB32" w14:textId="77777777">
        <w:tc>
          <w:tcPr>
            <w:tcW w:w="10774"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CECB4ED" w14:textId="77777777" w:rsidR="00B90545" w:rsidRDefault="004C583D">
            <w:pPr>
              <w:widowControl w:val="0"/>
              <w:spacing w:line="240" w:lineRule="auto"/>
              <w:jc w:val="center"/>
            </w:pPr>
            <w:r>
              <w:t xml:space="preserve">  </w:t>
            </w:r>
            <w:r>
              <w:rPr>
                <w:b/>
              </w:rPr>
              <w:t xml:space="preserve">    Fig. 10:</w:t>
            </w:r>
            <w:r>
              <w:t xml:space="preserve"> System Structure</w:t>
            </w:r>
          </w:p>
        </w:tc>
      </w:tr>
    </w:tbl>
    <w:p w14:paraId="6B4B317F" w14:textId="77777777" w:rsidR="00B90545" w:rsidRDefault="004C583D">
      <w:pPr>
        <w:pStyle w:val="Heading1"/>
        <w:tabs>
          <w:tab w:val="right" w:pos="10771"/>
        </w:tabs>
        <w:spacing w:before="200"/>
      </w:pPr>
      <w:bookmarkStart w:id="46" w:name="_en25ykii2zem" w:colFirst="0" w:colLast="0"/>
      <w:bookmarkEnd w:id="46"/>
      <w:r>
        <w:t>4</w:t>
      </w:r>
      <w:hyperlink w:anchor="_17dp8vu">
        <w:r>
          <w:t>.0</w:t>
        </w:r>
      </w:hyperlink>
      <w:r>
        <w:t xml:space="preserve"> Software Testing</w:t>
      </w:r>
    </w:p>
    <w:p w14:paraId="3EB6C827" w14:textId="77777777" w:rsidR="00B90545" w:rsidRDefault="004C583D">
      <w:pPr>
        <w:tabs>
          <w:tab w:val="right" w:pos="10771"/>
        </w:tabs>
      </w:pPr>
      <w:r>
        <w:t>We have considered a thorough quantitative testing plan using both functional and non-functional testing</w:t>
      </w:r>
      <w:r w:rsidR="004125DB">
        <w:t>,</w:t>
      </w:r>
      <w:r>
        <w:t xml:space="preserve"> </w:t>
      </w:r>
      <w:r w:rsidRPr="004125DB">
        <w:rPr>
          <w:noProof/>
        </w:rPr>
        <w:t>and</w:t>
      </w:r>
      <w:r>
        <w:t xml:space="preserve"> the results </w:t>
      </w:r>
      <w:r w:rsidRPr="004125DB">
        <w:rPr>
          <w:noProof/>
        </w:rPr>
        <w:t>were recorded</w:t>
      </w:r>
      <w:r>
        <w:t>. The tests combined a balanced set of tests carried out by guest users and team members.</w:t>
      </w:r>
    </w:p>
    <w:p w14:paraId="0529531E" w14:textId="77777777" w:rsidR="00B90545" w:rsidRDefault="004C583D">
      <w:pPr>
        <w:pStyle w:val="Heading2"/>
        <w:tabs>
          <w:tab w:val="right" w:pos="10771"/>
        </w:tabs>
      </w:pPr>
      <w:bookmarkStart w:id="47" w:name="_619l9ay94mq0" w:colFirst="0" w:colLast="0"/>
      <w:bookmarkEnd w:id="47"/>
      <w:r>
        <w:t xml:space="preserve">4.1 Integration </w:t>
      </w:r>
    </w:p>
    <w:p w14:paraId="1D665C4C" w14:textId="77777777" w:rsidR="00B90545" w:rsidRDefault="004C583D">
      <w:pPr>
        <w:tabs>
          <w:tab w:val="right" w:pos="10771"/>
        </w:tabs>
      </w:pPr>
      <w:r>
        <w:t xml:space="preserve">To ensure integration went smoothly, before development we created documents summarising the basic functional requirement of each </w:t>
      </w:r>
      <w:r w:rsidRPr="004125DB">
        <w:rPr>
          <w:noProof/>
        </w:rPr>
        <w:t>component</w:t>
      </w:r>
      <w:r>
        <w:t xml:space="preserve"> to ensure that we all are aware of what needed to </w:t>
      </w:r>
      <w:r w:rsidRPr="004125DB">
        <w:rPr>
          <w:noProof/>
        </w:rPr>
        <w:t>be created</w:t>
      </w:r>
      <w:r>
        <w:t xml:space="preserve"> and the specification. When it came to integration at least one person who was doing each subsection was present to aid in integration, ensuring that it went smoothly. Once integration </w:t>
      </w:r>
      <w:r w:rsidRPr="004125DB">
        <w:rPr>
          <w:noProof/>
        </w:rPr>
        <w:t>was finished</w:t>
      </w:r>
      <w:r>
        <w:t xml:space="preserve">, testing was done to ensure no errors </w:t>
      </w:r>
      <w:r w:rsidRPr="004125DB">
        <w:rPr>
          <w:noProof/>
        </w:rPr>
        <w:t>were created</w:t>
      </w:r>
      <w:r>
        <w:t xml:space="preserve"> during the integration process and that the tests that previously passed still pass. </w:t>
      </w:r>
    </w:p>
    <w:p w14:paraId="7AEFA480" w14:textId="77777777" w:rsidR="00B90545" w:rsidRDefault="00B90545">
      <w:pPr>
        <w:tabs>
          <w:tab w:val="right" w:pos="10771"/>
        </w:tabs>
      </w:pPr>
    </w:p>
    <w:p w14:paraId="5686BAFC" w14:textId="77777777" w:rsidR="00B90545" w:rsidRDefault="004C583D">
      <w:pPr>
        <w:pStyle w:val="Heading2"/>
        <w:pBdr>
          <w:top w:val="none" w:sz="0" w:space="0" w:color="auto"/>
          <w:bottom w:val="none" w:sz="0" w:space="0" w:color="auto"/>
          <w:right w:val="none" w:sz="0" w:space="0" w:color="auto"/>
          <w:between w:val="none" w:sz="0" w:space="0" w:color="auto"/>
        </w:pBdr>
        <w:tabs>
          <w:tab w:val="right" w:pos="10771"/>
        </w:tabs>
        <w:spacing w:before="80" w:line="375" w:lineRule="auto"/>
      </w:pPr>
      <w:bookmarkStart w:id="48" w:name="_rc5fcakzihdr" w:colFirst="0" w:colLast="0"/>
      <w:bookmarkEnd w:id="48"/>
      <w:r>
        <w:t>4.2 Software Reliability Testing</w:t>
      </w:r>
    </w:p>
    <w:p w14:paraId="09C03263" w14:textId="77777777" w:rsidR="00B90545" w:rsidRDefault="004C583D">
      <w:pPr>
        <w:pBdr>
          <w:top w:val="none" w:sz="0" w:space="0" w:color="auto"/>
          <w:bottom w:val="none" w:sz="0" w:space="0" w:color="auto"/>
          <w:right w:val="none" w:sz="0" w:space="0" w:color="auto"/>
          <w:between w:val="none" w:sz="0" w:space="0" w:color="auto"/>
        </w:pBdr>
        <w:tabs>
          <w:tab w:val="right" w:pos="10771"/>
        </w:tabs>
        <w:spacing w:before="80" w:after="80" w:line="375" w:lineRule="auto"/>
      </w:pPr>
      <w:r>
        <w:t xml:space="preserve">We have done software reliability testing of the individual components </w:t>
      </w:r>
      <w:r w:rsidRPr="004125DB">
        <w:rPr>
          <w:noProof/>
        </w:rPr>
        <w:t>o</w:t>
      </w:r>
      <w:r w:rsidR="004125DB">
        <w:rPr>
          <w:noProof/>
        </w:rPr>
        <w:t>f</w:t>
      </w:r>
      <w:r>
        <w:t xml:space="preserve"> the robot (Fig. 11b and Fig. 11c) and the Android app (Fig. 11a and Fig. 11d). These tests were done to ensure that the individual components met the requirement.</w:t>
      </w:r>
    </w:p>
    <w:tbl>
      <w:tblPr>
        <w:tblStyle w:val="a6"/>
        <w:tblW w:w="108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85"/>
        <w:gridCol w:w="5445"/>
      </w:tblGrid>
      <w:tr w:rsidR="00B90545" w14:paraId="627908A5" w14:textId="77777777">
        <w:tc>
          <w:tcPr>
            <w:tcW w:w="53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D59B577" w14:textId="77777777" w:rsidR="00B90545" w:rsidRDefault="004C583D">
            <w:pPr>
              <w:widowControl w:val="0"/>
              <w:spacing w:line="240" w:lineRule="auto"/>
              <w:jc w:val="center"/>
            </w:pPr>
            <w:r>
              <w:rPr>
                <w:noProof/>
              </w:rPr>
              <w:lastRenderedPageBreak/>
              <w:drawing>
                <wp:inline distT="114300" distB="114300" distL="114300" distR="114300" wp14:anchorId="314D69D5" wp14:editId="01E1D8C4">
                  <wp:extent cx="3286125" cy="1816100"/>
                  <wp:effectExtent l="0" t="0" r="0" b="0"/>
                  <wp:docPr id="10" name="image37.png" descr="Chart"/>
                  <wp:cNvGraphicFramePr/>
                  <a:graphic xmlns:a="http://schemas.openxmlformats.org/drawingml/2006/main">
                    <a:graphicData uri="http://schemas.openxmlformats.org/drawingml/2006/picture">
                      <pic:pic xmlns:pic="http://schemas.openxmlformats.org/drawingml/2006/picture">
                        <pic:nvPicPr>
                          <pic:cNvPr id="0" name="image37.png" descr="Chart"/>
                          <pic:cNvPicPr preferRelativeResize="0"/>
                        </pic:nvPicPr>
                        <pic:blipFill>
                          <a:blip r:embed="rId29"/>
                          <a:srcRect/>
                          <a:stretch>
                            <a:fillRect/>
                          </a:stretch>
                        </pic:blipFill>
                        <pic:spPr>
                          <a:xfrm>
                            <a:off x="0" y="0"/>
                            <a:ext cx="3286125" cy="1816100"/>
                          </a:xfrm>
                          <a:prstGeom prst="rect">
                            <a:avLst/>
                          </a:prstGeom>
                          <a:ln/>
                        </pic:spPr>
                      </pic:pic>
                    </a:graphicData>
                  </a:graphic>
                </wp:inline>
              </w:drawing>
            </w:r>
          </w:p>
        </w:tc>
        <w:tc>
          <w:tcPr>
            <w:tcW w:w="54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593643B" w14:textId="77777777" w:rsidR="00B90545" w:rsidRDefault="004C583D">
            <w:pPr>
              <w:widowControl w:val="0"/>
              <w:spacing w:line="240" w:lineRule="auto"/>
              <w:jc w:val="center"/>
            </w:pPr>
            <w:r>
              <w:rPr>
                <w:noProof/>
              </w:rPr>
              <w:drawing>
                <wp:inline distT="114300" distB="114300" distL="114300" distR="114300" wp14:anchorId="50457626" wp14:editId="13D26A53">
                  <wp:extent cx="3286125" cy="1816100"/>
                  <wp:effectExtent l="0" t="0" r="0" b="0"/>
                  <wp:docPr id="13" name="image40.png" descr="Chart"/>
                  <wp:cNvGraphicFramePr/>
                  <a:graphic xmlns:a="http://schemas.openxmlformats.org/drawingml/2006/main">
                    <a:graphicData uri="http://schemas.openxmlformats.org/drawingml/2006/picture">
                      <pic:pic xmlns:pic="http://schemas.openxmlformats.org/drawingml/2006/picture">
                        <pic:nvPicPr>
                          <pic:cNvPr id="0" name="image40.png" descr="Chart"/>
                          <pic:cNvPicPr preferRelativeResize="0"/>
                        </pic:nvPicPr>
                        <pic:blipFill>
                          <a:blip r:embed="rId30"/>
                          <a:srcRect/>
                          <a:stretch>
                            <a:fillRect/>
                          </a:stretch>
                        </pic:blipFill>
                        <pic:spPr>
                          <a:xfrm>
                            <a:off x="0" y="0"/>
                            <a:ext cx="3286125" cy="1816100"/>
                          </a:xfrm>
                          <a:prstGeom prst="rect">
                            <a:avLst/>
                          </a:prstGeom>
                          <a:ln/>
                        </pic:spPr>
                      </pic:pic>
                    </a:graphicData>
                  </a:graphic>
                </wp:inline>
              </w:drawing>
            </w:r>
          </w:p>
        </w:tc>
      </w:tr>
      <w:tr w:rsidR="00B90545" w14:paraId="03C51F19" w14:textId="77777777">
        <w:tc>
          <w:tcPr>
            <w:tcW w:w="53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84D7A48" w14:textId="77777777" w:rsidR="00B90545" w:rsidRDefault="004C583D">
            <w:pPr>
              <w:tabs>
                <w:tab w:val="right" w:pos="10771"/>
              </w:tabs>
            </w:pPr>
            <w:r>
              <w:rPr>
                <w:b/>
              </w:rPr>
              <w:t>Fig. 11a:</w:t>
            </w:r>
            <w:r>
              <w:t xml:space="preserve"> Software reliability on the user interface</w:t>
            </w:r>
          </w:p>
        </w:tc>
        <w:tc>
          <w:tcPr>
            <w:tcW w:w="54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F58FBEA" w14:textId="77777777" w:rsidR="00B90545" w:rsidRDefault="004C583D">
            <w:pPr>
              <w:tabs>
                <w:tab w:val="right" w:pos="10771"/>
              </w:tabs>
            </w:pPr>
            <w:r>
              <w:rPr>
                <w:b/>
              </w:rPr>
              <w:t xml:space="preserve">Fig. 11b: </w:t>
            </w:r>
            <w:r>
              <w:t>Software reliability on obstacle avoidance</w:t>
            </w:r>
          </w:p>
        </w:tc>
      </w:tr>
      <w:tr w:rsidR="00B90545" w14:paraId="45F13308" w14:textId="77777777">
        <w:tc>
          <w:tcPr>
            <w:tcW w:w="53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C46A274" w14:textId="77777777" w:rsidR="00B90545" w:rsidRDefault="004C583D">
            <w:pPr>
              <w:widowControl w:val="0"/>
              <w:spacing w:line="240" w:lineRule="auto"/>
              <w:jc w:val="center"/>
            </w:pPr>
            <w:r>
              <w:rPr>
                <w:noProof/>
              </w:rPr>
              <w:drawing>
                <wp:inline distT="114300" distB="114300" distL="114300" distR="114300" wp14:anchorId="0A45A675" wp14:editId="2D0F81BD">
                  <wp:extent cx="3286125" cy="1816100"/>
                  <wp:effectExtent l="0" t="0" r="0" b="0"/>
                  <wp:docPr id="12" name="image39.png" descr="Chart"/>
                  <wp:cNvGraphicFramePr/>
                  <a:graphic xmlns:a="http://schemas.openxmlformats.org/drawingml/2006/main">
                    <a:graphicData uri="http://schemas.openxmlformats.org/drawingml/2006/picture">
                      <pic:pic xmlns:pic="http://schemas.openxmlformats.org/drawingml/2006/picture">
                        <pic:nvPicPr>
                          <pic:cNvPr id="0" name="image39.png" descr="Chart"/>
                          <pic:cNvPicPr preferRelativeResize="0"/>
                        </pic:nvPicPr>
                        <pic:blipFill>
                          <a:blip r:embed="rId31"/>
                          <a:srcRect/>
                          <a:stretch>
                            <a:fillRect/>
                          </a:stretch>
                        </pic:blipFill>
                        <pic:spPr>
                          <a:xfrm>
                            <a:off x="0" y="0"/>
                            <a:ext cx="3286125" cy="1816100"/>
                          </a:xfrm>
                          <a:prstGeom prst="rect">
                            <a:avLst/>
                          </a:prstGeom>
                          <a:ln/>
                        </pic:spPr>
                      </pic:pic>
                    </a:graphicData>
                  </a:graphic>
                </wp:inline>
              </w:drawing>
            </w:r>
          </w:p>
        </w:tc>
        <w:tc>
          <w:tcPr>
            <w:tcW w:w="54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CD30199" w14:textId="77777777" w:rsidR="00B90545" w:rsidRDefault="004C583D">
            <w:pPr>
              <w:widowControl w:val="0"/>
              <w:spacing w:line="240" w:lineRule="auto"/>
              <w:jc w:val="center"/>
            </w:pPr>
            <w:r>
              <w:rPr>
                <w:noProof/>
              </w:rPr>
              <w:drawing>
                <wp:inline distT="114300" distB="114300" distL="114300" distR="114300" wp14:anchorId="46F10215" wp14:editId="26E9B1FA">
                  <wp:extent cx="3286125" cy="2032000"/>
                  <wp:effectExtent l="0" t="0" r="0" b="0"/>
                  <wp:docPr id="2" name="image9.png" descr="Chart"/>
                  <wp:cNvGraphicFramePr/>
                  <a:graphic xmlns:a="http://schemas.openxmlformats.org/drawingml/2006/main">
                    <a:graphicData uri="http://schemas.openxmlformats.org/drawingml/2006/picture">
                      <pic:pic xmlns:pic="http://schemas.openxmlformats.org/drawingml/2006/picture">
                        <pic:nvPicPr>
                          <pic:cNvPr id="0" name="image9.png" descr="Chart"/>
                          <pic:cNvPicPr preferRelativeResize="0"/>
                        </pic:nvPicPr>
                        <pic:blipFill>
                          <a:blip r:embed="rId32"/>
                          <a:srcRect/>
                          <a:stretch>
                            <a:fillRect/>
                          </a:stretch>
                        </pic:blipFill>
                        <pic:spPr>
                          <a:xfrm>
                            <a:off x="0" y="0"/>
                            <a:ext cx="3286125" cy="2032000"/>
                          </a:xfrm>
                          <a:prstGeom prst="rect">
                            <a:avLst/>
                          </a:prstGeom>
                          <a:ln/>
                        </pic:spPr>
                      </pic:pic>
                    </a:graphicData>
                  </a:graphic>
                </wp:inline>
              </w:drawing>
            </w:r>
          </w:p>
        </w:tc>
      </w:tr>
      <w:tr w:rsidR="00B90545" w14:paraId="0D093D09" w14:textId="77777777">
        <w:tc>
          <w:tcPr>
            <w:tcW w:w="53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13F9BD6" w14:textId="77777777" w:rsidR="00B90545" w:rsidRDefault="004C583D">
            <w:pPr>
              <w:pBdr>
                <w:top w:val="none" w:sz="0" w:space="0" w:color="auto"/>
                <w:bottom w:val="none" w:sz="0" w:space="0" w:color="auto"/>
                <w:right w:val="none" w:sz="0" w:space="0" w:color="auto"/>
                <w:between w:val="none" w:sz="0" w:space="0" w:color="auto"/>
              </w:pBdr>
              <w:tabs>
                <w:tab w:val="right" w:pos="10771"/>
              </w:tabs>
              <w:spacing w:before="80" w:after="80" w:line="375" w:lineRule="auto"/>
            </w:pPr>
            <w:r>
              <w:rPr>
                <w:b/>
              </w:rPr>
              <w:t>Fig. 11c:</w:t>
            </w:r>
            <w:r>
              <w:t xml:space="preserve"> Software Reliability on route planning</w:t>
            </w:r>
          </w:p>
        </w:tc>
        <w:tc>
          <w:tcPr>
            <w:tcW w:w="54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04A4A18" w14:textId="77777777" w:rsidR="00B90545" w:rsidRDefault="004C583D">
            <w:pPr>
              <w:pBdr>
                <w:top w:val="none" w:sz="0" w:space="0" w:color="auto"/>
                <w:bottom w:val="none" w:sz="0" w:space="0" w:color="auto"/>
                <w:right w:val="none" w:sz="0" w:space="0" w:color="auto"/>
                <w:between w:val="none" w:sz="0" w:space="0" w:color="auto"/>
              </w:pBdr>
              <w:tabs>
                <w:tab w:val="right" w:pos="10771"/>
              </w:tabs>
              <w:spacing w:before="80" w:after="80" w:line="375" w:lineRule="auto"/>
            </w:pPr>
            <w:r>
              <w:rPr>
                <w:b/>
              </w:rPr>
              <w:t>Fig. 11d:</w:t>
            </w:r>
            <w:r>
              <w:t xml:space="preserve"> Software Reliability on speech to text</w:t>
            </w:r>
          </w:p>
        </w:tc>
      </w:tr>
    </w:tbl>
    <w:p w14:paraId="36772C3B" w14:textId="77777777" w:rsidR="00B90545" w:rsidRDefault="00B90545">
      <w:pPr>
        <w:pBdr>
          <w:top w:val="none" w:sz="0" w:space="0" w:color="auto"/>
          <w:bottom w:val="none" w:sz="0" w:space="0" w:color="auto"/>
          <w:right w:val="none" w:sz="0" w:space="0" w:color="auto"/>
          <w:between w:val="none" w:sz="0" w:space="0" w:color="auto"/>
        </w:pBdr>
        <w:tabs>
          <w:tab w:val="right" w:pos="10771"/>
        </w:tabs>
        <w:spacing w:before="80" w:after="80" w:line="375" w:lineRule="auto"/>
      </w:pPr>
    </w:p>
    <w:p w14:paraId="14E8A27C" w14:textId="77777777" w:rsidR="00B90545" w:rsidRDefault="004C583D">
      <w:pPr>
        <w:pStyle w:val="Heading2"/>
        <w:pBdr>
          <w:top w:val="none" w:sz="0" w:space="0" w:color="auto"/>
          <w:bottom w:val="none" w:sz="0" w:space="0" w:color="auto"/>
          <w:right w:val="none" w:sz="0" w:space="0" w:color="auto"/>
          <w:between w:val="none" w:sz="0" w:space="0" w:color="auto"/>
        </w:pBdr>
        <w:tabs>
          <w:tab w:val="right" w:pos="10771"/>
        </w:tabs>
        <w:spacing w:before="80" w:line="375" w:lineRule="auto"/>
      </w:pPr>
      <w:bookmarkStart w:id="49" w:name="_u8lh1v24q02s" w:colFirst="0" w:colLast="0"/>
      <w:bookmarkEnd w:id="49"/>
      <w:r>
        <w:t>4.3 Integration Testing</w:t>
      </w:r>
    </w:p>
    <w:p w14:paraId="3BAE3ABA" w14:textId="77777777" w:rsidR="00B90545" w:rsidRDefault="004C583D">
      <w:pPr>
        <w:tabs>
          <w:tab w:val="right" w:pos="10771"/>
        </w:tabs>
      </w:pPr>
      <w:r>
        <w:t xml:space="preserve">After unit testing the components, we combined the components and had 20 trial runs of the entire robot system with different paintings selected (Fig. 12a) and the server </w:t>
      </w:r>
      <w:r w:rsidRPr="004125DB">
        <w:rPr>
          <w:noProof/>
        </w:rPr>
        <w:t>communication</w:t>
      </w:r>
      <w:r>
        <w:t xml:space="preserve"> with the app and robot (Fig. 12b). </w:t>
      </w:r>
      <w:r w:rsidRPr="004125DB">
        <w:rPr>
          <w:noProof/>
        </w:rPr>
        <w:t>This</w:t>
      </w:r>
      <w:r>
        <w:t xml:space="preserve"> is to ensure the individual components </w:t>
      </w:r>
      <w:proofErr w:type="gramStart"/>
      <w:r>
        <w:t>worked as a whole</w:t>
      </w:r>
      <w:proofErr w:type="gramEnd"/>
      <w:r>
        <w:t>.</w:t>
      </w:r>
    </w:p>
    <w:p w14:paraId="260FB695" w14:textId="77777777" w:rsidR="00B90545" w:rsidRDefault="00B90545">
      <w:pPr>
        <w:tabs>
          <w:tab w:val="right" w:pos="10771"/>
        </w:tabs>
      </w:pPr>
    </w:p>
    <w:tbl>
      <w:tblPr>
        <w:tblStyle w:val="a7"/>
        <w:tblW w:w="10774"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87"/>
        <w:gridCol w:w="5387"/>
      </w:tblGrid>
      <w:tr w:rsidR="00B90545" w14:paraId="6A122448" w14:textId="77777777">
        <w:tc>
          <w:tcPr>
            <w:tcW w:w="5387"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3DC30C5" w14:textId="77777777" w:rsidR="00B90545" w:rsidRDefault="004C583D">
            <w:pPr>
              <w:widowControl w:val="0"/>
              <w:spacing w:line="240" w:lineRule="auto"/>
              <w:jc w:val="center"/>
            </w:pPr>
            <w:r>
              <w:rPr>
                <w:noProof/>
              </w:rPr>
              <w:drawing>
                <wp:inline distT="114300" distB="114300" distL="114300" distR="114300" wp14:anchorId="6E5D8F32" wp14:editId="164B6707">
                  <wp:extent cx="3286125" cy="1816100"/>
                  <wp:effectExtent l="0" t="0" r="0" b="0"/>
                  <wp:docPr id="19" name="image46.png" descr="Chart"/>
                  <wp:cNvGraphicFramePr/>
                  <a:graphic xmlns:a="http://schemas.openxmlformats.org/drawingml/2006/main">
                    <a:graphicData uri="http://schemas.openxmlformats.org/drawingml/2006/picture">
                      <pic:pic xmlns:pic="http://schemas.openxmlformats.org/drawingml/2006/picture">
                        <pic:nvPicPr>
                          <pic:cNvPr id="0" name="image46.png" descr="Chart"/>
                          <pic:cNvPicPr preferRelativeResize="0"/>
                        </pic:nvPicPr>
                        <pic:blipFill>
                          <a:blip r:embed="rId33"/>
                          <a:srcRect/>
                          <a:stretch>
                            <a:fillRect/>
                          </a:stretch>
                        </pic:blipFill>
                        <pic:spPr>
                          <a:xfrm>
                            <a:off x="0" y="0"/>
                            <a:ext cx="3286125" cy="1816100"/>
                          </a:xfrm>
                          <a:prstGeom prst="rect">
                            <a:avLst/>
                          </a:prstGeom>
                          <a:ln/>
                        </pic:spPr>
                      </pic:pic>
                    </a:graphicData>
                  </a:graphic>
                </wp:inline>
              </w:drawing>
            </w:r>
          </w:p>
        </w:tc>
        <w:tc>
          <w:tcPr>
            <w:tcW w:w="5387"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147C9B5" w14:textId="77777777" w:rsidR="00B90545" w:rsidRDefault="004C583D">
            <w:pPr>
              <w:widowControl w:val="0"/>
              <w:spacing w:line="240" w:lineRule="auto"/>
              <w:jc w:val="center"/>
            </w:pPr>
            <w:r>
              <w:rPr>
                <w:noProof/>
              </w:rPr>
              <w:drawing>
                <wp:inline distT="114300" distB="114300" distL="114300" distR="114300" wp14:anchorId="65BC46BD" wp14:editId="02F2C0A4">
                  <wp:extent cx="3286125" cy="1816100"/>
                  <wp:effectExtent l="0" t="0" r="0" b="0"/>
                  <wp:docPr id="16" name="image43.png" descr="Chart"/>
                  <wp:cNvGraphicFramePr/>
                  <a:graphic xmlns:a="http://schemas.openxmlformats.org/drawingml/2006/main">
                    <a:graphicData uri="http://schemas.openxmlformats.org/drawingml/2006/picture">
                      <pic:pic xmlns:pic="http://schemas.openxmlformats.org/drawingml/2006/picture">
                        <pic:nvPicPr>
                          <pic:cNvPr id="0" name="image43.png" descr="Chart"/>
                          <pic:cNvPicPr preferRelativeResize="0"/>
                        </pic:nvPicPr>
                        <pic:blipFill>
                          <a:blip r:embed="rId34"/>
                          <a:srcRect/>
                          <a:stretch>
                            <a:fillRect/>
                          </a:stretch>
                        </pic:blipFill>
                        <pic:spPr>
                          <a:xfrm>
                            <a:off x="0" y="0"/>
                            <a:ext cx="3286125" cy="1816100"/>
                          </a:xfrm>
                          <a:prstGeom prst="rect">
                            <a:avLst/>
                          </a:prstGeom>
                          <a:ln/>
                        </pic:spPr>
                      </pic:pic>
                    </a:graphicData>
                  </a:graphic>
                </wp:inline>
              </w:drawing>
            </w:r>
          </w:p>
        </w:tc>
      </w:tr>
      <w:tr w:rsidR="00B90545" w14:paraId="46345E57" w14:textId="77777777">
        <w:tc>
          <w:tcPr>
            <w:tcW w:w="5387"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506BDFD" w14:textId="77777777" w:rsidR="00B90545" w:rsidRDefault="004C583D">
            <w:pPr>
              <w:tabs>
                <w:tab w:val="right" w:pos="10771"/>
              </w:tabs>
            </w:pPr>
            <w:r>
              <w:rPr>
                <w:b/>
              </w:rPr>
              <w:t>Fig. 12a:</w:t>
            </w:r>
            <w:r>
              <w:t xml:space="preserve"> Integration test for the robot</w:t>
            </w:r>
          </w:p>
        </w:tc>
        <w:tc>
          <w:tcPr>
            <w:tcW w:w="5387"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EB378F6" w14:textId="77777777" w:rsidR="00B90545" w:rsidRDefault="004C583D">
            <w:pPr>
              <w:tabs>
                <w:tab w:val="right" w:pos="10771"/>
              </w:tabs>
            </w:pPr>
            <w:r>
              <w:rPr>
                <w:b/>
              </w:rPr>
              <w:t xml:space="preserve">Fig. 12b: </w:t>
            </w:r>
            <w:r>
              <w:t>Robot to server and app to server testing</w:t>
            </w:r>
          </w:p>
        </w:tc>
      </w:tr>
    </w:tbl>
    <w:p w14:paraId="62141BE0" w14:textId="77777777" w:rsidR="00B90545" w:rsidRDefault="004C583D">
      <w:pPr>
        <w:pStyle w:val="Heading2"/>
        <w:tabs>
          <w:tab w:val="right" w:pos="10771"/>
        </w:tabs>
      </w:pPr>
      <w:bookmarkStart w:id="50" w:name="_xsgr83c0px0y" w:colFirst="0" w:colLast="0"/>
      <w:bookmarkEnd w:id="50"/>
      <w:r>
        <w:lastRenderedPageBreak/>
        <w:t>4.4 Full System Testing</w:t>
      </w:r>
      <w:r>
        <w:rPr>
          <w:noProof/>
        </w:rPr>
        <w:drawing>
          <wp:anchor distT="114300" distB="114300" distL="114300" distR="114300" simplePos="0" relativeHeight="251666432" behindDoc="0" locked="0" layoutInCell="1" hidden="0" allowOverlap="1" wp14:anchorId="35D51059" wp14:editId="49E0E5B9">
            <wp:simplePos x="0" y="0"/>
            <wp:positionH relativeFrom="margin">
              <wp:posOffset>3286125</wp:posOffset>
            </wp:positionH>
            <wp:positionV relativeFrom="paragraph">
              <wp:posOffset>66675</wp:posOffset>
            </wp:positionV>
            <wp:extent cx="3579178" cy="2209800"/>
            <wp:effectExtent l="0" t="0" r="0" b="0"/>
            <wp:wrapSquare wrapText="bothSides" distT="114300" distB="114300" distL="114300" distR="114300"/>
            <wp:docPr id="9" name="image36.png" descr="Chart"/>
            <wp:cNvGraphicFramePr/>
            <a:graphic xmlns:a="http://schemas.openxmlformats.org/drawingml/2006/main">
              <a:graphicData uri="http://schemas.openxmlformats.org/drawingml/2006/picture">
                <pic:pic xmlns:pic="http://schemas.openxmlformats.org/drawingml/2006/picture">
                  <pic:nvPicPr>
                    <pic:cNvPr id="0" name="image36.png" descr="Chart"/>
                    <pic:cNvPicPr preferRelativeResize="0"/>
                  </pic:nvPicPr>
                  <pic:blipFill>
                    <a:blip r:embed="rId35"/>
                    <a:srcRect/>
                    <a:stretch>
                      <a:fillRect/>
                    </a:stretch>
                  </pic:blipFill>
                  <pic:spPr>
                    <a:xfrm>
                      <a:off x="0" y="0"/>
                      <a:ext cx="3579178" cy="2209800"/>
                    </a:xfrm>
                    <a:prstGeom prst="rect">
                      <a:avLst/>
                    </a:prstGeom>
                    <a:ln/>
                  </pic:spPr>
                </pic:pic>
              </a:graphicData>
            </a:graphic>
          </wp:anchor>
        </w:drawing>
      </w:r>
    </w:p>
    <w:p w14:paraId="387E4C46" w14:textId="77777777" w:rsidR="00B90545" w:rsidRDefault="004C583D">
      <w:pPr>
        <w:tabs>
          <w:tab w:val="right" w:pos="10771"/>
        </w:tabs>
      </w:pPr>
      <w:r>
        <w:t xml:space="preserve">After unit testing individual components and integration tests, </w:t>
      </w:r>
    </w:p>
    <w:p w14:paraId="6040E27C" w14:textId="77777777" w:rsidR="00B90545" w:rsidRDefault="004C583D">
      <w:pPr>
        <w:tabs>
          <w:tab w:val="right" w:pos="10771"/>
        </w:tabs>
      </w:pPr>
      <w:r>
        <w:t xml:space="preserve">we ran tests on the whole system from the start </w:t>
      </w:r>
    </w:p>
    <w:p w14:paraId="343D8CB5" w14:textId="77777777" w:rsidR="00B90545" w:rsidRDefault="004C583D">
      <w:pPr>
        <w:tabs>
          <w:tab w:val="right" w:pos="10771"/>
        </w:tabs>
      </w:pPr>
      <w:r>
        <w:t xml:space="preserve">of a user story with different mode (Fig. 13). </w:t>
      </w:r>
    </w:p>
    <w:p w14:paraId="384BD78B" w14:textId="77777777" w:rsidR="00B90545" w:rsidRDefault="00B90545">
      <w:pPr>
        <w:tabs>
          <w:tab w:val="right" w:pos="10771"/>
        </w:tabs>
      </w:pPr>
    </w:p>
    <w:p w14:paraId="5098B687" w14:textId="77777777" w:rsidR="00B90545" w:rsidRDefault="004C583D">
      <w:pPr>
        <w:pStyle w:val="Heading2"/>
        <w:pBdr>
          <w:top w:val="none" w:sz="0" w:space="0" w:color="auto"/>
          <w:bottom w:val="none" w:sz="0" w:space="0" w:color="auto"/>
          <w:right w:val="none" w:sz="0" w:space="0" w:color="auto"/>
          <w:between w:val="none" w:sz="0" w:space="0" w:color="auto"/>
        </w:pBdr>
        <w:tabs>
          <w:tab w:val="right" w:pos="10771"/>
        </w:tabs>
        <w:spacing w:before="80" w:line="375" w:lineRule="auto"/>
      </w:pPr>
      <w:bookmarkStart w:id="51" w:name="_zhkmvomtpgb2" w:colFirst="0" w:colLast="0"/>
      <w:bookmarkEnd w:id="51"/>
      <w:r>
        <w:t>4.5 Usability Testing</w:t>
      </w:r>
    </w:p>
    <w:p w14:paraId="0D9F3A61" w14:textId="77777777" w:rsidR="00B90545" w:rsidRDefault="004C583D">
      <w:pPr>
        <w:tabs>
          <w:tab w:val="right" w:pos="10771"/>
        </w:tabs>
      </w:pPr>
      <w:r>
        <w:t xml:space="preserve">We conducted usability tests with the app by giving users the app and seeing if it is intuitive without any explanation. We took this feedback to </w:t>
      </w:r>
      <w:proofErr w:type="spellStart"/>
      <w:r>
        <w:t>reevaluate</w:t>
      </w:r>
      <w:proofErr w:type="spellEnd"/>
      <w:r>
        <w:t xml:space="preserve"> the user interface to be more intuitive as per the feedback from the sample users. Some             </w:t>
      </w:r>
      <w:r>
        <w:rPr>
          <w:b/>
        </w:rPr>
        <w:t>Fig. 13:</w:t>
      </w:r>
      <w:r>
        <w:t xml:space="preserve"> </w:t>
      </w:r>
      <w:proofErr w:type="gramStart"/>
      <w:r w:rsidR="004125DB">
        <w:t>a</w:t>
      </w:r>
      <w:proofErr w:type="gramEnd"/>
      <w:r w:rsidR="004125DB">
        <w:t xml:space="preserve"> </w:t>
      </w:r>
      <w:r w:rsidRPr="004125DB">
        <w:rPr>
          <w:noProof/>
        </w:rPr>
        <w:t>Full</w:t>
      </w:r>
      <w:r>
        <w:t xml:space="preserve"> system with different modes</w:t>
      </w:r>
    </w:p>
    <w:p w14:paraId="308F4CD8" w14:textId="77777777" w:rsidR="00B90545" w:rsidRDefault="004C583D">
      <w:pPr>
        <w:tabs>
          <w:tab w:val="right" w:pos="10771"/>
        </w:tabs>
      </w:pPr>
      <w:r>
        <w:t xml:space="preserve">examples of user feedback that </w:t>
      </w:r>
      <w:r w:rsidRPr="004125DB">
        <w:rPr>
          <w:noProof/>
        </w:rPr>
        <w:t>was implemented</w:t>
      </w:r>
      <w:r>
        <w:t xml:space="preserve"> is asking the user if they are sure when exiting the app</w:t>
      </w:r>
      <w:r w:rsidR="004125DB">
        <w:t>,</w:t>
      </w:r>
      <w:r>
        <w:t xml:space="preserve"> </w:t>
      </w:r>
      <w:r w:rsidRPr="004125DB">
        <w:rPr>
          <w:noProof/>
        </w:rPr>
        <w:t>so</w:t>
      </w:r>
      <w:r>
        <w:t xml:space="preserve"> they do not exit accidentally and text-to-speech notifications when they arrive at the exit and toilet.  </w:t>
      </w:r>
    </w:p>
    <w:p w14:paraId="0483B764" w14:textId="77777777" w:rsidR="00B90545" w:rsidRDefault="004C583D">
      <w:pPr>
        <w:pStyle w:val="Heading2"/>
        <w:pBdr>
          <w:top w:val="none" w:sz="0" w:space="0" w:color="auto"/>
          <w:bottom w:val="none" w:sz="0" w:space="0" w:color="auto"/>
          <w:right w:val="none" w:sz="0" w:space="0" w:color="auto"/>
          <w:between w:val="none" w:sz="0" w:space="0" w:color="auto"/>
        </w:pBdr>
        <w:tabs>
          <w:tab w:val="right" w:pos="10771"/>
        </w:tabs>
        <w:spacing w:before="80" w:line="375" w:lineRule="auto"/>
      </w:pPr>
      <w:bookmarkStart w:id="52" w:name="_bg3wtubzlr8g" w:colFirst="0" w:colLast="0"/>
      <w:bookmarkEnd w:id="52"/>
      <w:r>
        <w:t>4.6 Compatibility testing (Android versions and phone versions and tablets)</w:t>
      </w:r>
    </w:p>
    <w:p w14:paraId="4C1F1E4A" w14:textId="77777777" w:rsidR="00B90545" w:rsidRDefault="004C583D">
      <w:pPr>
        <w:tabs>
          <w:tab w:val="right" w:pos="10771"/>
        </w:tabs>
      </w:pPr>
      <w:r>
        <w:t xml:space="preserve">The android app has been developed to run on Android SDK version 17 or above. We tested on different brands of Android phones and tablets to ensure that the app is displayed </w:t>
      </w:r>
      <w:proofErr w:type="gramStart"/>
      <w:r>
        <w:t>correctly</w:t>
      </w:r>
      <w:proofErr w:type="gramEnd"/>
      <w:r>
        <w:t xml:space="preserve"> and functionality </w:t>
      </w:r>
      <w:r w:rsidRPr="004125DB">
        <w:rPr>
          <w:noProof/>
        </w:rPr>
        <w:t>is maintained</w:t>
      </w:r>
      <w:r>
        <w:t xml:space="preserve">. When in certain activities we were passing intents to the operating system requesting the screen remain on regardless of user settings to allow the app to notify the user upon arrival at paintings, we discovered that some Android devices - such as Huawei devices - disregard this request as they have modified the stock Android features. </w:t>
      </w:r>
    </w:p>
    <w:p w14:paraId="60D9E81B" w14:textId="77777777" w:rsidR="00B90545" w:rsidRDefault="004C583D">
      <w:pPr>
        <w:pStyle w:val="Heading1"/>
      </w:pPr>
      <w:bookmarkStart w:id="53" w:name="_c5neuyk8n0qk" w:colFirst="0" w:colLast="0"/>
      <w:bookmarkEnd w:id="53"/>
      <w:r>
        <w:t>5.0 Reflections</w:t>
      </w:r>
    </w:p>
    <w:p w14:paraId="22AA2AE1" w14:textId="77777777" w:rsidR="00B90545" w:rsidRDefault="004C583D">
      <w:pPr>
        <w:pStyle w:val="Heading2"/>
        <w:tabs>
          <w:tab w:val="right" w:pos="10771"/>
        </w:tabs>
      </w:pPr>
      <w:bookmarkStart w:id="54" w:name="_7i3jvxg59crp" w:colFirst="0" w:colLast="0"/>
      <w:bookmarkEnd w:id="54"/>
      <w:r>
        <w:t>5.1 Noteworthy Strengths and Weaknesses of the Final System</w:t>
      </w:r>
    </w:p>
    <w:p w14:paraId="753BAFC2" w14:textId="77777777" w:rsidR="00B90545" w:rsidRDefault="004C583D">
      <w:pPr>
        <w:tabs>
          <w:tab w:val="right" w:pos="10771"/>
        </w:tabs>
      </w:pPr>
      <w:r>
        <w:rPr>
          <w:b/>
        </w:rPr>
        <w:t>Strengths</w:t>
      </w:r>
      <w:r>
        <w:t>:</w:t>
      </w:r>
    </w:p>
    <w:p w14:paraId="0DD2A442" w14:textId="77777777" w:rsidR="00B90545" w:rsidRDefault="004C583D">
      <w:pPr>
        <w:numPr>
          <w:ilvl w:val="0"/>
          <w:numId w:val="1"/>
        </w:numPr>
        <w:tabs>
          <w:tab w:val="right" w:pos="10771"/>
        </w:tabs>
        <w:contextualSpacing/>
      </w:pPr>
      <w:r>
        <w:rPr>
          <w:b/>
        </w:rPr>
        <w:t>Effective navigation</w:t>
      </w:r>
      <w:r>
        <w:t xml:space="preserve"> - efficient route-planning and line-following using the </w:t>
      </w:r>
      <w:r w:rsidRPr="004125DB">
        <w:rPr>
          <w:noProof/>
        </w:rPr>
        <w:t>custom</w:t>
      </w:r>
      <w:r w:rsidR="004125DB">
        <w:rPr>
          <w:noProof/>
        </w:rPr>
        <w:t>s</w:t>
      </w:r>
      <w:r>
        <w:t xml:space="preserve"> line sensor contributed to </w:t>
      </w:r>
      <w:r w:rsidRPr="004125DB">
        <w:rPr>
          <w:noProof/>
        </w:rPr>
        <w:t>smooth</w:t>
      </w:r>
      <w:r>
        <w:t xml:space="preserve"> and relatively quick navigation around the mock museum. Once working, the robot seemed to perform very reliably </w:t>
      </w:r>
      <w:proofErr w:type="gramStart"/>
      <w:r>
        <w:t>and in a way</w:t>
      </w:r>
      <w:proofErr w:type="gramEnd"/>
      <w:r>
        <w:t xml:space="preserve"> useful to users.</w:t>
      </w:r>
    </w:p>
    <w:p w14:paraId="64F43857" w14:textId="77777777" w:rsidR="00B90545" w:rsidRDefault="004C583D">
      <w:pPr>
        <w:numPr>
          <w:ilvl w:val="0"/>
          <w:numId w:val="1"/>
        </w:numPr>
        <w:tabs>
          <w:tab w:val="right" w:pos="10771"/>
        </w:tabs>
        <w:contextualSpacing/>
      </w:pPr>
      <w:r>
        <w:rPr>
          <w:b/>
        </w:rPr>
        <w:t>Intuitive interface</w:t>
      </w:r>
      <w:r>
        <w:t xml:space="preserve"> - throughout the </w:t>
      </w:r>
      <w:r w:rsidRPr="004125DB">
        <w:rPr>
          <w:noProof/>
        </w:rPr>
        <w:t>project</w:t>
      </w:r>
      <w:r w:rsidR="004125DB">
        <w:rPr>
          <w:noProof/>
        </w:rPr>
        <w:t>,</w:t>
      </w:r>
      <w:r>
        <w:t xml:space="preserve"> we had been taking feedback from other people and constantly improving the user experience. The resulting application makes up for an effective interface that provides good access to our system’s features.</w:t>
      </w:r>
    </w:p>
    <w:p w14:paraId="08223C92" w14:textId="77777777" w:rsidR="00B90545" w:rsidRDefault="004C583D">
      <w:pPr>
        <w:numPr>
          <w:ilvl w:val="0"/>
          <w:numId w:val="1"/>
        </w:numPr>
        <w:tabs>
          <w:tab w:val="right" w:pos="10771"/>
        </w:tabs>
        <w:contextualSpacing/>
      </w:pPr>
      <w:r>
        <w:rPr>
          <w:b/>
        </w:rPr>
        <w:t xml:space="preserve">Custom line sensor </w:t>
      </w:r>
      <w:r>
        <w:t xml:space="preserve">- this feature differentiates our team from many </w:t>
      </w:r>
      <w:r w:rsidR="004125DB" w:rsidRPr="004125DB">
        <w:rPr>
          <w:noProof/>
        </w:rPr>
        <w:t>an</w:t>
      </w:r>
      <w:r w:rsidRPr="004125DB">
        <w:rPr>
          <w:noProof/>
        </w:rPr>
        <w:t>other line</w:t>
      </w:r>
      <w:r>
        <w:t xml:space="preserve"> following robots. It increases the maximum speed possible with Lego sensors by at least 150% and much smoother line following.</w:t>
      </w:r>
    </w:p>
    <w:p w14:paraId="247A7426" w14:textId="77777777" w:rsidR="00B90545" w:rsidRDefault="004C583D">
      <w:pPr>
        <w:tabs>
          <w:tab w:val="right" w:pos="10771"/>
        </w:tabs>
        <w:rPr>
          <w:b/>
        </w:rPr>
      </w:pPr>
      <w:r>
        <w:rPr>
          <w:b/>
        </w:rPr>
        <w:t>Weaknesses:</w:t>
      </w:r>
    </w:p>
    <w:p w14:paraId="08C697BF" w14:textId="77777777" w:rsidR="00B90545" w:rsidRDefault="004C583D">
      <w:pPr>
        <w:numPr>
          <w:ilvl w:val="0"/>
          <w:numId w:val="3"/>
        </w:numPr>
        <w:tabs>
          <w:tab w:val="right" w:pos="10771"/>
        </w:tabs>
        <w:contextualSpacing/>
      </w:pPr>
      <w:r>
        <w:rPr>
          <w:b/>
        </w:rPr>
        <w:lastRenderedPageBreak/>
        <w:t>Suboptimal communication protocol</w:t>
      </w:r>
      <w:r>
        <w:t xml:space="preserve"> - in the final implementation the updates were relayed by constantly polling the server, which was quite taxing on the infrastructure and could even trigger safety mechanisms on the available hosting solutions.</w:t>
      </w:r>
    </w:p>
    <w:p w14:paraId="45B827DE" w14:textId="77777777" w:rsidR="00B90545" w:rsidRDefault="004C583D">
      <w:pPr>
        <w:numPr>
          <w:ilvl w:val="0"/>
          <w:numId w:val="3"/>
        </w:numPr>
        <w:tabs>
          <w:tab w:val="right" w:pos="10771"/>
        </w:tabs>
        <w:contextualSpacing/>
      </w:pPr>
      <w:r>
        <w:rPr>
          <w:b/>
        </w:rPr>
        <w:t xml:space="preserve">Limited obstacle avoidance </w:t>
      </w:r>
      <w:r>
        <w:t xml:space="preserve">- the obstacle avoidance system worked well, but only in a narrow range of possible problems. There </w:t>
      </w:r>
      <w:r w:rsidRPr="004125DB">
        <w:rPr>
          <w:noProof/>
        </w:rPr>
        <w:t>is</w:t>
      </w:r>
      <w:r>
        <w:t xml:space="preserve"> </w:t>
      </w:r>
      <w:r w:rsidR="004125DB">
        <w:rPr>
          <w:noProof/>
        </w:rPr>
        <w:t>some</w:t>
      </w:r>
      <w:r>
        <w:t xml:space="preserve"> situations that the system cannot cope with - e.g. Obstacle avoiding between two obstacles - however solving them would be very challenging without restructuring the system.</w:t>
      </w:r>
    </w:p>
    <w:p w14:paraId="44DE534E" w14:textId="77777777" w:rsidR="00B90545" w:rsidRDefault="004C583D">
      <w:pPr>
        <w:numPr>
          <w:ilvl w:val="0"/>
          <w:numId w:val="3"/>
        </w:numPr>
        <w:tabs>
          <w:tab w:val="right" w:pos="10771"/>
        </w:tabs>
        <w:contextualSpacing/>
      </w:pPr>
      <w:r>
        <w:rPr>
          <w:b/>
        </w:rPr>
        <w:t>Inflexible navigation</w:t>
      </w:r>
      <w:r>
        <w:t xml:space="preserve"> - the implemented solution proved to work very </w:t>
      </w:r>
      <w:r w:rsidRPr="004125DB">
        <w:rPr>
          <w:noProof/>
        </w:rPr>
        <w:t>satisfactor</w:t>
      </w:r>
      <w:r w:rsidR="004125DB">
        <w:rPr>
          <w:noProof/>
        </w:rPr>
        <w:t>il</w:t>
      </w:r>
      <w:r w:rsidRPr="004125DB">
        <w:rPr>
          <w:noProof/>
        </w:rPr>
        <w:t>y</w:t>
      </w:r>
      <w:r>
        <w:t xml:space="preserve">. However, it requires physical modification of the working environment and as such could not </w:t>
      </w:r>
      <w:r w:rsidRPr="004125DB">
        <w:rPr>
          <w:noProof/>
        </w:rPr>
        <w:t>be as easily deployed</w:t>
      </w:r>
      <w:r>
        <w:t xml:space="preserve"> in different locations.</w:t>
      </w:r>
    </w:p>
    <w:p w14:paraId="202EA124" w14:textId="77777777" w:rsidR="00B90545" w:rsidRDefault="004C583D">
      <w:pPr>
        <w:pStyle w:val="Heading2"/>
      </w:pPr>
      <w:bookmarkStart w:id="55" w:name="_zcye09t10pq" w:colFirst="0" w:colLast="0"/>
      <w:bookmarkEnd w:id="55"/>
      <w:r>
        <w:t>5.2 If We Could Start Over</w:t>
      </w:r>
    </w:p>
    <w:p w14:paraId="37E8B8B2" w14:textId="77777777" w:rsidR="00B90545" w:rsidRDefault="004C583D">
      <w:r>
        <w:t xml:space="preserve">None of the members of the group knew how to use </w:t>
      </w:r>
      <w:r w:rsidR="004125DB">
        <w:rPr>
          <w:noProof/>
        </w:rPr>
        <w:t>PHP</w:t>
      </w:r>
      <w:r>
        <w:t xml:space="preserve"> or had any server experience</w:t>
      </w:r>
      <w:r w:rsidR="004125DB">
        <w:t>,</w:t>
      </w:r>
      <w:r>
        <w:t xml:space="preserve"> </w:t>
      </w:r>
      <w:r w:rsidRPr="004125DB">
        <w:rPr>
          <w:noProof/>
        </w:rPr>
        <w:t>and</w:t>
      </w:r>
      <w:r>
        <w:t xml:space="preserve"> so when we made the </w:t>
      </w:r>
      <w:r w:rsidR="004125DB">
        <w:rPr>
          <w:noProof/>
        </w:rPr>
        <w:t>PHP</w:t>
      </w:r>
      <w:r>
        <w:t xml:space="preserve"> script that ran on the server (see section 3.3), it would simply send and display a string of POST requests on a webpage. </w:t>
      </w:r>
      <w:r w:rsidRPr="004125DB">
        <w:rPr>
          <w:noProof/>
        </w:rPr>
        <w:t>This</w:t>
      </w:r>
      <w:r>
        <w:t xml:space="preserve"> meant that both the EV3 and the App would need to poll the server about 60 times a minute for the user to have a smooth experience. None of us realised that it would cause quite a strain on the server. We realised this too late</w:t>
      </w:r>
      <w:r w:rsidR="004125DB">
        <w:t>,</w:t>
      </w:r>
      <w:r>
        <w:t xml:space="preserve"> </w:t>
      </w:r>
      <w:r w:rsidRPr="004125DB">
        <w:rPr>
          <w:noProof/>
        </w:rPr>
        <w:t>and</w:t>
      </w:r>
      <w:r>
        <w:t xml:space="preserve"> we didn’t have enough time to redo the server and the communication code on the EV3 and Android side, hence</w:t>
      </w:r>
      <w:r w:rsidR="004125DB">
        <w:t>,</w:t>
      </w:r>
      <w:r>
        <w:t xml:space="preserve"> </w:t>
      </w:r>
      <w:r w:rsidRPr="004125DB">
        <w:rPr>
          <w:noProof/>
        </w:rPr>
        <w:t>so</w:t>
      </w:r>
      <w:r>
        <w:t xml:space="preserve"> we just had to make do as the code was working. </w:t>
      </w:r>
      <w:r w:rsidRPr="004125DB">
        <w:rPr>
          <w:noProof/>
        </w:rPr>
        <w:t>This</w:t>
      </w:r>
      <w:r>
        <w:t xml:space="preserve"> wasn’t so bad when we only had one app</w:t>
      </w:r>
      <w:r w:rsidR="004125DB">
        <w:t>,</w:t>
      </w:r>
      <w:r>
        <w:t xml:space="preserve"> </w:t>
      </w:r>
      <w:r w:rsidRPr="004125DB">
        <w:rPr>
          <w:noProof/>
        </w:rPr>
        <w:t>but</w:t>
      </w:r>
      <w:r>
        <w:t xml:space="preserve"> as soon as we added multiple </w:t>
      </w:r>
      <w:r w:rsidRPr="004125DB">
        <w:rPr>
          <w:noProof/>
        </w:rPr>
        <w:t>phones</w:t>
      </w:r>
      <w:r w:rsidR="004125DB">
        <w:rPr>
          <w:noProof/>
        </w:rPr>
        <w:t>,</w:t>
      </w:r>
      <w:r>
        <w:t xml:space="preserve"> the problem became more apparent. The constant polling was also quite straining on the app where we had threads constantly running in the background. If we were to do the project </w:t>
      </w:r>
      <w:r w:rsidRPr="004125DB">
        <w:rPr>
          <w:noProof/>
        </w:rPr>
        <w:t>again</w:t>
      </w:r>
      <w:r w:rsidR="004125DB" w:rsidRPr="004125DB">
        <w:rPr>
          <w:noProof/>
        </w:rPr>
        <w:t xml:space="preserve">, </w:t>
      </w:r>
      <w:r w:rsidRPr="004125DB">
        <w:rPr>
          <w:noProof/>
        </w:rPr>
        <w:t>we</w:t>
      </w:r>
      <w:r>
        <w:t xml:space="preserve"> would have learnt how to do a server the way it was intended by utilising a messaging protocol such as MQTT. </w:t>
      </w:r>
      <w:r w:rsidRPr="004125DB">
        <w:rPr>
          <w:noProof/>
        </w:rPr>
        <w:t>This</w:t>
      </w:r>
      <w:r>
        <w:t xml:space="preserve"> would’ve meant a more reliable web server, less logic required in the background of the app making it easier to debug, and possibly overall better </w:t>
      </w:r>
      <w:r w:rsidRPr="004125DB">
        <w:rPr>
          <w:noProof/>
        </w:rPr>
        <w:t>usage</w:t>
      </w:r>
      <w:r>
        <w:t xml:space="preserve"> of time. </w:t>
      </w:r>
    </w:p>
    <w:p w14:paraId="76025D9A" w14:textId="77777777" w:rsidR="00B90545" w:rsidRDefault="004C583D">
      <w:pPr>
        <w:pStyle w:val="Heading2"/>
      </w:pPr>
      <w:bookmarkStart w:id="56" w:name="_h37e5exdcvn2" w:colFirst="0" w:colLast="0"/>
      <w:bookmarkEnd w:id="56"/>
      <w:r>
        <w:t xml:space="preserve">5.3 Performance </w:t>
      </w:r>
      <w:proofErr w:type="gramStart"/>
      <w:r>
        <w:t>On</w:t>
      </w:r>
      <w:proofErr w:type="gramEnd"/>
      <w:r>
        <w:t xml:space="preserve"> Final Demos</w:t>
      </w:r>
    </w:p>
    <w:p w14:paraId="53CDCE16" w14:textId="77777777" w:rsidR="00B90545" w:rsidRDefault="004C583D">
      <w:pPr>
        <w:pStyle w:val="Heading3"/>
      </w:pPr>
      <w:bookmarkStart w:id="57" w:name="_23v4aog5gupa" w:colFirst="0" w:colLast="0"/>
      <w:bookmarkEnd w:id="57"/>
      <w:r>
        <w:t>5.3.1 Final Client Demo</w:t>
      </w:r>
    </w:p>
    <w:p w14:paraId="196806A0" w14:textId="77777777" w:rsidR="00B90545" w:rsidRDefault="004C583D">
      <w:r>
        <w:t>On the day the robot worked well. Although we had two minor oversights with the app - in follower mode the speech was overlapping, and the text was missing from the current picture. These minor issues were fixed straight after the client demo</w:t>
      </w:r>
      <w:r w:rsidR="004125DB">
        <w:t>,</w:t>
      </w:r>
      <w:r>
        <w:t xml:space="preserve"> </w:t>
      </w:r>
      <w:r w:rsidRPr="004125DB">
        <w:rPr>
          <w:noProof/>
        </w:rPr>
        <w:t>and</w:t>
      </w:r>
      <w:r>
        <w:t xml:space="preserve"> the application </w:t>
      </w:r>
      <w:r w:rsidRPr="004125DB">
        <w:rPr>
          <w:noProof/>
        </w:rPr>
        <w:t>was tested</w:t>
      </w:r>
      <w:r>
        <w:t xml:space="preserve"> more thoroughly</w:t>
      </w:r>
      <w:r w:rsidR="004125DB">
        <w:rPr>
          <w:noProof/>
        </w:rPr>
        <w:t>. H</w:t>
      </w:r>
      <w:r w:rsidRPr="004125DB">
        <w:rPr>
          <w:noProof/>
        </w:rPr>
        <w:t>ence</w:t>
      </w:r>
      <w:r>
        <w:t xml:space="preserve"> they did not reoccur in the investor demo and the app performed as expected. </w:t>
      </w:r>
    </w:p>
    <w:p w14:paraId="46D2D96D" w14:textId="77777777" w:rsidR="00B90545" w:rsidRDefault="004C583D">
      <w:pPr>
        <w:pStyle w:val="Heading3"/>
      </w:pPr>
      <w:bookmarkStart w:id="58" w:name="_atd61xrgcej9" w:colFirst="0" w:colLast="0"/>
      <w:bookmarkEnd w:id="58"/>
      <w:r>
        <w:t>5.3.2 Investor Demo</w:t>
      </w:r>
    </w:p>
    <w:p w14:paraId="21EC185F" w14:textId="77777777" w:rsidR="00B90545" w:rsidRDefault="004C583D">
      <w:r>
        <w:t xml:space="preserve">On the day of the final </w:t>
      </w:r>
      <w:r w:rsidRPr="004125DB">
        <w:rPr>
          <w:noProof/>
        </w:rPr>
        <w:t>demo</w:t>
      </w:r>
      <w:r w:rsidR="004125DB">
        <w:rPr>
          <w:noProof/>
        </w:rPr>
        <w:t>,</w:t>
      </w:r>
      <w:r>
        <w:t xml:space="preserve"> the robot incorrectly detected a branch on a curve. </w:t>
      </w:r>
      <w:r w:rsidR="004125DB">
        <w:rPr>
          <w:noProof/>
        </w:rPr>
        <w:t>The i</w:t>
      </w:r>
      <w:r w:rsidRPr="004125DB">
        <w:rPr>
          <w:noProof/>
        </w:rPr>
        <w:t>nvestigation</w:t>
      </w:r>
      <w:r>
        <w:t xml:space="preserve"> indicated that the branch detection algorithm </w:t>
      </w:r>
      <w:r w:rsidRPr="004125DB">
        <w:rPr>
          <w:noProof/>
        </w:rPr>
        <w:t>was tuned</w:t>
      </w:r>
      <w:r>
        <w:t xml:space="preserve"> to a different environment (with higher background-to-line contrast) and so gave a false positive in this case. Other than this, we felt the demo went smoothly</w:t>
      </w:r>
      <w:r w:rsidR="004125DB">
        <w:t>,</w:t>
      </w:r>
      <w:r>
        <w:t xml:space="preserve"> </w:t>
      </w:r>
      <w:r w:rsidRPr="004125DB">
        <w:rPr>
          <w:noProof/>
        </w:rPr>
        <w:t>and</w:t>
      </w:r>
      <w:r>
        <w:t xml:space="preserve"> the robot worked as intended. </w:t>
      </w:r>
    </w:p>
    <w:p w14:paraId="796FABF5" w14:textId="77777777" w:rsidR="00B90545" w:rsidRDefault="00B90545">
      <w:pPr>
        <w:tabs>
          <w:tab w:val="right" w:pos="10771"/>
        </w:tabs>
      </w:pPr>
    </w:p>
    <w:p w14:paraId="4C24BFBA" w14:textId="77777777" w:rsidR="00B90545" w:rsidRDefault="004C583D">
      <w:pPr>
        <w:tabs>
          <w:tab w:val="right" w:pos="10771"/>
        </w:tabs>
      </w:pPr>
      <w:r>
        <w:t xml:space="preserve">The investors seemed to think </w:t>
      </w:r>
      <w:proofErr w:type="spellStart"/>
      <w:r>
        <w:t>RoboTour</w:t>
      </w:r>
      <w:proofErr w:type="spellEnd"/>
      <w:r>
        <w:t xml:space="preserve"> was a viable solution to an acknowledged problem</w:t>
      </w:r>
      <w:r w:rsidR="004125DB">
        <w:rPr>
          <w:noProof/>
        </w:rPr>
        <w:t>;</w:t>
      </w:r>
      <w:r w:rsidRPr="004125DB">
        <w:rPr>
          <w:noProof/>
        </w:rPr>
        <w:t xml:space="preserve"> we</w:t>
      </w:r>
      <w:r>
        <w:t xml:space="preserve"> received a lot of positive feedback regarding the idea of the robot. It seemed like the visitors could relate to the problems in accessing the museums’ resources fully and appreciated our approach </w:t>
      </w:r>
      <w:r w:rsidR="004125DB">
        <w:rPr>
          <w:noProof/>
        </w:rPr>
        <w:t>to</w:t>
      </w:r>
      <w:r>
        <w:t xml:space="preserve"> solving it.</w:t>
      </w:r>
    </w:p>
    <w:p w14:paraId="38DC27CD" w14:textId="77777777" w:rsidR="00B90545" w:rsidRDefault="004C583D">
      <w:pPr>
        <w:pStyle w:val="Heading3"/>
        <w:tabs>
          <w:tab w:val="right" w:pos="10771"/>
        </w:tabs>
      </w:pPr>
      <w:bookmarkStart w:id="59" w:name="_eoms2fexwk07" w:colFirst="0" w:colLast="0"/>
      <w:bookmarkEnd w:id="59"/>
      <w:r>
        <w:lastRenderedPageBreak/>
        <w:t xml:space="preserve">5.3.3 Visitors to the Stand </w:t>
      </w:r>
    </w:p>
    <w:p w14:paraId="70EFA628" w14:textId="77777777" w:rsidR="00B90545" w:rsidRDefault="004C583D">
      <w:pPr>
        <w:tabs>
          <w:tab w:val="right" w:pos="10771"/>
        </w:tabs>
      </w:pPr>
      <w:r>
        <w:t xml:space="preserve">During the trade fair, we had a significant amount of traffic to our stand. </w:t>
      </w:r>
      <w:r w:rsidRPr="004125DB">
        <w:rPr>
          <w:noProof/>
        </w:rPr>
        <w:t>This</w:t>
      </w:r>
      <w:r>
        <w:t xml:space="preserve"> was partially due to our robot navigating around a miniature track all day after our demo. The purpose of this mini demo area on our stand was </w:t>
      </w:r>
      <w:r w:rsidR="004125DB">
        <w:rPr>
          <w:noProof/>
        </w:rPr>
        <w:t>to allow</w:t>
      </w:r>
      <w:r>
        <w:t xml:space="preserve"> the judges who did not have an opportunity to view our pitch to see the robot in action. We found that a robot navigating on top of the table attracted a lot of interest from the </w:t>
      </w:r>
      <w:proofErr w:type="gramStart"/>
      <w:r>
        <w:t>general public</w:t>
      </w:r>
      <w:proofErr w:type="gramEnd"/>
      <w:r>
        <w:t xml:space="preserve"> and fellow peers. We received a lot of positive feedback about the robot, custom sensor and Android app and most seemed to have experienced the problems in museums which </w:t>
      </w:r>
      <w:proofErr w:type="spellStart"/>
      <w:r>
        <w:t>RoboTour</w:t>
      </w:r>
      <w:proofErr w:type="spellEnd"/>
      <w:r>
        <w:t xml:space="preserve"> has been designed to solve. </w:t>
      </w:r>
    </w:p>
    <w:p w14:paraId="34C63FB2" w14:textId="77777777" w:rsidR="00B90545" w:rsidRDefault="004C583D">
      <w:pPr>
        <w:pStyle w:val="Heading2"/>
      </w:pPr>
      <w:bookmarkStart w:id="60" w:name="_u9ch9nirqhso" w:colFirst="0" w:colLast="0"/>
      <w:bookmarkEnd w:id="60"/>
      <w:r>
        <w:t>5.4 Achievements</w:t>
      </w:r>
    </w:p>
    <w:p w14:paraId="3486708C" w14:textId="77777777" w:rsidR="00B90545" w:rsidRDefault="004C583D">
      <w:r>
        <w:t xml:space="preserve">We won the technical innovation </w:t>
      </w:r>
      <w:r w:rsidRPr="004125DB">
        <w:rPr>
          <w:noProof/>
        </w:rPr>
        <w:t>runner</w:t>
      </w:r>
      <w:r w:rsidR="004125DB">
        <w:rPr>
          <w:noProof/>
        </w:rPr>
        <w:t>-</w:t>
      </w:r>
      <w:r w:rsidRPr="004125DB">
        <w:rPr>
          <w:noProof/>
        </w:rPr>
        <w:t>up</w:t>
      </w:r>
      <w:r>
        <w:t xml:space="preserve"> prize - Sponsored by </w:t>
      </w:r>
      <w:proofErr w:type="spellStart"/>
      <w:r>
        <w:t>Robotical</w:t>
      </w:r>
      <w:proofErr w:type="spellEnd"/>
      <w:r>
        <w:t xml:space="preserve">. The judges seemed to be very impressed with the smoothness of the </w:t>
      </w:r>
      <w:r w:rsidRPr="004125DB">
        <w:rPr>
          <w:noProof/>
        </w:rPr>
        <w:t>custom</w:t>
      </w:r>
      <w:r w:rsidR="004125DB">
        <w:rPr>
          <w:noProof/>
        </w:rPr>
        <w:t>s</w:t>
      </w:r>
      <w:r>
        <w:t xml:space="preserve"> line sensor and how it improved the robot. </w:t>
      </w:r>
    </w:p>
    <w:p w14:paraId="24987F61" w14:textId="77777777" w:rsidR="00B90545" w:rsidRDefault="00B90545"/>
    <w:p w14:paraId="095B81E3" w14:textId="77777777" w:rsidR="00B90545" w:rsidRDefault="004C583D">
      <w:r>
        <w:t xml:space="preserve">We also added a few bonus features not outlined in the project plan such as a custom line sensor, </w:t>
      </w:r>
      <w:bookmarkStart w:id="61" w:name="_GoBack"/>
      <w:bookmarkEnd w:id="61"/>
      <w:r w:rsidRPr="004125DB">
        <w:rPr>
          <w:noProof/>
        </w:rPr>
        <w:t>multi</w:t>
      </w:r>
      <w:r w:rsidR="004125DB">
        <w:rPr>
          <w:noProof/>
        </w:rPr>
        <w:t>-</w:t>
      </w:r>
      <w:r w:rsidRPr="004125DB">
        <w:rPr>
          <w:noProof/>
        </w:rPr>
        <w:t>user</w:t>
      </w:r>
      <w:r>
        <w:t xml:space="preserve"> support and follower mode. These features were added to enhance the </w:t>
      </w:r>
      <w:proofErr w:type="gramStart"/>
      <w:r>
        <w:t>robots</w:t>
      </w:r>
      <w:proofErr w:type="gramEnd"/>
      <w:r>
        <w:t xml:space="preserve"> usability and appeal to museums. </w:t>
      </w:r>
    </w:p>
    <w:p w14:paraId="1692862F" w14:textId="77777777" w:rsidR="00B90545" w:rsidRDefault="004C583D">
      <w:pPr>
        <w:pStyle w:val="Heading1"/>
      </w:pPr>
      <w:bookmarkStart w:id="62" w:name="_2azkvh5iss5n" w:colFirst="0" w:colLast="0"/>
      <w:bookmarkEnd w:id="62"/>
      <w:r>
        <w:t>6.0 References</w:t>
      </w:r>
    </w:p>
    <w:p w14:paraId="0E326CB4" w14:textId="77777777" w:rsidR="00B90545" w:rsidRDefault="004C583D">
      <w:pPr>
        <w:tabs>
          <w:tab w:val="right" w:pos="10771"/>
        </w:tabs>
        <w:rPr>
          <w:color w:val="666666"/>
          <w:sz w:val="20"/>
          <w:szCs w:val="20"/>
        </w:rPr>
      </w:pPr>
      <w:r>
        <w:rPr>
          <w:color w:val="666666"/>
          <w:sz w:val="20"/>
          <w:szCs w:val="20"/>
        </w:rPr>
        <w:t xml:space="preserve">GitHub. (2018). </w:t>
      </w:r>
      <w:r>
        <w:rPr>
          <w:i/>
          <w:color w:val="666666"/>
          <w:sz w:val="20"/>
          <w:szCs w:val="20"/>
        </w:rPr>
        <w:t>Kotlin/</w:t>
      </w:r>
      <w:proofErr w:type="spellStart"/>
      <w:r w:rsidR="004125DB">
        <w:rPr>
          <w:i/>
          <w:noProof/>
          <w:color w:val="666666"/>
          <w:sz w:val="20"/>
          <w:szCs w:val="20"/>
        </w:rPr>
        <w:t>A</w:t>
      </w:r>
      <w:r w:rsidRPr="004125DB">
        <w:rPr>
          <w:i/>
          <w:noProof/>
          <w:color w:val="666666"/>
          <w:sz w:val="20"/>
          <w:szCs w:val="20"/>
        </w:rPr>
        <w:t>nko</w:t>
      </w:r>
      <w:proofErr w:type="spellEnd"/>
      <w:r>
        <w:rPr>
          <w:color w:val="666666"/>
          <w:sz w:val="20"/>
          <w:szCs w:val="20"/>
        </w:rPr>
        <w:t>. [online] Available at: https://github.com/Kotlin/anko [Accessed 9 Apr. 2018].</w:t>
      </w:r>
    </w:p>
    <w:p w14:paraId="3F80EEA3" w14:textId="77777777" w:rsidR="00B90545" w:rsidRDefault="00B90545">
      <w:pPr>
        <w:rPr>
          <w:color w:val="666666"/>
          <w:sz w:val="20"/>
          <w:szCs w:val="20"/>
        </w:rPr>
      </w:pPr>
    </w:p>
    <w:p w14:paraId="504FB45D" w14:textId="77777777" w:rsidR="00B90545" w:rsidRDefault="004C583D">
      <w:pPr>
        <w:rPr>
          <w:color w:val="666666"/>
          <w:sz w:val="20"/>
          <w:szCs w:val="20"/>
        </w:rPr>
      </w:pPr>
      <w:r>
        <w:rPr>
          <w:color w:val="666666"/>
          <w:sz w:val="20"/>
          <w:szCs w:val="20"/>
        </w:rPr>
        <w:t xml:space="preserve">The Verge. (2018). </w:t>
      </w:r>
      <w:r>
        <w:rPr>
          <w:i/>
          <w:color w:val="666666"/>
          <w:sz w:val="20"/>
          <w:szCs w:val="20"/>
        </w:rPr>
        <w:t>99.6 percent of new smartphones run Android or iOS</w:t>
      </w:r>
      <w:r>
        <w:rPr>
          <w:color w:val="666666"/>
          <w:sz w:val="20"/>
          <w:szCs w:val="20"/>
        </w:rPr>
        <w:t>. [online] Available at: https://www.theverge.com/2017/2/16/14634656/android-ios-market-share-blackberry-2016 [Accessed 9 Apr. 2018].</w:t>
      </w:r>
    </w:p>
    <w:p w14:paraId="1CC722C3" w14:textId="77777777" w:rsidR="00B90545" w:rsidRDefault="00B90545">
      <w:pPr>
        <w:rPr>
          <w:color w:val="666666"/>
          <w:sz w:val="20"/>
          <w:szCs w:val="20"/>
        </w:rPr>
      </w:pPr>
    </w:p>
    <w:p w14:paraId="1E8D578D" w14:textId="77777777" w:rsidR="00B90545" w:rsidRDefault="004C583D">
      <w:pPr>
        <w:rPr>
          <w:color w:val="666666"/>
          <w:sz w:val="20"/>
          <w:szCs w:val="20"/>
        </w:rPr>
      </w:pPr>
      <w:r>
        <w:rPr>
          <w:i/>
          <w:color w:val="666666"/>
          <w:sz w:val="20"/>
          <w:szCs w:val="20"/>
        </w:rPr>
        <w:t>Google Cloud Speech API</w:t>
      </w:r>
      <w:r>
        <w:rPr>
          <w:color w:val="666666"/>
          <w:sz w:val="20"/>
          <w:szCs w:val="20"/>
        </w:rPr>
        <w:t xml:space="preserve">. (2018). </w:t>
      </w:r>
      <w:r>
        <w:rPr>
          <w:i/>
          <w:color w:val="666666"/>
          <w:sz w:val="20"/>
          <w:szCs w:val="20"/>
        </w:rPr>
        <w:t xml:space="preserve">Cloud Speech API </w:t>
      </w:r>
      <w:proofErr w:type="gramStart"/>
      <w:r>
        <w:rPr>
          <w:i/>
          <w:color w:val="666666"/>
          <w:sz w:val="20"/>
          <w:szCs w:val="20"/>
        </w:rPr>
        <w:t>Documentation  |</w:t>
      </w:r>
      <w:proofErr w:type="gramEnd"/>
      <w:r>
        <w:rPr>
          <w:i/>
          <w:color w:val="666666"/>
          <w:sz w:val="20"/>
          <w:szCs w:val="20"/>
        </w:rPr>
        <w:t xml:space="preserve">  Google Cloud Speech API  |  Google Cloud</w:t>
      </w:r>
      <w:r>
        <w:rPr>
          <w:color w:val="666666"/>
          <w:sz w:val="20"/>
          <w:szCs w:val="20"/>
        </w:rPr>
        <w:t>. [online] Available at: https://cloud.google.com/speech/docs/ [Accessed 9 Apr. 2018].</w:t>
      </w:r>
    </w:p>
    <w:p w14:paraId="2F64855B" w14:textId="77777777" w:rsidR="00B90545" w:rsidRDefault="00B90545">
      <w:pPr>
        <w:rPr>
          <w:color w:val="666666"/>
          <w:sz w:val="20"/>
          <w:szCs w:val="20"/>
        </w:rPr>
      </w:pPr>
    </w:p>
    <w:p w14:paraId="3E5CB253" w14:textId="77777777" w:rsidR="00B90545" w:rsidRDefault="004C583D">
      <w:pPr>
        <w:rPr>
          <w:color w:val="666666"/>
          <w:sz w:val="20"/>
          <w:szCs w:val="20"/>
        </w:rPr>
      </w:pPr>
      <w:r>
        <w:rPr>
          <w:i/>
          <w:color w:val="666666"/>
          <w:sz w:val="20"/>
          <w:szCs w:val="20"/>
        </w:rPr>
        <w:t xml:space="preserve">Cloud Text-to-Speech </w:t>
      </w:r>
      <w:r w:rsidRPr="004125DB">
        <w:rPr>
          <w:i/>
          <w:noProof/>
          <w:color w:val="666666"/>
          <w:sz w:val="20"/>
          <w:szCs w:val="20"/>
        </w:rPr>
        <w:t>API</w:t>
      </w:r>
      <w:r w:rsidRPr="004125DB">
        <w:rPr>
          <w:noProof/>
          <w:color w:val="666666"/>
          <w:sz w:val="20"/>
          <w:szCs w:val="20"/>
        </w:rPr>
        <w:t>.</w:t>
      </w:r>
      <w:r>
        <w:rPr>
          <w:color w:val="666666"/>
          <w:sz w:val="20"/>
          <w:szCs w:val="20"/>
        </w:rPr>
        <w:t xml:space="preserve"> (2018). </w:t>
      </w:r>
      <w:r>
        <w:rPr>
          <w:i/>
          <w:color w:val="666666"/>
          <w:sz w:val="20"/>
          <w:szCs w:val="20"/>
        </w:rPr>
        <w:t xml:space="preserve">Cloud Text-to-Speech API </w:t>
      </w:r>
      <w:proofErr w:type="gramStart"/>
      <w:r>
        <w:rPr>
          <w:i/>
          <w:color w:val="666666"/>
          <w:sz w:val="20"/>
          <w:szCs w:val="20"/>
        </w:rPr>
        <w:t>Basics  |</w:t>
      </w:r>
      <w:proofErr w:type="gramEnd"/>
      <w:r>
        <w:rPr>
          <w:i/>
          <w:color w:val="666666"/>
          <w:sz w:val="20"/>
          <w:szCs w:val="20"/>
        </w:rPr>
        <w:t xml:space="preserve">  Cloud Text-to-Speech API  |  Google Cloud</w:t>
      </w:r>
      <w:r>
        <w:rPr>
          <w:color w:val="666666"/>
          <w:sz w:val="20"/>
          <w:szCs w:val="20"/>
        </w:rPr>
        <w:t>. [online] Available at: https://cloud.google.com/text-to-speech/docs/basics [Accessed 9 Apr. 2018].</w:t>
      </w:r>
    </w:p>
    <w:p w14:paraId="0531F1D3" w14:textId="77777777" w:rsidR="00B90545" w:rsidRDefault="00B90545">
      <w:pPr>
        <w:rPr>
          <w:color w:val="666666"/>
          <w:sz w:val="20"/>
          <w:szCs w:val="20"/>
        </w:rPr>
      </w:pPr>
    </w:p>
    <w:p w14:paraId="6816CCB2" w14:textId="77777777" w:rsidR="00B90545" w:rsidRDefault="004C583D">
      <w:pPr>
        <w:rPr>
          <w:color w:val="666666"/>
          <w:sz w:val="20"/>
          <w:szCs w:val="20"/>
        </w:rPr>
      </w:pPr>
      <w:proofErr w:type="spellStart"/>
      <w:r>
        <w:rPr>
          <w:color w:val="666666"/>
          <w:sz w:val="20"/>
          <w:szCs w:val="20"/>
        </w:rPr>
        <w:t>Skiena</w:t>
      </w:r>
      <w:proofErr w:type="spellEnd"/>
      <w:r>
        <w:rPr>
          <w:color w:val="666666"/>
          <w:sz w:val="20"/>
          <w:szCs w:val="20"/>
        </w:rPr>
        <w:t xml:space="preserve">, S. (1990). Dijkstra’s algorithm. </w:t>
      </w:r>
      <w:r w:rsidRPr="004125DB">
        <w:rPr>
          <w:i/>
          <w:noProof/>
          <w:color w:val="666666"/>
          <w:sz w:val="20"/>
          <w:szCs w:val="20"/>
        </w:rPr>
        <w:t>Implementing Discrete Mathematics: Combinatorics and Graph Theory with Mathematica, Reading, MA: Addison-Wesley</w:t>
      </w:r>
      <w:r w:rsidRPr="004125DB">
        <w:rPr>
          <w:noProof/>
          <w:color w:val="666666"/>
          <w:sz w:val="20"/>
          <w:szCs w:val="20"/>
        </w:rPr>
        <w:t>, 225-227.</w:t>
      </w:r>
    </w:p>
    <w:p w14:paraId="4DB7A679" w14:textId="77777777" w:rsidR="00B90545" w:rsidRDefault="00B90545">
      <w:pPr>
        <w:rPr>
          <w:color w:val="666666"/>
          <w:sz w:val="20"/>
          <w:szCs w:val="20"/>
        </w:rPr>
      </w:pPr>
    </w:p>
    <w:p w14:paraId="197A59AF" w14:textId="77777777" w:rsidR="00B90545" w:rsidRDefault="004C583D">
      <w:pPr>
        <w:rPr>
          <w:color w:val="666666"/>
          <w:sz w:val="20"/>
          <w:szCs w:val="20"/>
        </w:rPr>
      </w:pPr>
      <w:r>
        <w:rPr>
          <w:color w:val="666666"/>
          <w:sz w:val="20"/>
          <w:szCs w:val="20"/>
        </w:rPr>
        <w:t xml:space="preserve">Gilles-bertrand.com. (2018). </w:t>
      </w:r>
      <w:r>
        <w:rPr>
          <w:i/>
          <w:color w:val="666666"/>
          <w:sz w:val="20"/>
          <w:szCs w:val="20"/>
        </w:rPr>
        <w:t>Dijkstra algorithm: How to implement it with Python (solved with all explanations</w:t>
      </w:r>
      <w:r w:rsidRPr="004125DB">
        <w:rPr>
          <w:i/>
          <w:noProof/>
          <w:color w:val="666666"/>
          <w:sz w:val="20"/>
          <w:szCs w:val="20"/>
        </w:rPr>
        <w:t>)?</w:t>
      </w:r>
      <w:r>
        <w:rPr>
          <w:i/>
          <w:color w:val="666666"/>
          <w:sz w:val="20"/>
          <w:szCs w:val="20"/>
        </w:rPr>
        <w:t xml:space="preserve"> | Gilles' Blog</w:t>
      </w:r>
      <w:r>
        <w:rPr>
          <w:color w:val="666666"/>
          <w:sz w:val="20"/>
          <w:szCs w:val="20"/>
        </w:rPr>
        <w:t>. [online] Available at: http://www.gilles-bertrand.com/2014/03/dijkstra-algorithm-python-example-source-code-shortest-path.html [Accessed 11 Apr. 2018].</w:t>
      </w:r>
    </w:p>
    <w:p w14:paraId="05CF4D5E" w14:textId="77777777" w:rsidR="00B90545" w:rsidRDefault="00B90545">
      <w:pPr>
        <w:rPr>
          <w:color w:val="666666"/>
          <w:sz w:val="20"/>
          <w:szCs w:val="20"/>
        </w:rPr>
      </w:pPr>
    </w:p>
    <w:sectPr w:rsidR="00B90545">
      <w:headerReference w:type="default" r:id="rId36"/>
      <w:footerReference w:type="default" r:id="rId37"/>
      <w:headerReference w:type="first" r:id="rId38"/>
      <w:footerReference w:type="first" r:id="rId39"/>
      <w:pgSz w:w="11906" w:h="16838"/>
      <w:pgMar w:top="283" w:right="566" w:bottom="283" w:left="566" w:header="360" w:footer="720"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Alice Wu" w:date="2018-04-11T18:47:00Z" w:initials="">
    <w:p w14:paraId="65CCA050" w14:textId="77777777" w:rsidR="004C583D" w:rsidRDefault="004C583D">
      <w:pPr>
        <w:widowControl w:val="0"/>
        <w:spacing w:line="240" w:lineRule="auto"/>
        <w:rPr>
          <w:rFonts w:ascii="Arial" w:eastAsia="Arial" w:hAnsi="Arial" w:cs="Arial"/>
        </w:rPr>
      </w:pPr>
      <w:r>
        <w:rPr>
          <w:rFonts w:ascii="Arial" w:eastAsia="Arial" w:hAnsi="Arial" w:cs="Arial"/>
        </w:rPr>
        <w:t>Better name?</w:t>
      </w:r>
    </w:p>
  </w:comment>
  <w:comment w:id="11" w:author="Michał D." w:date="2018-04-11T17:55:00Z" w:initials="">
    <w:p w14:paraId="762F0150" w14:textId="77777777" w:rsidR="004C583D" w:rsidRDefault="004C583D">
      <w:pPr>
        <w:widowControl w:val="0"/>
        <w:spacing w:line="240" w:lineRule="auto"/>
        <w:rPr>
          <w:rFonts w:ascii="Arial" w:eastAsia="Arial" w:hAnsi="Arial" w:cs="Arial"/>
        </w:rPr>
      </w:pPr>
      <w:r>
        <w:rPr>
          <w:rFonts w:ascii="Arial" w:eastAsia="Arial" w:hAnsi="Arial" w:cs="Arial"/>
        </w:rPr>
        <w:t>Shall I explain why serial and not something else?</w:t>
      </w:r>
    </w:p>
  </w:comment>
  <w:comment w:id="12" w:author="Mahbub Iftekhar" w:date="2018-04-11T17:56:00Z" w:initials="">
    <w:p w14:paraId="04525B9E" w14:textId="77777777" w:rsidR="004C583D" w:rsidRDefault="004C583D">
      <w:pPr>
        <w:widowControl w:val="0"/>
        <w:spacing w:line="240" w:lineRule="auto"/>
        <w:rPr>
          <w:rFonts w:ascii="Arial" w:eastAsia="Arial" w:hAnsi="Arial" w:cs="Arial"/>
        </w:rPr>
      </w:pPr>
      <w:r>
        <w:rPr>
          <w:rFonts w:ascii="Arial" w:eastAsia="Arial" w:hAnsi="Arial" w:cs="Arial"/>
        </w:rPr>
        <w:t>Yes, but briefly please</w:t>
      </w:r>
    </w:p>
  </w:comment>
  <w:comment w:id="13" w:author="Michał D." w:date="2018-04-11T17:56:00Z" w:initials="">
    <w:p w14:paraId="6691721F" w14:textId="77777777" w:rsidR="004C583D" w:rsidRDefault="004C583D">
      <w:pPr>
        <w:widowControl w:val="0"/>
        <w:spacing w:line="240" w:lineRule="auto"/>
        <w:rPr>
          <w:rFonts w:ascii="Arial" w:eastAsia="Arial" w:hAnsi="Arial" w:cs="Arial"/>
        </w:rPr>
      </w:pPr>
      <w:r>
        <w:rPr>
          <w:rFonts w:ascii="Arial" w:eastAsia="Arial" w:hAnsi="Arial" w:cs="Arial"/>
        </w:rPr>
        <w:t>BTW, feel free to indicate parts to cut down on. I'm trying to be brief, but I tend to be overly verbose at times</w:t>
      </w:r>
    </w:p>
  </w:comment>
  <w:comment w:id="14" w:author="Alice Wu" w:date="2018-04-11T17:53:00Z" w:initials="">
    <w:p w14:paraId="74D3F22A" w14:textId="77777777" w:rsidR="004C583D" w:rsidRDefault="004C583D">
      <w:pPr>
        <w:widowControl w:val="0"/>
        <w:spacing w:line="240" w:lineRule="auto"/>
        <w:rPr>
          <w:rFonts w:ascii="Arial" w:eastAsia="Arial" w:hAnsi="Arial" w:cs="Arial"/>
        </w:rPr>
      </w:pPr>
      <w:r>
        <w:rPr>
          <w:rFonts w:ascii="Arial" w:eastAsia="Arial" w:hAnsi="Arial" w:cs="Arial"/>
        </w:rPr>
        <w:t>...</w:t>
      </w:r>
    </w:p>
  </w:comment>
  <w:comment w:id="15" w:author="Alice Wu" w:date="2018-04-11T18:22:00Z" w:initials="">
    <w:p w14:paraId="01FE2C79" w14:textId="77777777" w:rsidR="004C583D" w:rsidRDefault="004C583D">
      <w:pPr>
        <w:widowControl w:val="0"/>
        <w:spacing w:line="240" w:lineRule="auto"/>
        <w:rPr>
          <w:rFonts w:ascii="Arial" w:eastAsia="Arial" w:hAnsi="Arial" w:cs="Arial"/>
        </w:rPr>
      </w:pPr>
      <w:r>
        <w:rPr>
          <w:rFonts w:ascii="Arial" w:eastAsia="Arial" w:hAnsi="Arial" w:cs="Arial"/>
        </w:rPr>
        <w:t>Where is this figure?</w:t>
      </w:r>
    </w:p>
  </w:comment>
  <w:comment w:id="16" w:author="Alice Wu" w:date="2018-04-11T18:34:00Z" w:initials="">
    <w:p w14:paraId="0EFCD123" w14:textId="77777777" w:rsidR="004C583D" w:rsidRDefault="004C583D">
      <w:pPr>
        <w:widowControl w:val="0"/>
        <w:spacing w:line="240" w:lineRule="auto"/>
        <w:rPr>
          <w:rFonts w:ascii="Arial" w:eastAsia="Arial" w:hAnsi="Arial" w:cs="Arial"/>
        </w:rPr>
      </w:pPr>
      <w:r>
        <w:rPr>
          <w:rFonts w:ascii="Arial" w:eastAsia="Arial" w:hAnsi="Arial" w:cs="Arial"/>
        </w:rPr>
        <w:t>Make the text bigger?</w:t>
      </w:r>
    </w:p>
  </w:comment>
  <w:comment w:id="17" w:author="Michał D." w:date="2018-04-11T18:37:00Z" w:initials="">
    <w:p w14:paraId="13EFE185" w14:textId="77777777" w:rsidR="004C583D" w:rsidRDefault="004C583D">
      <w:pPr>
        <w:widowControl w:val="0"/>
        <w:spacing w:line="240" w:lineRule="auto"/>
        <w:rPr>
          <w:rFonts w:ascii="Arial" w:eastAsia="Arial" w:hAnsi="Arial" w:cs="Arial"/>
        </w:rPr>
      </w:pPr>
      <w:r>
        <w:rPr>
          <w:rFonts w:ascii="Arial" w:eastAsia="Arial" w:hAnsi="Arial" w:cs="Arial"/>
        </w:rPr>
        <w:t>Can try</w:t>
      </w:r>
    </w:p>
    <w:p w14:paraId="74AB5F77" w14:textId="77777777" w:rsidR="004C583D" w:rsidRDefault="004C583D">
      <w:pPr>
        <w:widowControl w:val="0"/>
        <w:spacing w:line="240" w:lineRule="auto"/>
        <w:rPr>
          <w:rFonts w:ascii="Arial" w:eastAsia="Arial" w:hAnsi="Arial" w:cs="Arial"/>
        </w:rPr>
      </w:pPr>
      <w:r>
        <w:rPr>
          <w:rFonts w:ascii="Arial" w:eastAsia="Arial" w:hAnsi="Arial" w:cs="Arial"/>
        </w:rPr>
        <w:t>Keep the graph the same, make captions bigger/</w:t>
      </w:r>
    </w:p>
  </w:comment>
  <w:comment w:id="18" w:author="Michał D." w:date="2018-04-11T18:38:00Z" w:initials="">
    <w:p w14:paraId="6D7A4240" w14:textId="77777777" w:rsidR="004C583D" w:rsidRDefault="004C583D">
      <w:pPr>
        <w:widowControl w:val="0"/>
        <w:spacing w:line="240" w:lineRule="auto"/>
        <w:rPr>
          <w:rFonts w:ascii="Arial" w:eastAsia="Arial" w:hAnsi="Arial" w:cs="Arial"/>
        </w:rPr>
      </w:pPr>
      <w:r>
        <w:rPr>
          <w:rFonts w:ascii="Arial" w:eastAsia="Arial" w:hAnsi="Arial" w:cs="Arial"/>
        </w:rPr>
        <w:t>?</w:t>
      </w:r>
    </w:p>
  </w:comment>
  <w:comment w:id="19" w:author="Alice Wu" w:date="2018-04-11T18:38:00Z" w:initials="">
    <w:p w14:paraId="064C925B" w14:textId="77777777" w:rsidR="004C583D" w:rsidRDefault="004C583D">
      <w:pPr>
        <w:widowControl w:val="0"/>
        <w:spacing w:line="240" w:lineRule="auto"/>
        <w:rPr>
          <w:rFonts w:ascii="Arial" w:eastAsia="Arial" w:hAnsi="Arial" w:cs="Arial"/>
        </w:rPr>
      </w:pPr>
      <w:r>
        <w:rPr>
          <w:rFonts w:ascii="Arial" w:eastAsia="Arial" w:hAnsi="Arial" w:cs="Arial"/>
        </w:rPr>
        <w:t>Maybe make x-</w:t>
      </w:r>
      <w:proofErr w:type="spellStart"/>
      <w:r>
        <w:rPr>
          <w:rFonts w:ascii="Arial" w:eastAsia="Arial" w:hAnsi="Arial" w:cs="Arial"/>
        </w:rPr>
        <w:t>asis</w:t>
      </w:r>
      <w:proofErr w:type="spellEnd"/>
      <w:r>
        <w:rPr>
          <w:rFonts w:ascii="Arial" w:eastAsia="Arial" w:hAnsi="Arial" w:cs="Arial"/>
        </w:rPr>
        <w:t xml:space="preserve"> bigger?</w:t>
      </w:r>
    </w:p>
  </w:comment>
  <w:comment w:id="24" w:author="Michał D." w:date="2018-04-11T17:52:00Z" w:initials="">
    <w:p w14:paraId="42975F56" w14:textId="77777777" w:rsidR="004C583D" w:rsidRDefault="004C583D">
      <w:pPr>
        <w:widowControl w:val="0"/>
        <w:spacing w:line="240" w:lineRule="auto"/>
        <w:rPr>
          <w:rFonts w:ascii="Arial" w:eastAsia="Arial" w:hAnsi="Arial" w:cs="Arial"/>
        </w:rPr>
      </w:pPr>
      <w:r>
        <w:rPr>
          <w:rFonts w:ascii="Arial" w:eastAsia="Arial" w:hAnsi="Arial" w:cs="Arial"/>
        </w:rPr>
        <w:t xml:space="preserve">Note that according to the specification in the drive, the pictures does not count towards the page </w:t>
      </w:r>
      <w:proofErr w:type="gramStart"/>
      <w:r>
        <w:rPr>
          <w:rFonts w:ascii="Arial" w:eastAsia="Arial" w:hAnsi="Arial" w:cs="Arial"/>
        </w:rPr>
        <w:t>count</w:t>
      </w:r>
      <w:proofErr w:type="gramEnd"/>
      <w:r>
        <w:rPr>
          <w:rFonts w:ascii="Arial" w:eastAsia="Arial" w:hAnsi="Arial" w:cs="Arial"/>
        </w:rPr>
        <w:t xml:space="preserve"> so it is not necessary to sacrifice readability for space</w:t>
      </w:r>
    </w:p>
  </w:comment>
  <w:comment w:id="25" w:author="Michał D." w:date="2018-04-11T17:52:00Z" w:initials="">
    <w:p w14:paraId="44313B83" w14:textId="77777777" w:rsidR="004C583D" w:rsidRDefault="004C583D">
      <w:pPr>
        <w:widowControl w:val="0"/>
        <w:spacing w:line="240" w:lineRule="auto"/>
        <w:rPr>
          <w:rFonts w:ascii="Arial" w:eastAsia="Arial" w:hAnsi="Arial" w:cs="Arial"/>
        </w:rPr>
      </w:pPr>
      <w:r>
        <w:rPr>
          <w:rFonts w:ascii="Arial" w:eastAsia="Arial" w:hAnsi="Arial" w:cs="Arial"/>
        </w:rPr>
        <w:t xml:space="preserve">Note that according to the specification in the drive, the pictures does not count towards the page </w:t>
      </w:r>
      <w:proofErr w:type="gramStart"/>
      <w:r>
        <w:rPr>
          <w:rFonts w:ascii="Arial" w:eastAsia="Arial" w:hAnsi="Arial" w:cs="Arial"/>
        </w:rPr>
        <w:t>count</w:t>
      </w:r>
      <w:proofErr w:type="gramEnd"/>
      <w:r>
        <w:rPr>
          <w:rFonts w:ascii="Arial" w:eastAsia="Arial" w:hAnsi="Arial" w:cs="Arial"/>
        </w:rPr>
        <w:t xml:space="preserve"> so it is not necessary to sacrifice readability for space</w:t>
      </w:r>
    </w:p>
  </w:comment>
  <w:comment w:id="30" w:author="Mahbub Iftekhar" w:date="2018-04-11T21:42:00Z" w:initials="">
    <w:p w14:paraId="2FC4DF31" w14:textId="77777777" w:rsidR="004C583D" w:rsidRDefault="004C583D">
      <w:pPr>
        <w:widowControl w:val="0"/>
        <w:spacing w:line="240" w:lineRule="auto"/>
        <w:rPr>
          <w:rFonts w:ascii="Arial" w:eastAsia="Arial" w:hAnsi="Arial" w:cs="Arial"/>
        </w:rPr>
      </w:pPr>
      <w:r>
        <w:rPr>
          <w:rFonts w:ascii="Arial" w:eastAsia="Arial" w:hAnsi="Arial" w:cs="Arial"/>
        </w:rPr>
        <w:t xml:space="preserve">Anyone know why the text has been </w:t>
      </w:r>
      <w:proofErr w:type="spellStart"/>
      <w:r>
        <w:rPr>
          <w:rFonts w:ascii="Arial" w:eastAsia="Arial" w:hAnsi="Arial" w:cs="Arial"/>
        </w:rPr>
        <w:t>seperated</w:t>
      </w:r>
      <w:proofErr w:type="spellEnd"/>
      <w:r>
        <w:rPr>
          <w:rFonts w:ascii="Arial" w:eastAsia="Arial" w:hAnsi="Arial" w:cs="Arial"/>
        </w:rPr>
        <w:t xml:space="preserve"> so mu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CCA050" w15:done="0"/>
  <w15:commentEx w15:paraId="762F0150" w15:done="0"/>
  <w15:commentEx w15:paraId="04525B9E" w15:done="0"/>
  <w15:commentEx w15:paraId="6691721F" w15:done="0"/>
  <w15:commentEx w15:paraId="74D3F22A" w15:done="0"/>
  <w15:commentEx w15:paraId="01FE2C79" w15:done="0"/>
  <w15:commentEx w15:paraId="0EFCD123" w15:done="0"/>
  <w15:commentEx w15:paraId="74AB5F77" w15:done="0"/>
  <w15:commentEx w15:paraId="6D7A4240" w15:done="0"/>
  <w15:commentEx w15:paraId="064C925B" w15:done="0"/>
  <w15:commentEx w15:paraId="42975F56" w15:done="0"/>
  <w15:commentEx w15:paraId="44313B83" w15:done="0"/>
  <w15:commentEx w15:paraId="2FC4DF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CCA050" w16cid:durableId="1E790F0B"/>
  <w16cid:commentId w16cid:paraId="762F0150" w16cid:durableId="1E790F0C"/>
  <w16cid:commentId w16cid:paraId="04525B9E" w16cid:durableId="1E790F0D"/>
  <w16cid:commentId w16cid:paraId="6691721F" w16cid:durableId="1E790F0E"/>
  <w16cid:commentId w16cid:paraId="74D3F22A" w16cid:durableId="1E790F0F"/>
  <w16cid:commentId w16cid:paraId="01FE2C79" w16cid:durableId="1E790F10"/>
  <w16cid:commentId w16cid:paraId="0EFCD123" w16cid:durableId="1E790F11"/>
  <w16cid:commentId w16cid:paraId="74AB5F77" w16cid:durableId="1E790F12"/>
  <w16cid:commentId w16cid:paraId="6D7A4240" w16cid:durableId="1E790F13"/>
  <w16cid:commentId w16cid:paraId="064C925B" w16cid:durableId="1E790F14"/>
  <w16cid:commentId w16cid:paraId="42975F56" w16cid:durableId="1E790F15"/>
  <w16cid:commentId w16cid:paraId="44313B83" w16cid:durableId="1E790F16"/>
  <w16cid:commentId w16cid:paraId="2FC4DF31" w16cid:durableId="1E790F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304CA" w14:textId="77777777" w:rsidR="001E07C2" w:rsidRDefault="001E07C2">
      <w:pPr>
        <w:spacing w:line="240" w:lineRule="auto"/>
      </w:pPr>
      <w:r>
        <w:separator/>
      </w:r>
    </w:p>
  </w:endnote>
  <w:endnote w:type="continuationSeparator" w:id="0">
    <w:p w14:paraId="0AF3BB2E" w14:textId="77777777" w:rsidR="001E07C2" w:rsidRDefault="001E07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Open Sans">
    <w:altName w:val="Segoe UI"/>
    <w:charset w:val="00"/>
    <w:family w:val="auto"/>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0DF75" w14:textId="77777777" w:rsidR="004C583D" w:rsidRDefault="004C583D">
    <w:pPr>
      <w:jc w:val="right"/>
    </w:pPr>
    <w:r>
      <w:fldChar w:fldCharType="begin"/>
    </w:r>
    <w:r>
      <w:instrText>PAGE</w:instrText>
    </w:r>
    <w:r>
      <w:fldChar w:fldCharType="separate"/>
    </w:r>
    <w:r>
      <w:rPr>
        <w:noProof/>
      </w:rPr>
      <w:t>1</w:t>
    </w:r>
    <w:r>
      <w:fldChar w:fldCharType="end"/>
    </w:r>
  </w:p>
  <w:p w14:paraId="6D794891" w14:textId="77777777" w:rsidR="004C583D" w:rsidRDefault="004C58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039A1" w14:textId="77777777" w:rsidR="004C583D" w:rsidRDefault="004C58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0BCBA" w14:textId="77777777" w:rsidR="001E07C2" w:rsidRDefault="001E07C2">
      <w:pPr>
        <w:spacing w:line="240" w:lineRule="auto"/>
      </w:pPr>
      <w:r>
        <w:separator/>
      </w:r>
    </w:p>
  </w:footnote>
  <w:footnote w:type="continuationSeparator" w:id="0">
    <w:p w14:paraId="6B9CDC49" w14:textId="77777777" w:rsidR="001E07C2" w:rsidRDefault="001E07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7B508" w14:textId="77777777" w:rsidR="004C583D" w:rsidRDefault="004C583D">
    <w:pPr>
      <w:jc w:val="right"/>
    </w:pPr>
    <w:r>
      <w:rPr>
        <w:noProof/>
      </w:rPr>
      <w:drawing>
        <wp:anchor distT="114300" distB="114300" distL="114300" distR="114300" simplePos="0" relativeHeight="251658240" behindDoc="0" locked="0" layoutInCell="1" hidden="0" allowOverlap="1" wp14:anchorId="0874C8F8" wp14:editId="034E8EB7">
          <wp:simplePos x="0" y="0"/>
          <wp:positionH relativeFrom="margin">
            <wp:posOffset>5789363</wp:posOffset>
          </wp:positionH>
          <wp:positionV relativeFrom="paragraph">
            <wp:posOffset>-209548</wp:posOffset>
          </wp:positionV>
          <wp:extent cx="582862" cy="410467"/>
          <wp:effectExtent l="0" t="0" r="0" b="0"/>
          <wp:wrapSquare wrapText="bothSides" distT="114300" distB="114300" distL="114300" distR="114300"/>
          <wp:docPr id="22"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
                  <a:srcRect/>
                  <a:stretch>
                    <a:fillRect/>
                  </a:stretch>
                </pic:blipFill>
                <pic:spPr>
                  <a:xfrm>
                    <a:off x="0" y="0"/>
                    <a:ext cx="582862" cy="410467"/>
                  </a:xfrm>
                  <a:prstGeom prst="rect">
                    <a:avLst/>
                  </a:prstGeom>
                  <a:ln/>
                </pic:spPr>
              </pic:pic>
            </a:graphicData>
          </a:graphic>
        </wp:anchor>
      </w:drawing>
    </w:r>
  </w:p>
  <w:p w14:paraId="2058D9A9" w14:textId="77777777" w:rsidR="004C583D" w:rsidRDefault="004C583D">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411A" w14:textId="77777777" w:rsidR="004C583D" w:rsidRDefault="004C58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A66F0"/>
    <w:multiLevelType w:val="multilevel"/>
    <w:tmpl w:val="A4DAC3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E7074F2"/>
    <w:multiLevelType w:val="multilevel"/>
    <w:tmpl w:val="54D846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E3F0081"/>
    <w:multiLevelType w:val="multilevel"/>
    <w:tmpl w:val="164826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13D72C9"/>
    <w:multiLevelType w:val="multilevel"/>
    <w:tmpl w:val="930E00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5E4733B"/>
    <w:multiLevelType w:val="multilevel"/>
    <w:tmpl w:val="E9829D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7c0NbMwMzA0Mrc0MzZQ0lEKTi0uzszPAykwrAUApH0eiiwAAAA="/>
  </w:docVars>
  <w:rsids>
    <w:rsidRoot w:val="00B90545"/>
    <w:rsid w:val="001E07C2"/>
    <w:rsid w:val="004125DB"/>
    <w:rsid w:val="004C583D"/>
    <w:rsid w:val="00B90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02F7C"/>
  <w15:docId w15:val="{74B0F48F-B45B-44DB-A2C9-08A9E24DD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Open Sans" w:hAnsi="Open Sans" w:cs="Open Sans"/>
        <w:color w:val="000000"/>
        <w:sz w:val="22"/>
        <w:szCs w:val="22"/>
        <w:lang w:val="en-GB"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300" w:after="120" w:line="240" w:lineRule="auto"/>
      <w:outlineLvl w:val="0"/>
    </w:pPr>
    <w:rPr>
      <w:color w:val="3C78D8"/>
      <w:sz w:val="32"/>
      <w:szCs w:val="32"/>
    </w:rPr>
  </w:style>
  <w:style w:type="paragraph" w:styleId="Heading2">
    <w:name w:val="heading 2"/>
    <w:basedOn w:val="Normal"/>
    <w:next w:val="Normal"/>
    <w:pPr>
      <w:keepNext/>
      <w:keepLines/>
      <w:spacing w:before="240" w:after="120" w:line="240" w:lineRule="auto"/>
      <w:outlineLvl w:val="1"/>
    </w:pPr>
    <w:rPr>
      <w:color w:val="3C78D8"/>
      <w:sz w:val="26"/>
      <w:szCs w:val="26"/>
    </w:rPr>
  </w:style>
  <w:style w:type="paragraph" w:styleId="Heading3">
    <w:name w:val="heading 3"/>
    <w:basedOn w:val="Normal"/>
    <w:next w:val="Normal"/>
    <w:pPr>
      <w:keepNext/>
      <w:keepLines/>
      <w:spacing w:before="200" w:after="80"/>
      <w:outlineLvl w:val="2"/>
    </w:pPr>
    <w:rPr>
      <w:color w:val="3C78D8"/>
      <w:sz w:val="24"/>
      <w:szCs w:val="24"/>
    </w:rPr>
  </w:style>
  <w:style w:type="paragraph" w:styleId="Heading4">
    <w:name w:val="heading 4"/>
    <w:basedOn w:val="Normal"/>
    <w:next w:val="Normal"/>
    <w:pPr>
      <w:keepNext/>
      <w:keepLines/>
      <w:tabs>
        <w:tab w:val="right" w:pos="10771"/>
      </w:tabs>
      <w:spacing w:before="60" w:after="80" w:line="240" w:lineRule="auto"/>
      <w:outlineLvl w:val="3"/>
    </w:pPr>
    <w:rPr>
      <w:color w:val="0366D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C58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8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1</Pages>
  <Words>5428</Words>
  <Characters>3094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FTEKHAR Mahbub</cp:lastModifiedBy>
  <cp:revision>2</cp:revision>
  <dcterms:created xsi:type="dcterms:W3CDTF">2018-04-11T21:47:00Z</dcterms:created>
  <dcterms:modified xsi:type="dcterms:W3CDTF">2018-04-11T21:59:00Z</dcterms:modified>
</cp:coreProperties>
</file>